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B08A2" w14:textId="2ADA48E4" w:rsidR="00A5612C" w:rsidRPr="0014140F" w:rsidRDefault="006B578E" w:rsidP="00592E6C">
      <w:pPr>
        <w:rPr>
          <w:rFonts w:ascii="Arial" w:hAnsi="Arial" w:cs="Arial"/>
        </w:rPr>
        <w:sectPr w:rsidR="00A5612C" w:rsidRPr="0014140F" w:rsidSect="00AB14D2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360" w:footer="360" w:gutter="0"/>
          <w:cols w:space="720"/>
          <w:titlePg/>
          <w:docGrid w:linePitch="360"/>
        </w:sectPr>
      </w:pPr>
      <w:bookmarkStart w:id="0" w:name="_Hlk76466380"/>
      <w:bookmarkEnd w:id="0"/>
      <w:r w:rsidRPr="0014140F">
        <w:rPr>
          <w:rFonts w:ascii="Arial" w:hAnsi="Arial" w:cs="Arial"/>
          <w:noProof/>
        </w:rPr>
        <w:drawing>
          <wp:inline distT="0" distB="0" distL="0" distR="0" wp14:anchorId="066992D2" wp14:editId="21D5F00F">
            <wp:extent cx="6789420" cy="858781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44849" cy="8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14D2" w:rsidRPr="0014140F">
        <w:rPr>
          <w:rFonts w:ascii="Arial" w:hAnsi="Arial" w:cs="Arial"/>
          <w:noProof/>
        </w:rPr>
        <w:drawing>
          <wp:anchor distT="0" distB="0" distL="114300" distR="114300" simplePos="0" relativeHeight="251665406" behindDoc="1" locked="0" layoutInCell="1" allowOverlap="1" wp14:anchorId="001128B4" wp14:editId="66DCBA11">
            <wp:simplePos x="0" y="0"/>
            <wp:positionH relativeFrom="margin">
              <wp:align>center</wp:align>
            </wp:positionH>
            <wp:positionV relativeFrom="page">
              <wp:posOffset>162560</wp:posOffset>
            </wp:positionV>
            <wp:extent cx="7315200" cy="9601200"/>
            <wp:effectExtent l="0" t="0" r="0" b="0"/>
            <wp:wrapNone/>
            <wp:docPr id="17" name="Picture 17" descr="transparent white 15 degree bar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tyledWordDoc_basic-15bar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960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4381" behindDoc="1" locked="0" layoutInCell="1" allowOverlap="1" wp14:anchorId="07011CF1" wp14:editId="56A3463D">
                <wp:simplePos x="0" y="0"/>
                <wp:positionH relativeFrom="page">
                  <wp:posOffset>223520</wp:posOffset>
                </wp:positionH>
                <wp:positionV relativeFrom="page">
                  <wp:posOffset>223520</wp:posOffset>
                </wp:positionV>
                <wp:extent cx="7315200" cy="9601200"/>
                <wp:effectExtent l="0" t="0" r="25400" b="25400"/>
                <wp:wrapNone/>
                <wp:docPr id="16" name="Rectangle 16" descr="Purple background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360B9DA2">
              <v:rect id="Rectangle 16" style="position:absolute;margin-left:17.6pt;margin-top:17.6pt;width:8in;height:756pt;z-index:-25165209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alt="Purple background" o:spid="_x0000_s1026" fillcolor="#33006f [3204]" strokecolor="#190037 [1604]" strokeweight="1pt" w14:anchorId="6F1B5C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">
                <w10:wrap anchorx="page" anchory="page"/>
              </v:rect>
            </w:pict>
          </mc:Fallback>
        </mc:AlternateContent>
      </w:r>
      <w:r w:rsidRPr="0014140F">
        <w:rPr>
          <w:rFonts w:ascii="Arial" w:hAnsi="Arial" w:cs="Arial"/>
        </w:rPr>
        <w:fldChar w:fldCharType="begin"/>
      </w:r>
      <w:r w:rsidRPr="0014140F">
        <w:rPr>
          <w:rFonts w:ascii="Arial" w:hAnsi="Arial" w:cs="Arial"/>
        </w:rPr>
        <w:instrText xml:space="preserve"> INCLUDEPICTURE "https://www.tacoma.uw.edu/uwt/sites/default/files/2020-12/cba_uwt_jpg.jpg" \* MERGEFORMATINET </w:instrText>
      </w:r>
      <w:r w:rsidR="00A95459">
        <w:rPr>
          <w:rFonts w:ascii="Arial" w:hAnsi="Arial" w:cs="Arial"/>
        </w:rPr>
        <w:fldChar w:fldCharType="separate"/>
      </w:r>
      <w:r w:rsidRPr="0014140F">
        <w:rPr>
          <w:rFonts w:ascii="Arial" w:hAnsi="Arial" w:cs="Arial"/>
        </w:rPr>
        <w:fldChar w:fldCharType="end"/>
      </w:r>
    </w:p>
    <w:p w14:paraId="58FA7884" w14:textId="6A615AD6" w:rsidR="006B35B0" w:rsidRPr="0014140F" w:rsidRDefault="006B578E" w:rsidP="00592E6C">
      <w:pPr>
        <w:rPr>
          <w:rFonts w:ascii="Arial" w:hAnsi="Arial" w:cs="Arial"/>
        </w:rPr>
        <w:sectPr w:rsidR="006B35B0" w:rsidRPr="0014140F" w:rsidSect="00A5612C">
          <w:type w:val="continuous"/>
          <w:pgSz w:w="12240" w:h="15840"/>
          <w:pgMar w:top="3600" w:right="720" w:bottom="720" w:left="720" w:header="360" w:footer="360" w:gutter="0"/>
          <w:cols w:space="720"/>
          <w:titlePg/>
          <w:docGrid w:linePitch="360"/>
        </w:sectPr>
      </w:pPr>
      <w:r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85887" behindDoc="0" locked="0" layoutInCell="1" allowOverlap="1" wp14:anchorId="567EB9B4" wp14:editId="2B545ABA">
                <wp:simplePos x="0" y="0"/>
                <wp:positionH relativeFrom="page">
                  <wp:posOffset>480060</wp:posOffset>
                </wp:positionH>
                <wp:positionV relativeFrom="paragraph">
                  <wp:posOffset>156210</wp:posOffset>
                </wp:positionV>
                <wp:extent cx="4873752" cy="347472"/>
                <wp:effectExtent l="0" t="0" r="0" b="8255"/>
                <wp:wrapThrough wrapText="bothSides">
                  <wp:wrapPolygon edited="0">
                    <wp:start x="113" y="0"/>
                    <wp:lineTo x="113" y="20534"/>
                    <wp:lineTo x="21389" y="20534"/>
                    <wp:lineTo x="21389" y="0"/>
                    <wp:lineTo x="113" y="0"/>
                  </wp:wrapPolygon>
                </wp:wrapThrough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3752" cy="347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696574" w14:textId="4336EA46" w:rsidR="001063E6" w:rsidRPr="00682586" w:rsidRDefault="00E4438A" w:rsidP="001063E6">
                            <w:pPr>
                              <w:rPr>
                                <w:rFonts w:ascii="Uni Sans Book" w:hAnsi="Uni Sans Book"/>
                                <w:color w:val="FFFFFF" w:themeColor="background2"/>
                                <w:sz w:val="36"/>
                                <w:szCs w:val="36"/>
                                <w:lang w:val="en-IN"/>
                              </w:rPr>
                            </w:pPr>
                            <w:r w:rsidRPr="00682586">
                              <w:rPr>
                                <w:rFonts w:ascii="Uni Sans Book" w:hAnsi="Uni Sans Book"/>
                                <w:color w:val="FFFFFF" w:themeColor="background2"/>
                                <w:sz w:val="36"/>
                                <w:szCs w:val="36"/>
                                <w:lang w:val="en-IN"/>
                              </w:rPr>
                              <w:t>Milgard School of Business, MSB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7EB9B4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7.8pt;margin-top:12.3pt;width:383.75pt;height:27.35pt;z-index:25168588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" filled="f" stroked="f">
                <v:textbox>
                  <w:txbxContent>
                    <w:p w14:paraId="44696574" w14:textId="4336EA46" w:rsidR="001063E6" w:rsidRPr="00682586" w:rsidRDefault="00E4438A" w:rsidP="001063E6">
                      <w:pPr>
                        <w:rPr>
                          <w:rFonts w:ascii="Uni Sans Book" w:hAnsi="Uni Sans Book"/>
                          <w:color w:val="FFFFFF" w:themeColor="background2"/>
                          <w:sz w:val="36"/>
                          <w:szCs w:val="36"/>
                          <w:lang w:val="en-IN"/>
                        </w:rPr>
                      </w:pPr>
                      <w:r w:rsidRPr="00682586">
                        <w:rPr>
                          <w:rFonts w:ascii="Uni Sans Book" w:hAnsi="Uni Sans Book"/>
                          <w:color w:val="FFFFFF" w:themeColor="background2"/>
                          <w:sz w:val="36"/>
                          <w:szCs w:val="36"/>
                          <w:lang w:val="en-IN"/>
                        </w:rPr>
                        <w:t>Milgard School of Business, MSBA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bookmarkStart w:id="1" w:name="_Toc76469379"/>
    <w:bookmarkStart w:id="2" w:name="_Toc87212607"/>
    <w:p w14:paraId="28975D74" w14:textId="1784FEA8" w:rsidR="00E4438A" w:rsidRPr="0014140F" w:rsidRDefault="006B578E" w:rsidP="00E572B8">
      <w:pPr>
        <w:pStyle w:val="Item"/>
        <w:rPr>
          <w:rFonts w:ascii="Arial" w:hAnsi="Arial" w:cs="Arial"/>
        </w:rPr>
      </w:pPr>
      <w:r w:rsidRPr="0014140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8479" behindDoc="0" locked="0" layoutInCell="1" allowOverlap="1" wp14:anchorId="19A9FDB0" wp14:editId="6EEDDD1B">
                <wp:simplePos x="0" y="0"/>
                <wp:positionH relativeFrom="margin">
                  <wp:posOffset>-167640</wp:posOffset>
                </wp:positionH>
                <wp:positionV relativeFrom="paragraph">
                  <wp:posOffset>2821305</wp:posOffset>
                </wp:positionV>
                <wp:extent cx="7178040" cy="256794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8040" cy="2567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148BB7" w14:textId="47A6DC0C" w:rsidR="00A5612C" w:rsidRDefault="008822EF" w:rsidP="006B578E">
                            <w:pPr>
                              <w:pStyle w:val="PageTitle"/>
                            </w:pPr>
                            <w:r>
                              <w:t>TBANLT 510</w:t>
                            </w:r>
                          </w:p>
                          <w:p w14:paraId="5652BE13" w14:textId="6E2CA49D" w:rsidR="006B578E" w:rsidRDefault="006B578E" w:rsidP="006B578E">
                            <w:pPr>
                              <w:pStyle w:val="PageTitle"/>
                            </w:pPr>
                          </w:p>
                          <w:p w14:paraId="43033CB5" w14:textId="77777777" w:rsidR="001512FE" w:rsidRDefault="001512FE" w:rsidP="001512FE">
                            <w:pPr>
                              <w:pStyle w:val="PageTitle"/>
                            </w:pPr>
                            <w:r w:rsidRPr="001512FE">
                              <w:t>MODULE 5-IN CLASS</w:t>
                            </w:r>
                            <w:r>
                              <w:t xml:space="preserve"> EXERCISE</w:t>
                            </w:r>
                          </w:p>
                          <w:p w14:paraId="7D71F364" w14:textId="0966ACE3" w:rsidR="006B578E" w:rsidRPr="006B578E" w:rsidRDefault="001512FE" w:rsidP="001512FE">
                            <w:pPr>
                              <w:pStyle w:val="PageTitle"/>
                            </w:pPr>
                            <w:r w:rsidRPr="001512FE">
                              <w:t>DIMENSIONALMODE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A9FDB0" id="Text Box 9" o:spid="_x0000_s1027" type="#_x0000_t202" style="position:absolute;margin-left:-13.2pt;margin-top:222.15pt;width:565.2pt;height:202.2pt;z-index:25166847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" filled="f" stroked="f">
                <v:textbox>
                  <w:txbxContent>
                    <w:p w14:paraId="3D148BB7" w14:textId="47A6DC0C" w:rsidR="00A5612C" w:rsidRDefault="008822EF" w:rsidP="006B578E">
                      <w:pPr>
                        <w:pStyle w:val="PageTitle"/>
                      </w:pPr>
                      <w:r>
                        <w:t>TBANLT 510</w:t>
                      </w:r>
                    </w:p>
                    <w:p w14:paraId="5652BE13" w14:textId="6E2CA49D" w:rsidR="006B578E" w:rsidRDefault="006B578E" w:rsidP="006B578E">
                      <w:pPr>
                        <w:pStyle w:val="PageTitle"/>
                      </w:pPr>
                    </w:p>
                    <w:p w14:paraId="43033CB5" w14:textId="77777777" w:rsidR="001512FE" w:rsidRDefault="001512FE" w:rsidP="001512FE">
                      <w:pPr>
                        <w:pStyle w:val="PageTitle"/>
                      </w:pPr>
                      <w:r w:rsidRPr="001512FE">
                        <w:t>MODULE 5-IN CLASS</w:t>
                      </w:r>
                      <w:r>
                        <w:t xml:space="preserve"> EXERCISE</w:t>
                      </w:r>
                    </w:p>
                    <w:p w14:paraId="7D71F364" w14:textId="0966ACE3" w:rsidR="006B578E" w:rsidRPr="006B578E" w:rsidRDefault="001512FE" w:rsidP="001512FE">
                      <w:pPr>
                        <w:pStyle w:val="PageTitle"/>
                      </w:pPr>
                      <w:r w:rsidRPr="001512FE">
                        <w:t>DIMENSIONALMODEL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4140F">
        <w:rPr>
          <w:rFonts w:ascii="Arial" w:hAnsi="Arial" w:cs="Arial"/>
          <w:noProof/>
        </w:rPr>
        <w:drawing>
          <wp:anchor distT="0" distB="0" distL="114300" distR="114300" simplePos="0" relativeHeight="251670527" behindDoc="0" locked="0" layoutInCell="1" allowOverlap="1" wp14:anchorId="58B606B9" wp14:editId="23299C97">
            <wp:simplePos x="0" y="0"/>
            <wp:positionH relativeFrom="column">
              <wp:posOffset>4987290</wp:posOffset>
            </wp:positionH>
            <wp:positionV relativeFrom="paragraph">
              <wp:posOffset>6884035</wp:posOffset>
            </wp:positionV>
            <wp:extent cx="1655064" cy="1115568"/>
            <wp:effectExtent l="0" t="0" r="0" b="2540"/>
            <wp:wrapNone/>
            <wp:docPr id="18" name="Picture 18" descr="White block 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tyledWordDoc_basic-W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064" cy="11155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140F">
        <w:rPr>
          <w:rFonts w:ascii="Arial" w:hAnsi="Arial" w:cs="Arial"/>
          <w:noProof/>
          <w:sz w:val="30"/>
          <w:szCs w:val="30"/>
        </w:rPr>
        <w:drawing>
          <wp:anchor distT="0" distB="0" distL="114300" distR="114300" simplePos="0" relativeHeight="251676671" behindDoc="0" locked="0" layoutInCell="1" allowOverlap="1" wp14:anchorId="3AFCD159" wp14:editId="7B2E42B0">
            <wp:simplePos x="0" y="0"/>
            <wp:positionH relativeFrom="page">
              <wp:posOffset>520700</wp:posOffset>
            </wp:positionH>
            <wp:positionV relativeFrom="paragraph">
              <wp:posOffset>7686040</wp:posOffset>
            </wp:positionV>
            <wp:extent cx="2166620" cy="191135"/>
            <wp:effectExtent l="0" t="0" r="0" b="12065"/>
            <wp:wrapNone/>
            <wp:docPr id="26" name="Picture 26" descr="White Be Boundless tagline 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tyledWordDoc_basic-FWFW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62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4046" w:rsidRPr="0014140F">
        <w:rPr>
          <w:rFonts w:ascii="Arial" w:hAnsi="Arial" w:cs="Arial"/>
          <w:noProof/>
        </w:rPr>
        <w:drawing>
          <wp:anchor distT="0" distB="0" distL="114300" distR="114300" simplePos="0" relativeHeight="251667455" behindDoc="0" locked="0" layoutInCell="1" allowOverlap="1" wp14:anchorId="08BD0B6A" wp14:editId="14D759BE">
            <wp:simplePos x="0" y="0"/>
            <wp:positionH relativeFrom="column">
              <wp:posOffset>-18415</wp:posOffset>
            </wp:positionH>
            <wp:positionV relativeFrom="paragraph">
              <wp:posOffset>3221355</wp:posOffset>
            </wp:positionV>
            <wp:extent cx="1252220" cy="310515"/>
            <wp:effectExtent l="0" t="0" r="0" b="0"/>
            <wp:wrapNone/>
            <wp:docPr id="120" name="Picture 120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actSheet-V2-HeaderGoldBar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22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337F24" w:rsidRPr="0014140F">
        <w:rPr>
          <w:rFonts w:ascii="Arial" w:hAnsi="Arial" w:cs="Arial"/>
        </w:rPr>
        <w:softHyphen/>
      </w:r>
      <w:r w:rsidR="00A5612C" w:rsidRPr="0014140F">
        <w:rPr>
          <w:rFonts w:ascii="Arial" w:hAnsi="Arial" w:cs="Arial"/>
        </w:rPr>
        <w:br w:type="page"/>
      </w:r>
      <w:r w:rsidR="00337F24" w:rsidRPr="0014140F">
        <w:rPr>
          <w:rFonts w:ascii="Arial" w:hAnsi="Arial" w:cs="Arial"/>
        </w:rPr>
        <w:lastRenderedPageBreak/>
        <w:softHyphen/>
      </w:r>
      <w:r w:rsidR="00E572B8" w:rsidRPr="0014140F">
        <w:rPr>
          <w:rFonts w:ascii="Arial" w:hAnsi="Arial" w:cs="Arial"/>
        </w:rPr>
        <w:t>DOCUMENT APPROVAL SHEET</w:t>
      </w:r>
      <w:bookmarkEnd w:id="1"/>
      <w:bookmarkEnd w:id="2"/>
    </w:p>
    <w:p w14:paraId="36971BDA" w14:textId="02DE9435" w:rsidR="00E4438A" w:rsidRPr="0014140F" w:rsidRDefault="00E4438A" w:rsidP="00E4438A">
      <w:pPr>
        <w:pStyle w:val="BodyText"/>
        <w:rPr>
          <w:rFonts w:cs="Arial"/>
        </w:rPr>
      </w:pPr>
      <w:r w:rsidRPr="0014140F">
        <w:rPr>
          <w:rFonts w:cs="Arial"/>
          <w:noProof/>
        </w:rPr>
        <w:drawing>
          <wp:inline distT="0" distB="0" distL="0" distR="0" wp14:anchorId="2FE870D3" wp14:editId="555493B6">
            <wp:extent cx="604747" cy="185420"/>
            <wp:effectExtent l="0" t="0" r="5080" b="5080"/>
            <wp:docPr id="3" name="Picture 3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747" cy="18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18AD" w14:textId="77777777" w:rsidR="00C803C9" w:rsidRPr="0014140F" w:rsidRDefault="00C803C9" w:rsidP="00E572B8">
      <w:pPr>
        <w:rPr>
          <w:rFonts w:ascii="Arial" w:hAnsi="Arial" w:cs="Arial"/>
          <w:b/>
          <w:bCs/>
          <w:sz w:val="28"/>
          <w:szCs w:val="28"/>
        </w:rPr>
      </w:pPr>
      <w:bookmarkStart w:id="3" w:name="_Toc76469380"/>
    </w:p>
    <w:p w14:paraId="1223F6A4" w14:textId="20323C61" w:rsidR="00E572B8" w:rsidRPr="0014140F" w:rsidRDefault="00682586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>DOCUMENT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r w:rsidRPr="0014140F">
        <w:rPr>
          <w:rFonts w:ascii="Arial" w:hAnsi="Arial" w:cs="Arial"/>
          <w:b/>
          <w:bCs/>
          <w:sz w:val="28"/>
          <w:szCs w:val="28"/>
        </w:rPr>
        <w:t>IDENTIFICATION:</w:t>
      </w:r>
      <w:bookmarkEnd w:id="3"/>
      <w:r w:rsidRPr="0014140F">
        <w:rPr>
          <w:rFonts w:ascii="Arial" w:hAnsi="Arial" w:cs="Arial"/>
          <w:b/>
          <w:bCs/>
          <w:sz w:val="28"/>
          <w:szCs w:val="28"/>
        </w:rPr>
        <w:t xml:space="preserve"> </w:t>
      </w:r>
      <w:bookmarkStart w:id="4" w:name="_Toc76469381"/>
    </w:p>
    <w:p w14:paraId="692E6C18" w14:textId="5AD0DF8F" w:rsidR="00682586" w:rsidRPr="0014140F" w:rsidRDefault="00682586" w:rsidP="00E572B8">
      <w:pPr>
        <w:rPr>
          <w:rFonts w:ascii="Arial" w:hAnsi="Arial" w:cs="Arial"/>
          <w:sz w:val="22"/>
          <w:szCs w:val="22"/>
          <w:lang w:val="en-IN" w:eastAsia="en-IN"/>
        </w:rPr>
      </w:pPr>
      <w:r w:rsidRPr="0014140F">
        <w:rPr>
          <w:rFonts w:ascii="Arial" w:hAnsi="Arial" w:cs="Arial"/>
          <w:sz w:val="22"/>
          <w:szCs w:val="22"/>
          <w:lang w:val="en-IN" w:eastAsia="en-IN"/>
        </w:rPr>
        <w:t>MSBA AY 21-22/</w:t>
      </w:r>
      <w:r w:rsidR="00B047F2">
        <w:rPr>
          <w:rFonts w:ascii="Arial" w:hAnsi="Arial" w:cs="Arial"/>
          <w:sz w:val="22"/>
          <w:szCs w:val="22"/>
          <w:lang w:val="en-IN" w:eastAsia="en-IN"/>
        </w:rPr>
        <w:t>TBANLT510</w:t>
      </w:r>
      <w:r w:rsidRPr="0014140F">
        <w:rPr>
          <w:rFonts w:ascii="Arial" w:hAnsi="Arial" w:cs="Arial"/>
          <w:sz w:val="22"/>
          <w:szCs w:val="22"/>
          <w:lang w:val="en-IN" w:eastAsia="en-IN"/>
        </w:rPr>
        <w:t>/</w:t>
      </w:r>
      <w:bookmarkEnd w:id="4"/>
      <w:r w:rsidR="00740418">
        <w:rPr>
          <w:rFonts w:ascii="Arial" w:hAnsi="Arial" w:cs="Arial"/>
          <w:sz w:val="22"/>
          <w:szCs w:val="22"/>
          <w:lang w:val="en-IN" w:eastAsia="en-IN"/>
        </w:rPr>
        <w:t>ASSIGNMENTS/EXERCISE-</w:t>
      </w:r>
      <w:r w:rsidR="000668B2">
        <w:rPr>
          <w:rFonts w:ascii="Arial" w:hAnsi="Arial" w:cs="Arial"/>
          <w:sz w:val="22"/>
          <w:szCs w:val="22"/>
          <w:lang w:val="en-IN" w:eastAsia="en-IN"/>
        </w:rPr>
        <w:t>3</w:t>
      </w:r>
    </w:p>
    <w:p w14:paraId="24F3E884" w14:textId="77777777" w:rsidR="00E4438A" w:rsidRPr="0014140F" w:rsidRDefault="00E4438A" w:rsidP="00E4438A">
      <w:pPr>
        <w:pStyle w:val="BodyText"/>
        <w:rPr>
          <w:rFonts w:cs="Arial"/>
        </w:rPr>
      </w:pPr>
    </w:p>
    <w:p w14:paraId="3C2BCA53" w14:textId="356D3528" w:rsidR="00E4438A" w:rsidRPr="0014140F" w:rsidRDefault="0051373F" w:rsidP="00E572B8">
      <w:pPr>
        <w:rPr>
          <w:rFonts w:ascii="Arial" w:hAnsi="Arial" w:cs="Arial"/>
          <w:b/>
          <w:bCs/>
          <w:sz w:val="28"/>
          <w:szCs w:val="28"/>
        </w:rPr>
      </w:pPr>
      <w:bookmarkStart w:id="5" w:name="_Toc76469382"/>
      <w:r w:rsidRPr="0014140F">
        <w:rPr>
          <w:rFonts w:ascii="Arial" w:hAnsi="Arial" w:cs="Arial"/>
          <w:b/>
          <w:bCs/>
          <w:sz w:val="28"/>
          <w:szCs w:val="28"/>
        </w:rPr>
        <w:t xml:space="preserve">DOCUMENT </w:t>
      </w:r>
      <w:r w:rsidR="008942F8" w:rsidRPr="0014140F">
        <w:rPr>
          <w:rFonts w:ascii="Arial" w:hAnsi="Arial" w:cs="Arial"/>
          <w:b/>
          <w:bCs/>
          <w:sz w:val="28"/>
          <w:szCs w:val="28"/>
        </w:rPr>
        <w:t>AUTHOR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>:</w:t>
      </w:r>
      <w:bookmarkEnd w:id="5"/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</w:t>
      </w:r>
    </w:p>
    <w:tbl>
      <w:tblPr>
        <w:tblW w:w="10793" w:type="dxa"/>
        <w:tblLook w:val="04A0" w:firstRow="1" w:lastRow="0" w:firstColumn="1" w:lastColumn="0" w:noHBand="0" w:noVBand="1"/>
      </w:tblPr>
      <w:tblGrid>
        <w:gridCol w:w="1690"/>
        <w:gridCol w:w="1293"/>
        <w:gridCol w:w="1664"/>
        <w:gridCol w:w="1925"/>
        <w:gridCol w:w="1966"/>
        <w:gridCol w:w="2255"/>
      </w:tblGrid>
      <w:tr w:rsidR="00B047F2" w:rsidRPr="0014140F" w14:paraId="13BCE835" w14:textId="77777777" w:rsidTr="00B047F2">
        <w:trPr>
          <w:trHeight w:val="362"/>
        </w:trPr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E2B36" w14:textId="255C7410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AUTHORED BY/ ID</w:t>
            </w:r>
          </w:p>
        </w:tc>
        <w:tc>
          <w:tcPr>
            <w:tcW w:w="12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72ED4" w14:textId="54FDC584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EPT./</w:t>
            </w: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br/>
              <w:t>ROLE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C75AC" w14:textId="77777777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COHORT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B2EA9" w14:textId="77777777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  <w:tc>
          <w:tcPr>
            <w:tcW w:w="1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9E7E2" w14:textId="77777777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CHECKED BY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17E74" w14:textId="368E5491" w:rsidR="00B047F2" w:rsidRPr="0014140F" w:rsidRDefault="00B047F2" w:rsidP="00AA17EB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B047F2" w:rsidRPr="0014140F" w14:paraId="29AAA7CE" w14:textId="77777777" w:rsidTr="00B047F2">
        <w:trPr>
          <w:trHeight w:val="362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F9FC9" w14:textId="77777777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Shephali Jain</w:t>
            </w:r>
          </w:p>
          <w:p w14:paraId="3FC62C83" w14:textId="19FB86BC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(2110257)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DC3B7" w14:textId="2D6FB6E3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MSBA/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Student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3A4017" w14:textId="5E3B841F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2021-2022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B96887" w14:textId="0418FA1A" w:rsidR="00B047F2" w:rsidRPr="0014140F" w:rsidRDefault="001512FE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06</w:t>
            </w:r>
            <w:r w:rsidR="00C422EF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="00C422EF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E5B84" w14:textId="77777777" w:rsidR="00C422EF" w:rsidRPr="0014140F" w:rsidRDefault="00C422EF" w:rsidP="00C422E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eja Alluru</w:t>
            </w:r>
          </w:p>
          <w:p w14:paraId="42EBE965" w14:textId="03298364" w:rsidR="00B047F2" w:rsidRPr="0014140F" w:rsidRDefault="00C422EF" w:rsidP="00C422E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(1150077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65A653" w14:textId="11EF4FBC" w:rsidR="00B047F2" w:rsidRPr="0014140F" w:rsidRDefault="001512FE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06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  <w:tr w:rsidR="00B047F2" w:rsidRPr="0014140F" w14:paraId="5DA48FCF" w14:textId="77777777" w:rsidTr="00B047F2">
        <w:trPr>
          <w:trHeight w:val="362"/>
        </w:trPr>
        <w:tc>
          <w:tcPr>
            <w:tcW w:w="16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73032" w14:textId="1BF8E525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eja Alluru</w:t>
            </w:r>
          </w:p>
          <w:p w14:paraId="23F6AF9C" w14:textId="18B09D5E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highlight w:val="yellow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(1150077)</w:t>
            </w:r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C3D05" w14:textId="5D39F467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MSBA/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Student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DAEF3" w14:textId="3202812F" w:rsidR="00B047F2" w:rsidRPr="0014140F" w:rsidRDefault="00B047F2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2021-2022</w:t>
            </w:r>
          </w:p>
        </w:tc>
        <w:tc>
          <w:tcPr>
            <w:tcW w:w="19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FD7AB8" w14:textId="0FBEB988" w:rsidR="00B047F2" w:rsidRPr="0014140F" w:rsidRDefault="001512FE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06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  <w:tc>
          <w:tcPr>
            <w:tcW w:w="19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3F830" w14:textId="77777777" w:rsidR="00C422EF" w:rsidRPr="0014140F" w:rsidRDefault="00C422EF" w:rsidP="00C422E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Shephali Jain</w:t>
            </w:r>
          </w:p>
          <w:p w14:paraId="5959A189" w14:textId="7A252FF0" w:rsidR="00B047F2" w:rsidRPr="0014140F" w:rsidRDefault="00C422EF" w:rsidP="00C422EF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(2110257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96E38D" w14:textId="3C2D74EC" w:rsidR="00B047F2" w:rsidRPr="0014140F" w:rsidRDefault="001512FE" w:rsidP="00C803C9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06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</w:tbl>
    <w:p w14:paraId="388E4FBB" w14:textId="77777777" w:rsidR="00E4438A" w:rsidRPr="0014140F" w:rsidRDefault="00E4438A" w:rsidP="00E4438A">
      <w:pPr>
        <w:pStyle w:val="BodyText"/>
        <w:rPr>
          <w:rFonts w:cs="Arial"/>
        </w:rPr>
      </w:pPr>
    </w:p>
    <w:p w14:paraId="6E3F27A6" w14:textId="75185481" w:rsidR="0051373F" w:rsidRPr="0014140F" w:rsidRDefault="0051373F" w:rsidP="00E572B8">
      <w:pPr>
        <w:rPr>
          <w:rFonts w:ascii="Arial" w:hAnsi="Arial" w:cs="Arial"/>
          <w:b/>
          <w:bCs/>
          <w:sz w:val="28"/>
          <w:szCs w:val="28"/>
        </w:rPr>
      </w:pPr>
      <w:r w:rsidRPr="0014140F">
        <w:rPr>
          <w:rFonts w:ascii="Arial" w:hAnsi="Arial" w:cs="Arial"/>
          <w:b/>
          <w:bCs/>
          <w:sz w:val="28"/>
          <w:szCs w:val="28"/>
        </w:rPr>
        <w:t>DOCUMENT APPROVAL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>:</w:t>
      </w:r>
    </w:p>
    <w:tbl>
      <w:tblPr>
        <w:tblW w:w="108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64"/>
        <w:gridCol w:w="984"/>
        <w:gridCol w:w="2391"/>
        <w:gridCol w:w="3656"/>
        <w:gridCol w:w="1828"/>
      </w:tblGrid>
      <w:tr w:rsidR="008942F8" w:rsidRPr="0014140F" w14:paraId="1078CE28" w14:textId="77777777" w:rsidTr="555493B6">
        <w:trPr>
          <w:trHeight w:val="410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25212F00" w14:textId="12789F4F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APPROVED BY/ ID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0AF4D224" w14:textId="77777777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EPT.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6D2E5C2F" w14:textId="26E8C846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CHOOL</w:t>
            </w:r>
          </w:p>
        </w:tc>
        <w:tc>
          <w:tcPr>
            <w:tcW w:w="3656" w:type="dxa"/>
            <w:vAlign w:val="center"/>
          </w:tcPr>
          <w:p w14:paraId="5895BEC0" w14:textId="0433AA93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IGNATURE</w:t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26935E41" w14:textId="558B35A4" w:rsidR="008942F8" w:rsidRPr="0014140F" w:rsidRDefault="008942F8" w:rsidP="00F41268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8942F8" w:rsidRPr="0014140F" w14:paraId="4FBE5393" w14:textId="77777777" w:rsidTr="555493B6">
        <w:trPr>
          <w:trHeight w:val="1009"/>
        </w:trPr>
        <w:tc>
          <w:tcPr>
            <w:tcW w:w="1964" w:type="dxa"/>
            <w:shd w:val="clear" w:color="auto" w:fill="auto"/>
            <w:noWrap/>
            <w:vAlign w:val="center"/>
            <w:hideMark/>
          </w:tcPr>
          <w:p w14:paraId="058993B3" w14:textId="77777777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eja Alluru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(1150077)</w:t>
            </w:r>
          </w:p>
        </w:tc>
        <w:tc>
          <w:tcPr>
            <w:tcW w:w="984" w:type="dxa"/>
            <w:shd w:val="clear" w:color="auto" w:fill="auto"/>
            <w:noWrap/>
            <w:vAlign w:val="center"/>
            <w:hideMark/>
          </w:tcPr>
          <w:p w14:paraId="6EA05763" w14:textId="3938DE0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MSBA/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br/>
              <w:t>Student</w:t>
            </w:r>
          </w:p>
        </w:tc>
        <w:tc>
          <w:tcPr>
            <w:tcW w:w="2391" w:type="dxa"/>
            <w:shd w:val="clear" w:color="auto" w:fill="auto"/>
            <w:noWrap/>
            <w:vAlign w:val="center"/>
            <w:hideMark/>
          </w:tcPr>
          <w:p w14:paraId="18455346" w14:textId="50C160A0" w:rsidR="008942F8" w:rsidRPr="0014140F" w:rsidRDefault="008942F8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 xml:space="preserve">University of Washington, Tacoma, Milgard </w:t>
            </w:r>
            <w:r w:rsidR="7831B4E4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S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chool of Business</w:t>
            </w:r>
          </w:p>
        </w:tc>
        <w:tc>
          <w:tcPr>
            <w:tcW w:w="3656" w:type="dxa"/>
            <w:vAlign w:val="center"/>
          </w:tcPr>
          <w:p w14:paraId="05EAAA0E" w14:textId="072CE832" w:rsidR="008942F8" w:rsidRPr="0014140F" w:rsidRDefault="00EA6933" w:rsidP="00EA6933">
            <w:pPr>
              <w:jc w:val="center"/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hAnsi="Arial" w:cs="Arial"/>
                <w:noProof/>
              </w:rPr>
              <w:drawing>
                <wp:inline distT="0" distB="0" distL="0" distR="0" wp14:anchorId="60D47CA3" wp14:editId="64582E6C">
                  <wp:extent cx="1608455" cy="4826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8455" cy="48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8" w:type="dxa"/>
            <w:shd w:val="clear" w:color="auto" w:fill="auto"/>
            <w:noWrap/>
            <w:vAlign w:val="center"/>
            <w:hideMark/>
          </w:tcPr>
          <w:p w14:paraId="369863E5" w14:textId="7E728494" w:rsidR="008942F8" w:rsidRPr="0014140F" w:rsidRDefault="001512FE" w:rsidP="00F41268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06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</w:tbl>
    <w:p w14:paraId="5BC8F6E8" w14:textId="77777777" w:rsidR="0051373F" w:rsidRPr="0014140F" w:rsidRDefault="0051373F" w:rsidP="0051373F">
      <w:pPr>
        <w:pStyle w:val="BodyText"/>
        <w:tabs>
          <w:tab w:val="left" w:pos="-2552"/>
        </w:tabs>
        <w:rPr>
          <w:rFonts w:cs="Arial"/>
        </w:rPr>
      </w:pPr>
    </w:p>
    <w:p w14:paraId="6D6B5854" w14:textId="0C790D13" w:rsidR="008942F8" w:rsidRPr="0014140F" w:rsidRDefault="00B047F2" w:rsidP="00E572B8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GRADED</w:t>
      </w:r>
      <w:r w:rsidR="00E4438A" w:rsidRPr="0014140F">
        <w:rPr>
          <w:rFonts w:ascii="Arial" w:hAnsi="Arial" w:cs="Arial"/>
          <w:b/>
          <w:bCs/>
          <w:sz w:val="28"/>
          <w:szCs w:val="28"/>
        </w:rPr>
        <w:t xml:space="preserve"> BY:</w:t>
      </w:r>
    </w:p>
    <w:tbl>
      <w:tblPr>
        <w:tblW w:w="107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21"/>
        <w:gridCol w:w="1411"/>
        <w:gridCol w:w="2382"/>
        <w:gridCol w:w="3480"/>
        <w:gridCol w:w="1695"/>
      </w:tblGrid>
      <w:tr w:rsidR="00DF5F47" w:rsidRPr="0014140F" w14:paraId="10F1E86B" w14:textId="77777777" w:rsidTr="00DF5F47">
        <w:trPr>
          <w:trHeight w:val="302"/>
        </w:trPr>
        <w:tc>
          <w:tcPr>
            <w:tcW w:w="1821" w:type="dxa"/>
            <w:shd w:val="clear" w:color="auto" w:fill="auto"/>
            <w:noWrap/>
            <w:vAlign w:val="center"/>
            <w:hideMark/>
          </w:tcPr>
          <w:p w14:paraId="4C569A4B" w14:textId="1DC88E73" w:rsidR="00DF5F47" w:rsidRPr="0014140F" w:rsidRDefault="00B047F2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GRADED</w:t>
            </w:r>
            <w:r w:rsidR="00DF5F47"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 xml:space="preserve"> BY</w:t>
            </w:r>
          </w:p>
        </w:tc>
        <w:tc>
          <w:tcPr>
            <w:tcW w:w="1411" w:type="dxa"/>
            <w:shd w:val="clear" w:color="auto" w:fill="auto"/>
            <w:noWrap/>
            <w:vAlign w:val="center"/>
            <w:hideMark/>
          </w:tcPr>
          <w:p w14:paraId="3169FE12" w14:textId="6D1044E1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Role/DEPT.</w:t>
            </w:r>
          </w:p>
        </w:tc>
        <w:tc>
          <w:tcPr>
            <w:tcW w:w="2382" w:type="dxa"/>
            <w:vAlign w:val="center"/>
          </w:tcPr>
          <w:p w14:paraId="424F1B6B" w14:textId="3A2A2028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CHOOL</w:t>
            </w:r>
          </w:p>
        </w:tc>
        <w:tc>
          <w:tcPr>
            <w:tcW w:w="3480" w:type="dxa"/>
            <w:vAlign w:val="center"/>
          </w:tcPr>
          <w:p w14:paraId="4DC61F38" w14:textId="77777777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SIGNATURE</w:t>
            </w:r>
          </w:p>
        </w:tc>
        <w:tc>
          <w:tcPr>
            <w:tcW w:w="1695" w:type="dxa"/>
            <w:shd w:val="clear" w:color="auto" w:fill="auto"/>
            <w:noWrap/>
            <w:vAlign w:val="center"/>
            <w:hideMark/>
          </w:tcPr>
          <w:p w14:paraId="44A88B39" w14:textId="77777777" w:rsidR="00DF5F47" w:rsidRPr="0014140F" w:rsidRDefault="00DF5F47" w:rsidP="0051310D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IN" w:eastAsia="en-IN"/>
              </w:rPr>
              <w:t>DATE</w:t>
            </w:r>
          </w:p>
        </w:tc>
      </w:tr>
      <w:tr w:rsidR="00DF5F47" w:rsidRPr="0014140F" w14:paraId="6454CAF5" w14:textId="77777777" w:rsidTr="00DF5F47">
        <w:trPr>
          <w:trHeight w:val="745"/>
        </w:trPr>
        <w:tc>
          <w:tcPr>
            <w:tcW w:w="1821" w:type="dxa"/>
            <w:shd w:val="clear" w:color="auto" w:fill="auto"/>
            <w:noWrap/>
            <w:vAlign w:val="center"/>
            <w:hideMark/>
          </w:tcPr>
          <w:p w14:paraId="2B6E1B20" w14:textId="4E206266" w:rsidR="00DF5F47" w:rsidRPr="0014140F" w:rsidRDefault="00B047F2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Michea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Turek</w:t>
            </w:r>
            <w:proofErr w:type="spellEnd"/>
          </w:p>
        </w:tc>
        <w:tc>
          <w:tcPr>
            <w:tcW w:w="1411" w:type="dxa"/>
            <w:shd w:val="clear" w:color="auto" w:fill="auto"/>
            <w:noWrap/>
            <w:vAlign w:val="center"/>
            <w:hideMark/>
          </w:tcPr>
          <w:p w14:paraId="437A9983" w14:textId="77777777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Faculty/ </w:t>
            </w:r>
          </w:p>
          <w:p w14:paraId="3A1374B1" w14:textId="0917664C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MSBA</w:t>
            </w:r>
          </w:p>
        </w:tc>
        <w:tc>
          <w:tcPr>
            <w:tcW w:w="2382" w:type="dxa"/>
            <w:vAlign w:val="center"/>
          </w:tcPr>
          <w:p w14:paraId="58579AA5" w14:textId="7D207046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University of Washington, Tacoma, Milgard School of Business</w:t>
            </w:r>
          </w:p>
        </w:tc>
        <w:tc>
          <w:tcPr>
            <w:tcW w:w="3480" w:type="dxa"/>
            <w:vAlign w:val="center"/>
          </w:tcPr>
          <w:p w14:paraId="4EB316FB" w14:textId="77777777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1695" w:type="dxa"/>
            <w:shd w:val="clear" w:color="auto" w:fill="auto"/>
            <w:noWrap/>
            <w:vAlign w:val="center"/>
            <w:hideMark/>
          </w:tcPr>
          <w:p w14:paraId="47856A88" w14:textId="7F8652F1" w:rsidR="00DF5F47" w:rsidRPr="0014140F" w:rsidRDefault="00DF5F47" w:rsidP="0051310D">
            <w:pPr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</w:pPr>
            <w:r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 </w:t>
            </w:r>
            <w:r w:rsidR="001512FE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06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</w:t>
            </w:r>
            <w:r w:rsidR="001512FE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Nov</w:t>
            </w:r>
            <w:r w:rsidR="001512FE" w:rsidRPr="0014140F">
              <w:rPr>
                <w:rFonts w:ascii="Arial" w:eastAsia="Times New Roman" w:hAnsi="Arial" w:cs="Arial"/>
                <w:color w:val="000000"/>
                <w:sz w:val="22"/>
                <w:szCs w:val="22"/>
                <w:lang w:val="en-IN" w:eastAsia="en-IN"/>
              </w:rPr>
              <w:t>-2021</w:t>
            </w:r>
          </w:p>
        </w:tc>
      </w:tr>
    </w:tbl>
    <w:p w14:paraId="185FDCB6" w14:textId="60738F8A" w:rsidR="00E4438A" w:rsidRPr="0014140F" w:rsidRDefault="00E4438A" w:rsidP="008942F8">
      <w:pPr>
        <w:pStyle w:val="BodyText"/>
        <w:tabs>
          <w:tab w:val="left" w:pos="-2552"/>
        </w:tabs>
        <w:rPr>
          <w:rFonts w:cs="Arial"/>
        </w:rPr>
      </w:pPr>
    </w:p>
    <w:p w14:paraId="7150872F" w14:textId="4B7F340F" w:rsidR="00E4438A" w:rsidRPr="0014140F" w:rsidRDefault="000D37CA" w:rsidP="008B229A">
      <w:pPr>
        <w:pStyle w:val="BodyText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UTHORED BY</w:t>
      </w:r>
      <w:r w:rsidR="009812F7" w:rsidRPr="0014140F">
        <w:rPr>
          <w:rFonts w:cs="Arial"/>
          <w:i/>
          <w:iCs/>
          <w:sz w:val="18"/>
          <w:szCs w:val="18"/>
        </w:rPr>
        <w:t xml:space="preserve">: </w:t>
      </w:r>
      <w:r w:rsidRPr="0014140F">
        <w:rPr>
          <w:rFonts w:cs="Arial"/>
          <w:i/>
          <w:iCs/>
          <w:sz w:val="18"/>
          <w:szCs w:val="18"/>
        </w:rPr>
        <w:t xml:space="preserve">       </w:t>
      </w:r>
      <w:r w:rsidR="008B229A" w:rsidRPr="0014140F">
        <w:rPr>
          <w:rFonts w:cs="Arial"/>
          <w:i/>
          <w:iCs/>
          <w:sz w:val="18"/>
          <w:szCs w:val="18"/>
        </w:rPr>
        <w:tab/>
      </w:r>
      <w:r w:rsidRPr="0014140F">
        <w:rPr>
          <w:rFonts w:cs="Arial"/>
          <w:i/>
          <w:iCs/>
          <w:sz w:val="18"/>
          <w:szCs w:val="18"/>
        </w:rPr>
        <w:t xml:space="preserve">Authored by mean </w:t>
      </w:r>
      <w:r w:rsidR="00390B73">
        <w:rPr>
          <w:rFonts w:cs="Arial"/>
          <w:i/>
          <w:iCs/>
          <w:sz w:val="18"/>
          <w:szCs w:val="18"/>
        </w:rPr>
        <w:t xml:space="preserve">of </w:t>
      </w:r>
      <w:r w:rsidRPr="0014140F">
        <w:rPr>
          <w:rFonts w:cs="Arial"/>
          <w:i/>
          <w:iCs/>
          <w:sz w:val="18"/>
          <w:szCs w:val="18"/>
        </w:rPr>
        <w:t>a person/entity responsible for the creation of the document.</w:t>
      </w:r>
    </w:p>
    <w:p w14:paraId="0BAAC460" w14:textId="31819ADB" w:rsidR="00E4438A" w:rsidRPr="0014140F" w:rsidRDefault="00E4438A" w:rsidP="008B229A">
      <w:pPr>
        <w:pStyle w:val="BodyText"/>
        <w:ind w:left="2160" w:right="423" w:hanging="2160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PPROVED BY</w:t>
      </w:r>
      <w:r w:rsidR="008942F8" w:rsidRPr="0014140F">
        <w:rPr>
          <w:rFonts w:cs="Arial"/>
          <w:i/>
          <w:iCs/>
          <w:sz w:val="18"/>
          <w:szCs w:val="18"/>
        </w:rPr>
        <w:t>:</w:t>
      </w:r>
      <w:r w:rsidRPr="0014140F">
        <w:rPr>
          <w:rFonts w:cs="Arial"/>
          <w:i/>
          <w:iCs/>
          <w:sz w:val="18"/>
          <w:szCs w:val="18"/>
        </w:rPr>
        <w:tab/>
      </w:r>
      <w:r w:rsidR="009812F7" w:rsidRPr="0014140F">
        <w:rPr>
          <w:rFonts w:cs="Arial"/>
          <w:i/>
          <w:iCs/>
          <w:sz w:val="18"/>
          <w:szCs w:val="18"/>
        </w:rPr>
        <w:t>Approval means a person/entity responsible for the approval of the document content.</w:t>
      </w:r>
    </w:p>
    <w:p w14:paraId="701FDA53" w14:textId="3AB7EBCD" w:rsidR="00E4438A" w:rsidRPr="0014140F" w:rsidRDefault="00E4438A" w:rsidP="008B229A">
      <w:pPr>
        <w:pStyle w:val="BodyText"/>
        <w:tabs>
          <w:tab w:val="left" w:pos="-2410"/>
        </w:tabs>
        <w:ind w:left="2160" w:right="423" w:hanging="2160"/>
        <w:jc w:val="both"/>
        <w:rPr>
          <w:rFonts w:cs="Arial"/>
          <w:i/>
          <w:iCs/>
          <w:sz w:val="18"/>
          <w:szCs w:val="18"/>
        </w:rPr>
      </w:pPr>
      <w:r w:rsidRPr="0014140F">
        <w:rPr>
          <w:rFonts w:cs="Arial"/>
          <w:i/>
          <w:iCs/>
          <w:sz w:val="18"/>
          <w:szCs w:val="18"/>
        </w:rPr>
        <w:t>AUTHORISED BY:</w:t>
      </w:r>
      <w:r w:rsidRPr="0014140F">
        <w:rPr>
          <w:rFonts w:cs="Arial"/>
          <w:i/>
          <w:iCs/>
          <w:sz w:val="18"/>
          <w:szCs w:val="18"/>
        </w:rPr>
        <w:tab/>
      </w:r>
      <w:r w:rsidR="00B047F2">
        <w:rPr>
          <w:rFonts w:cs="Arial"/>
          <w:i/>
          <w:iCs/>
          <w:sz w:val="18"/>
          <w:szCs w:val="18"/>
        </w:rPr>
        <w:t>Graded by</w:t>
      </w:r>
      <w:r w:rsidR="008942F8" w:rsidRPr="0014140F">
        <w:rPr>
          <w:rFonts w:cs="Arial"/>
          <w:i/>
          <w:iCs/>
          <w:sz w:val="18"/>
          <w:szCs w:val="18"/>
        </w:rPr>
        <w:t xml:space="preserve"> means a person/entity having the authority to </w:t>
      </w:r>
      <w:r w:rsidR="00B047F2">
        <w:rPr>
          <w:rFonts w:cs="Arial"/>
          <w:i/>
          <w:iCs/>
          <w:sz w:val="18"/>
          <w:szCs w:val="18"/>
        </w:rPr>
        <w:t>grade the assignment</w:t>
      </w:r>
      <w:r w:rsidRPr="0014140F">
        <w:rPr>
          <w:rFonts w:cs="Arial"/>
          <w:i/>
          <w:iCs/>
          <w:sz w:val="18"/>
          <w:szCs w:val="18"/>
        </w:rPr>
        <w:t>.</w:t>
      </w:r>
    </w:p>
    <w:p w14:paraId="73F8D209" w14:textId="63C5B6F8" w:rsidR="00E572B8" w:rsidRPr="0014140F" w:rsidRDefault="008B229A" w:rsidP="0058545B">
      <w:pPr>
        <w:pStyle w:val="BodyText"/>
        <w:jc w:val="both"/>
        <w:rPr>
          <w:rFonts w:cs="Arial"/>
          <w:b w:val="0"/>
          <w:sz w:val="20"/>
        </w:rPr>
      </w:pPr>
      <w:r w:rsidRPr="0014140F">
        <w:rPr>
          <w:rFonts w:cs="Arial"/>
          <w:i/>
          <w:iCs/>
          <w:sz w:val="18"/>
          <w:szCs w:val="18"/>
        </w:rPr>
        <w:t xml:space="preserve">COPYRIGHT:            </w:t>
      </w:r>
      <w:r w:rsidRPr="0014140F">
        <w:rPr>
          <w:rFonts w:cs="Arial"/>
          <w:i/>
          <w:iCs/>
          <w:sz w:val="18"/>
          <w:szCs w:val="18"/>
        </w:rPr>
        <w:tab/>
        <w:t xml:space="preserve">This document </w:t>
      </w:r>
      <w:r w:rsidR="00DD6807" w:rsidRPr="0014140F">
        <w:rPr>
          <w:rFonts w:cs="Arial"/>
          <w:i/>
          <w:iCs/>
          <w:sz w:val="18"/>
          <w:szCs w:val="18"/>
        </w:rPr>
        <w:t xml:space="preserve">was </w:t>
      </w:r>
      <w:r w:rsidRPr="0014140F">
        <w:rPr>
          <w:rFonts w:cs="Arial"/>
          <w:i/>
          <w:iCs/>
          <w:sz w:val="18"/>
          <w:szCs w:val="18"/>
        </w:rPr>
        <w:t>released for the viewing of the MSBA department only.</w:t>
      </w:r>
      <w:r w:rsidR="006B578E" w:rsidRPr="0014140F">
        <w:rPr>
          <w:rFonts w:cs="Arial"/>
          <w:sz w:val="20"/>
        </w:rPr>
        <w:br w:type="page"/>
      </w:r>
    </w:p>
    <w:p w14:paraId="2EE45A24" w14:textId="30F5E984" w:rsidR="006B578E" w:rsidRPr="0014140F" w:rsidRDefault="006B578E" w:rsidP="00E572B8">
      <w:pPr>
        <w:pStyle w:val="BodyText"/>
        <w:tabs>
          <w:tab w:val="left" w:pos="-2410"/>
        </w:tabs>
        <w:ind w:left="1985" w:right="423" w:hanging="1985"/>
        <w:rPr>
          <w:rFonts w:cs="Arial"/>
          <w:sz w:val="20"/>
        </w:rPr>
      </w:pPr>
    </w:p>
    <w:p w14:paraId="74D7EC14" w14:textId="5F5A4846" w:rsidR="00CF3490" w:rsidRPr="0014140F" w:rsidRDefault="00E572B8" w:rsidP="001063E6">
      <w:pPr>
        <w:pStyle w:val="Item"/>
        <w:rPr>
          <w:rFonts w:ascii="Arial" w:hAnsi="Arial" w:cs="Arial"/>
          <w:sz w:val="30"/>
          <w:szCs w:val="30"/>
        </w:rPr>
      </w:pPr>
      <w:bookmarkStart w:id="6" w:name="_Toc76469383"/>
      <w:bookmarkStart w:id="7" w:name="_Toc87212608"/>
      <w:r w:rsidRPr="0014140F">
        <w:rPr>
          <w:rFonts w:ascii="Arial" w:hAnsi="Arial" w:cs="Arial"/>
        </w:rPr>
        <w:t xml:space="preserve">INDEX </w:t>
      </w:r>
      <w:r w:rsidR="00CF3490" w:rsidRPr="0014140F">
        <w:rPr>
          <w:rFonts w:ascii="Arial" w:hAnsi="Arial" w:cs="Arial"/>
        </w:rPr>
        <w:t>OF CONTENTS</w:t>
      </w:r>
      <w:bookmarkEnd w:id="6"/>
      <w:bookmarkEnd w:id="7"/>
    </w:p>
    <w:p w14:paraId="120BE43E" w14:textId="3BA7382B" w:rsidR="001C6D83" w:rsidRPr="0014140F" w:rsidRDefault="008914C5" w:rsidP="00592E6C">
      <w:pPr>
        <w:rPr>
          <w:rFonts w:ascii="Arial" w:hAnsi="Arial" w:cs="Arial"/>
        </w:rPr>
      </w:pPr>
      <w:r w:rsidRPr="0014140F">
        <w:rPr>
          <w:rFonts w:ascii="Arial" w:hAnsi="Arial" w:cs="Arial"/>
          <w:noProof/>
        </w:rPr>
        <w:drawing>
          <wp:inline distT="0" distB="0" distL="0" distR="0" wp14:anchorId="19229FCB" wp14:editId="0CDCFC89">
            <wp:extent cx="606552" cy="170688"/>
            <wp:effectExtent l="0" t="0" r="3175" b="7620"/>
            <wp:docPr id="32" name="Picture 32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FE3AE" w14:textId="746A3B84" w:rsidR="001C6D83" w:rsidRPr="0014140F" w:rsidRDefault="001C6D83" w:rsidP="00FF224A">
      <w:pPr>
        <w:pStyle w:val="TOC"/>
        <w:rPr>
          <w:rFonts w:ascii="Arial" w:hAnsi="Arial" w:cs="Arial"/>
        </w:rPr>
      </w:pPr>
    </w:p>
    <w:sdt>
      <w:sdtPr>
        <w:rPr>
          <w:rFonts w:ascii="Open Sans" w:eastAsiaTheme="minorHAnsi" w:hAnsi="Open Sans" w:cstheme="minorBidi"/>
          <w:bCs w:val="0"/>
          <w:noProof w:val="0"/>
          <w:sz w:val="18"/>
          <w:szCs w:val="24"/>
          <w:lang w:val="en-US" w:eastAsia="en-US"/>
        </w:rPr>
        <w:id w:val="-103749509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3E6CCB0" w14:textId="1F41B557" w:rsidR="00810469" w:rsidRDefault="00E572B8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r w:rsidRPr="0014140F">
            <w:fldChar w:fldCharType="begin"/>
          </w:r>
          <w:r w:rsidRPr="0014140F">
            <w:instrText xml:space="preserve"> TOC \o "1-3" \h \z \u </w:instrText>
          </w:r>
          <w:r w:rsidRPr="0014140F">
            <w:fldChar w:fldCharType="separate"/>
          </w:r>
          <w:hyperlink w:anchor="_Toc87212607" w:history="1">
            <w:r w:rsidR="00810469" w:rsidRPr="00257FD7">
              <w:rPr>
                <w:rStyle w:val="Hyperlink"/>
              </w:rPr>
              <w:t>DOCUMENT APPROVAL SHEET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07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1</w:t>
            </w:r>
            <w:r w:rsidR="00810469">
              <w:rPr>
                <w:webHidden/>
              </w:rPr>
              <w:fldChar w:fldCharType="end"/>
            </w:r>
          </w:hyperlink>
        </w:p>
        <w:p w14:paraId="08475B53" w14:textId="3D674C21" w:rsidR="00810469" w:rsidRDefault="00A95459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7212608" w:history="1">
            <w:r w:rsidR="00810469" w:rsidRPr="00257FD7">
              <w:rPr>
                <w:rStyle w:val="Hyperlink"/>
              </w:rPr>
              <w:t>INDEX OF CONTENTS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08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3</w:t>
            </w:r>
            <w:r w:rsidR="00810469">
              <w:rPr>
                <w:webHidden/>
              </w:rPr>
              <w:fldChar w:fldCharType="end"/>
            </w:r>
          </w:hyperlink>
        </w:p>
        <w:p w14:paraId="34873B65" w14:textId="33D47AF3" w:rsidR="00810469" w:rsidRDefault="00A95459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7212609" w:history="1">
            <w:r w:rsidR="00810469" w:rsidRPr="00257FD7">
              <w:rPr>
                <w:rStyle w:val="Hyperlink"/>
              </w:rPr>
              <w:t>1</w:t>
            </w:r>
            <w:r w:rsidR="0081046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EXECUTIVE SUMMARY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09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4</w:t>
            </w:r>
            <w:r w:rsidR="00810469">
              <w:rPr>
                <w:webHidden/>
              </w:rPr>
              <w:fldChar w:fldCharType="end"/>
            </w:r>
          </w:hyperlink>
        </w:p>
        <w:p w14:paraId="42FE6D07" w14:textId="60F9D548" w:rsidR="00810469" w:rsidRDefault="00A95459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7212610" w:history="1">
            <w:r w:rsidR="00810469" w:rsidRPr="00257FD7">
              <w:rPr>
                <w:rStyle w:val="Hyperlink"/>
              </w:rPr>
              <w:t>1.1</w:t>
            </w:r>
            <w:r w:rsidR="0081046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Assignment Tasks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0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4</w:t>
            </w:r>
            <w:r w:rsidR="00810469">
              <w:rPr>
                <w:webHidden/>
              </w:rPr>
              <w:fldChar w:fldCharType="end"/>
            </w:r>
          </w:hyperlink>
        </w:p>
        <w:p w14:paraId="35A98F7E" w14:textId="2F26A728" w:rsidR="00810469" w:rsidRDefault="00A95459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7212611" w:history="1">
            <w:r w:rsidR="00810469" w:rsidRPr="00257FD7">
              <w:rPr>
                <w:rStyle w:val="Hyperlink"/>
              </w:rPr>
              <w:t>2</w:t>
            </w:r>
            <w:r w:rsidR="0081046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BUSINESS SUBJECT/REQUIREMENT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1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4</w:t>
            </w:r>
            <w:r w:rsidR="00810469">
              <w:rPr>
                <w:webHidden/>
              </w:rPr>
              <w:fldChar w:fldCharType="end"/>
            </w:r>
          </w:hyperlink>
        </w:p>
        <w:p w14:paraId="44F2A878" w14:textId="42C640EA" w:rsidR="00810469" w:rsidRDefault="00A95459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7212612" w:history="1">
            <w:r w:rsidR="00810469" w:rsidRPr="00257FD7">
              <w:rPr>
                <w:rStyle w:val="Hyperlink"/>
              </w:rPr>
              <w:t>2.1</w:t>
            </w:r>
            <w:r w:rsidR="0081046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Total Dosage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2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4</w:t>
            </w:r>
            <w:r w:rsidR="00810469">
              <w:rPr>
                <w:webHidden/>
              </w:rPr>
              <w:fldChar w:fldCharType="end"/>
            </w:r>
          </w:hyperlink>
        </w:p>
        <w:p w14:paraId="2C35D950" w14:textId="7576E2E1" w:rsidR="00810469" w:rsidRDefault="00A95459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7212613" w:history="1">
            <w:r w:rsidR="00810469" w:rsidRPr="00257FD7">
              <w:rPr>
                <w:rStyle w:val="Hyperlink"/>
              </w:rPr>
              <w:t>2.2</w:t>
            </w:r>
            <w:r w:rsidR="0081046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Total Revenue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3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4</w:t>
            </w:r>
            <w:r w:rsidR="00810469">
              <w:rPr>
                <w:webHidden/>
              </w:rPr>
              <w:fldChar w:fldCharType="end"/>
            </w:r>
          </w:hyperlink>
        </w:p>
        <w:p w14:paraId="28DEA41C" w14:textId="7AD989B1" w:rsidR="00810469" w:rsidRDefault="00A95459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IN" w:eastAsia="en-IN"/>
            </w:rPr>
          </w:pPr>
          <w:hyperlink w:anchor="_Toc87212614" w:history="1">
            <w:r w:rsidR="00810469" w:rsidRPr="00257FD7">
              <w:rPr>
                <w:rStyle w:val="Hyperlink"/>
              </w:rPr>
              <w:t>2.3</w:t>
            </w:r>
            <w:r w:rsidR="00810469">
              <w:rPr>
                <w:rFonts w:asciiTheme="minorHAnsi" w:eastAsiaTheme="minorEastAsia" w:hAnsiTheme="minorHAnsi" w:cstheme="minorBidi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Total Appointment Duration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4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4</w:t>
            </w:r>
            <w:r w:rsidR="00810469">
              <w:rPr>
                <w:webHidden/>
              </w:rPr>
              <w:fldChar w:fldCharType="end"/>
            </w:r>
          </w:hyperlink>
        </w:p>
        <w:p w14:paraId="004A9C0B" w14:textId="2F3B3EBB" w:rsidR="00810469" w:rsidRDefault="00A95459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7212615" w:history="1">
            <w:r w:rsidR="00810469" w:rsidRPr="00257FD7">
              <w:rPr>
                <w:rStyle w:val="Hyperlink"/>
              </w:rPr>
              <w:t>3</w:t>
            </w:r>
            <w:r w:rsidR="0081046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LIST OF DIMENSIONS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5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5</w:t>
            </w:r>
            <w:r w:rsidR="00810469">
              <w:rPr>
                <w:webHidden/>
              </w:rPr>
              <w:fldChar w:fldCharType="end"/>
            </w:r>
          </w:hyperlink>
        </w:p>
        <w:p w14:paraId="49510B9E" w14:textId="455FACA6" w:rsidR="00810469" w:rsidRDefault="00A95459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7212616" w:history="1">
            <w:r w:rsidR="00810469" w:rsidRPr="00257FD7">
              <w:rPr>
                <w:rStyle w:val="Hyperlink"/>
              </w:rPr>
              <w:t>4</w:t>
            </w:r>
            <w:r w:rsidR="0081046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</w:rPr>
              <w:t>LIST OF FACTS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6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6</w:t>
            </w:r>
            <w:r w:rsidR="00810469">
              <w:rPr>
                <w:webHidden/>
              </w:rPr>
              <w:fldChar w:fldCharType="end"/>
            </w:r>
          </w:hyperlink>
        </w:p>
        <w:p w14:paraId="45377A07" w14:textId="26FB4FE7" w:rsidR="00810469" w:rsidRDefault="00A95459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7212617" w:history="1">
            <w:r w:rsidR="00810469" w:rsidRPr="00257FD7">
              <w:rPr>
                <w:rStyle w:val="Hyperlink"/>
              </w:rPr>
              <w:t>5</w:t>
            </w:r>
            <w:r w:rsidR="0081046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  <w:shd w:val="clear" w:color="auto" w:fill="F2F2F2"/>
              </w:rPr>
              <w:t>DIMENSIONAL MODELING STAR SCHEMA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7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7</w:t>
            </w:r>
            <w:r w:rsidR="00810469">
              <w:rPr>
                <w:webHidden/>
              </w:rPr>
              <w:fldChar w:fldCharType="end"/>
            </w:r>
          </w:hyperlink>
        </w:p>
        <w:p w14:paraId="7C51274C" w14:textId="446B78B1" w:rsidR="00810469" w:rsidRDefault="00A95459">
          <w:pPr>
            <w:pStyle w:val="TOC1"/>
            <w:rPr>
              <w:rFonts w:asciiTheme="minorHAnsi" w:eastAsiaTheme="minorEastAsia" w:hAnsiTheme="minorHAnsi" w:cstheme="minorBidi"/>
              <w:bCs w:val="0"/>
              <w:sz w:val="22"/>
              <w:szCs w:val="22"/>
              <w:lang w:val="en-IN" w:eastAsia="en-IN"/>
            </w:rPr>
          </w:pPr>
          <w:hyperlink w:anchor="_Toc87212618" w:history="1">
            <w:r w:rsidR="00810469" w:rsidRPr="00257FD7">
              <w:rPr>
                <w:rStyle w:val="Hyperlink"/>
              </w:rPr>
              <w:t>6</w:t>
            </w:r>
            <w:r w:rsidR="00810469">
              <w:rPr>
                <w:rFonts w:asciiTheme="minorHAnsi" w:eastAsiaTheme="minorEastAsia" w:hAnsiTheme="minorHAnsi" w:cstheme="minorBidi"/>
                <w:bCs w:val="0"/>
                <w:sz w:val="22"/>
                <w:szCs w:val="22"/>
                <w:lang w:val="en-IN" w:eastAsia="en-IN"/>
              </w:rPr>
              <w:tab/>
            </w:r>
            <w:r w:rsidR="00810469" w:rsidRPr="00257FD7">
              <w:rPr>
                <w:rStyle w:val="Hyperlink"/>
                <w:shd w:val="clear" w:color="auto" w:fill="F2F2F2"/>
              </w:rPr>
              <w:t>APPENDIX - RELATIONAL SCHEMA(ERD-LDO)</w:t>
            </w:r>
            <w:r w:rsidR="00810469">
              <w:rPr>
                <w:webHidden/>
              </w:rPr>
              <w:tab/>
            </w:r>
            <w:r w:rsidR="00810469">
              <w:rPr>
                <w:webHidden/>
              </w:rPr>
              <w:fldChar w:fldCharType="begin"/>
            </w:r>
            <w:r w:rsidR="00810469">
              <w:rPr>
                <w:webHidden/>
              </w:rPr>
              <w:instrText xml:space="preserve"> PAGEREF _Toc87212618 \h </w:instrText>
            </w:r>
            <w:r w:rsidR="00810469">
              <w:rPr>
                <w:webHidden/>
              </w:rPr>
            </w:r>
            <w:r w:rsidR="00810469">
              <w:rPr>
                <w:webHidden/>
              </w:rPr>
              <w:fldChar w:fldCharType="separate"/>
            </w:r>
            <w:r w:rsidR="00810469">
              <w:rPr>
                <w:webHidden/>
              </w:rPr>
              <w:t>8</w:t>
            </w:r>
            <w:r w:rsidR="00810469">
              <w:rPr>
                <w:webHidden/>
              </w:rPr>
              <w:fldChar w:fldCharType="end"/>
            </w:r>
          </w:hyperlink>
        </w:p>
        <w:p w14:paraId="4212FD5A" w14:textId="505D76C2" w:rsidR="00295C10" w:rsidRDefault="00E572B8">
          <w:pPr>
            <w:rPr>
              <w:b/>
            </w:rPr>
          </w:pPr>
          <w:r w:rsidRPr="0014140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5EB2F19" w14:textId="1525DB44" w:rsidR="00E572B8" w:rsidRDefault="00E572B8">
      <w:pPr>
        <w:rPr>
          <w:rFonts w:ascii="Arial" w:hAnsi="Arial" w:cs="Arial"/>
          <w:b/>
          <w:noProof/>
          <w:sz w:val="28"/>
        </w:rPr>
      </w:pPr>
    </w:p>
    <w:p w14:paraId="47801439" w14:textId="21FBCAB7" w:rsidR="007C0F41" w:rsidRDefault="00C422EF">
      <w:pPr>
        <w:rPr>
          <w:rFonts w:ascii="Arial" w:hAnsi="Arial" w:cs="Arial"/>
          <w:b/>
          <w:bCs/>
          <w:color w:val="421681"/>
          <w:sz w:val="24"/>
          <w:szCs w:val="18"/>
        </w:rPr>
      </w:pPr>
      <w:r>
        <w:rPr>
          <w:rFonts w:ascii="Arial" w:hAnsi="Arial" w:cs="Arial"/>
        </w:rPr>
        <w:br w:type="page"/>
      </w:r>
    </w:p>
    <w:p w14:paraId="59CC189F" w14:textId="406B75A7" w:rsidR="00E572B8" w:rsidRDefault="007C0F41" w:rsidP="007C0F41">
      <w:pPr>
        <w:pStyle w:val="Heading1"/>
      </w:pPr>
      <w:bookmarkStart w:id="8" w:name="_Toc87212609"/>
      <w:r>
        <w:lastRenderedPageBreak/>
        <w:t>EXECUTIVE SUMMARY</w:t>
      </w:r>
      <w:bookmarkEnd w:id="8"/>
    </w:p>
    <w:p w14:paraId="758D6699" w14:textId="3798B65F" w:rsidR="005B3A17" w:rsidRDefault="004D0EA2" w:rsidP="005B3A17">
      <w:r w:rsidRPr="0014140F">
        <w:rPr>
          <w:rFonts w:ascii="Arial" w:hAnsi="Arial" w:cs="Arial"/>
          <w:noProof/>
        </w:rPr>
        <w:drawing>
          <wp:inline distT="0" distB="0" distL="0" distR="0" wp14:anchorId="037D049C" wp14:editId="6E2688E5">
            <wp:extent cx="606552" cy="170688"/>
            <wp:effectExtent l="0" t="0" r="3175" b="7620"/>
            <wp:docPr id="1" name="Picture 1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92968" w14:textId="77777777" w:rsidR="004D0EA2" w:rsidRDefault="004D0EA2" w:rsidP="005B3A17"/>
    <w:p w14:paraId="3B8240B4" w14:textId="646ED6E2" w:rsidR="005B3A17" w:rsidRDefault="001512FE" w:rsidP="001512FE">
      <w:pPr>
        <w:pStyle w:val="Heading2"/>
      </w:pPr>
      <w:bookmarkStart w:id="9" w:name="_Toc87212610"/>
      <w:r>
        <w:t>Assignment Tasks</w:t>
      </w:r>
      <w:bookmarkEnd w:id="9"/>
    </w:p>
    <w:p w14:paraId="0B367CC3" w14:textId="445D0474" w:rsidR="001512FE" w:rsidRDefault="001512FE" w:rsidP="001512FE"/>
    <w:p w14:paraId="3F80B826" w14:textId="49F8A07E" w:rsidR="001512FE" w:rsidRPr="001512FE" w:rsidRDefault="001512FE" w:rsidP="004B1E15">
      <w:pPr>
        <w:ind w:left="576"/>
        <w:jc w:val="both"/>
        <w:rPr>
          <w:rFonts w:ascii="Arial" w:hAnsi="Arial" w:cs="Arial"/>
          <w:sz w:val="22"/>
          <w:szCs w:val="22"/>
        </w:rPr>
      </w:pPr>
      <w:r w:rsidRPr="001512FE">
        <w:rPr>
          <w:rFonts w:ascii="Arial" w:hAnsi="Arial" w:cs="Arial"/>
          <w:sz w:val="22"/>
          <w:szCs w:val="22"/>
        </w:rPr>
        <w:t>The following tasks were the point of focus for the in-class assignment on dimensional modeling discussed in module 5</w:t>
      </w:r>
    </w:p>
    <w:p w14:paraId="3695FD00" w14:textId="1882131C" w:rsidR="001512FE" w:rsidRPr="001512FE" w:rsidRDefault="001512FE" w:rsidP="004B1E15">
      <w:pPr>
        <w:numPr>
          <w:ilvl w:val="0"/>
          <w:numId w:val="7"/>
        </w:numPr>
        <w:shd w:val="clear" w:color="auto" w:fill="FFFFFF"/>
        <w:tabs>
          <w:tab w:val="clear" w:pos="720"/>
          <w:tab w:val="num" w:pos="1296"/>
        </w:tabs>
        <w:spacing w:before="100" w:beforeAutospacing="1" w:after="100" w:afterAutospacing="1"/>
        <w:ind w:left="1671"/>
        <w:jc w:val="both"/>
        <w:rPr>
          <w:rFonts w:ascii="Arial" w:hAnsi="Arial" w:cs="Arial"/>
          <w:color w:val="2D3B45"/>
          <w:sz w:val="22"/>
          <w:szCs w:val="22"/>
        </w:rPr>
      </w:pPr>
      <w:r>
        <w:rPr>
          <w:rFonts w:ascii="Arial" w:hAnsi="Arial" w:cs="Arial"/>
          <w:color w:val="2D3B45"/>
          <w:sz w:val="22"/>
          <w:szCs w:val="22"/>
        </w:rPr>
        <w:t>M</w:t>
      </w:r>
      <w:r w:rsidRPr="001512FE">
        <w:rPr>
          <w:rFonts w:ascii="Arial" w:hAnsi="Arial" w:cs="Arial"/>
          <w:color w:val="2D3B45"/>
          <w:sz w:val="22"/>
          <w:szCs w:val="22"/>
        </w:rPr>
        <w:t xml:space="preserve">ake a list of your subjects of analysis (fact tables), </w:t>
      </w:r>
      <w:r w:rsidR="00810469">
        <w:rPr>
          <w:rFonts w:ascii="Arial" w:hAnsi="Arial" w:cs="Arial"/>
          <w:color w:val="2D3B45"/>
          <w:sz w:val="22"/>
          <w:szCs w:val="22"/>
        </w:rPr>
        <w:t xml:space="preserve">a </w:t>
      </w:r>
      <w:r w:rsidRPr="001512FE">
        <w:rPr>
          <w:rFonts w:ascii="Arial" w:hAnsi="Arial" w:cs="Arial"/>
          <w:color w:val="2D3B45"/>
          <w:sz w:val="22"/>
          <w:szCs w:val="22"/>
        </w:rPr>
        <w:t xml:space="preserve">minimum </w:t>
      </w:r>
      <w:r w:rsidR="00810469">
        <w:rPr>
          <w:rFonts w:ascii="Arial" w:hAnsi="Arial" w:cs="Arial"/>
          <w:color w:val="2D3B45"/>
          <w:sz w:val="22"/>
          <w:szCs w:val="22"/>
        </w:rPr>
        <w:t xml:space="preserve">of </w:t>
      </w:r>
      <w:r w:rsidRPr="001512FE">
        <w:rPr>
          <w:rFonts w:ascii="Arial" w:hAnsi="Arial" w:cs="Arial"/>
          <w:color w:val="2D3B45"/>
          <w:sz w:val="22"/>
          <w:szCs w:val="22"/>
        </w:rPr>
        <w:t>2</w:t>
      </w:r>
    </w:p>
    <w:p w14:paraId="3317A6F8" w14:textId="13537587" w:rsidR="001512FE" w:rsidRPr="001512FE" w:rsidRDefault="001512FE" w:rsidP="004B1E15">
      <w:pPr>
        <w:numPr>
          <w:ilvl w:val="0"/>
          <w:numId w:val="7"/>
        </w:numPr>
        <w:shd w:val="clear" w:color="auto" w:fill="FFFFFF"/>
        <w:tabs>
          <w:tab w:val="clear" w:pos="720"/>
          <w:tab w:val="num" w:pos="1296"/>
        </w:tabs>
        <w:spacing w:before="100" w:beforeAutospacing="1" w:after="100" w:afterAutospacing="1"/>
        <w:ind w:left="1671"/>
        <w:jc w:val="both"/>
        <w:rPr>
          <w:rFonts w:ascii="Arial" w:hAnsi="Arial" w:cs="Arial"/>
          <w:color w:val="2D3B45"/>
          <w:sz w:val="22"/>
          <w:szCs w:val="22"/>
        </w:rPr>
      </w:pPr>
      <w:r>
        <w:rPr>
          <w:rFonts w:ascii="Arial" w:hAnsi="Arial" w:cs="Arial"/>
          <w:color w:val="2D3B45"/>
          <w:sz w:val="22"/>
          <w:szCs w:val="22"/>
        </w:rPr>
        <w:t>M</w:t>
      </w:r>
      <w:r w:rsidRPr="001512FE">
        <w:rPr>
          <w:rFonts w:ascii="Arial" w:hAnsi="Arial" w:cs="Arial"/>
          <w:color w:val="2D3B45"/>
          <w:sz w:val="22"/>
          <w:szCs w:val="22"/>
        </w:rPr>
        <w:t>ake a list of dimensions</w:t>
      </w:r>
    </w:p>
    <w:p w14:paraId="2D6D33E3" w14:textId="159FB349" w:rsidR="001512FE" w:rsidRPr="001512FE" w:rsidRDefault="001512FE" w:rsidP="004B1E15">
      <w:pPr>
        <w:numPr>
          <w:ilvl w:val="0"/>
          <w:numId w:val="7"/>
        </w:numPr>
        <w:shd w:val="clear" w:color="auto" w:fill="FFFFFF"/>
        <w:tabs>
          <w:tab w:val="clear" w:pos="720"/>
          <w:tab w:val="num" w:pos="1296"/>
        </w:tabs>
        <w:spacing w:before="100" w:beforeAutospacing="1" w:after="100" w:afterAutospacing="1"/>
        <w:ind w:left="1671"/>
        <w:jc w:val="both"/>
        <w:rPr>
          <w:rFonts w:ascii="Arial" w:hAnsi="Arial" w:cs="Arial"/>
          <w:color w:val="2D3B45"/>
          <w:sz w:val="22"/>
          <w:szCs w:val="22"/>
        </w:rPr>
      </w:pPr>
      <w:r>
        <w:rPr>
          <w:rFonts w:ascii="Arial" w:hAnsi="Arial" w:cs="Arial"/>
          <w:color w:val="2D3B45"/>
          <w:sz w:val="22"/>
          <w:szCs w:val="22"/>
        </w:rPr>
        <w:t>M</w:t>
      </w:r>
      <w:r w:rsidRPr="001512FE">
        <w:rPr>
          <w:rFonts w:ascii="Arial" w:hAnsi="Arial" w:cs="Arial"/>
          <w:color w:val="2D3B45"/>
          <w:sz w:val="22"/>
          <w:szCs w:val="22"/>
        </w:rPr>
        <w:t>ake a list of facts (fact columns)</w:t>
      </w:r>
    </w:p>
    <w:p w14:paraId="516C635B" w14:textId="63496D06" w:rsidR="001512FE" w:rsidRPr="001512FE" w:rsidRDefault="001512FE" w:rsidP="004B1E15">
      <w:pPr>
        <w:numPr>
          <w:ilvl w:val="0"/>
          <w:numId w:val="7"/>
        </w:numPr>
        <w:shd w:val="clear" w:color="auto" w:fill="FFFFFF"/>
        <w:tabs>
          <w:tab w:val="clear" w:pos="720"/>
          <w:tab w:val="num" w:pos="1296"/>
        </w:tabs>
        <w:spacing w:beforeAutospacing="1" w:afterAutospacing="1"/>
        <w:ind w:left="1671"/>
        <w:jc w:val="both"/>
        <w:rPr>
          <w:rFonts w:ascii="Arial" w:hAnsi="Arial" w:cs="Arial"/>
          <w:color w:val="2D3B45"/>
          <w:sz w:val="22"/>
          <w:szCs w:val="22"/>
        </w:rPr>
      </w:pPr>
      <w:r>
        <w:rPr>
          <w:rFonts w:ascii="Arial" w:hAnsi="Arial" w:cs="Arial"/>
          <w:color w:val="2D3B45"/>
          <w:sz w:val="22"/>
          <w:szCs w:val="22"/>
        </w:rPr>
        <w:t>U</w:t>
      </w:r>
      <w:r w:rsidRPr="001512FE">
        <w:rPr>
          <w:rFonts w:ascii="Arial" w:hAnsi="Arial" w:cs="Arial"/>
          <w:color w:val="2D3B45"/>
          <w:sz w:val="22"/>
          <w:szCs w:val="22"/>
        </w:rPr>
        <w:t>se </w:t>
      </w:r>
      <w:hyperlink r:id="rId24" w:tgtFrame="_blank" w:history="1">
        <w:r w:rsidRPr="001512FE">
          <w:rPr>
            <w:rStyle w:val="Hyperlink"/>
            <w:rFonts w:ascii="Arial" w:hAnsi="Arial" w:cs="Arial"/>
            <w:sz w:val="22"/>
            <w:szCs w:val="22"/>
          </w:rPr>
          <w:t>https://erdplus.com/</w:t>
        </w:r>
        <w:r w:rsidRPr="001512FE">
          <w:rPr>
            <w:rStyle w:val="screenreader-only"/>
            <w:rFonts w:ascii="Arial" w:hAnsi="Arial" w:cs="Arial"/>
            <w:color w:val="0000FF"/>
            <w:sz w:val="22"/>
            <w:szCs w:val="22"/>
            <w:u w:val="single"/>
            <w:bdr w:val="none" w:sz="0" w:space="0" w:color="auto" w:frame="1"/>
          </w:rPr>
          <w:t> (Links to an external site.)</w:t>
        </w:r>
      </w:hyperlink>
      <w:r w:rsidRPr="001512FE">
        <w:rPr>
          <w:rFonts w:ascii="Arial" w:hAnsi="Arial" w:cs="Arial"/>
          <w:color w:val="2D3B45"/>
          <w:sz w:val="22"/>
          <w:szCs w:val="22"/>
        </w:rPr>
        <w:t> for data modeling</w:t>
      </w:r>
    </w:p>
    <w:p w14:paraId="462C765F" w14:textId="5123CA06" w:rsidR="001512FE" w:rsidRDefault="001512FE" w:rsidP="004B1E15">
      <w:pPr>
        <w:numPr>
          <w:ilvl w:val="0"/>
          <w:numId w:val="7"/>
        </w:numPr>
        <w:shd w:val="clear" w:color="auto" w:fill="FFFFFF"/>
        <w:tabs>
          <w:tab w:val="clear" w:pos="720"/>
          <w:tab w:val="num" w:pos="1296"/>
        </w:tabs>
        <w:spacing w:before="100" w:beforeAutospacing="1"/>
        <w:ind w:left="1671"/>
        <w:jc w:val="both"/>
        <w:rPr>
          <w:rFonts w:ascii="Arial" w:hAnsi="Arial" w:cs="Arial"/>
          <w:color w:val="2D3B45"/>
          <w:sz w:val="22"/>
          <w:szCs w:val="22"/>
        </w:rPr>
      </w:pPr>
      <w:r>
        <w:rPr>
          <w:rFonts w:ascii="Arial" w:hAnsi="Arial" w:cs="Arial"/>
          <w:color w:val="2D3B45"/>
          <w:sz w:val="22"/>
          <w:szCs w:val="22"/>
        </w:rPr>
        <w:t>C</w:t>
      </w:r>
      <w:r w:rsidRPr="001512FE">
        <w:rPr>
          <w:rFonts w:ascii="Arial" w:hAnsi="Arial" w:cs="Arial"/>
          <w:color w:val="2D3B45"/>
          <w:sz w:val="22"/>
          <w:szCs w:val="22"/>
        </w:rPr>
        <w:t>reate a star schema data model (use New Diagram/Star Schema)</w:t>
      </w:r>
    </w:p>
    <w:p w14:paraId="71A50A31" w14:textId="6384E7A5" w:rsidR="001512FE" w:rsidRDefault="001512FE" w:rsidP="001512FE">
      <w:pPr>
        <w:shd w:val="clear" w:color="auto" w:fill="FFFFFF"/>
        <w:spacing w:before="100" w:beforeAutospacing="1"/>
        <w:rPr>
          <w:rFonts w:ascii="Arial" w:hAnsi="Arial" w:cs="Arial"/>
          <w:color w:val="2D3B45"/>
          <w:sz w:val="22"/>
          <w:szCs w:val="22"/>
        </w:rPr>
      </w:pPr>
    </w:p>
    <w:p w14:paraId="7CB789DE" w14:textId="23301CD9" w:rsidR="001512FE" w:rsidRDefault="00F551DB" w:rsidP="00F551DB">
      <w:pPr>
        <w:pStyle w:val="Heading1"/>
      </w:pPr>
      <w:bookmarkStart w:id="10" w:name="_Toc87212611"/>
      <w:r w:rsidRPr="00F551DB">
        <w:t xml:space="preserve">BUSINESS </w:t>
      </w:r>
      <w:r>
        <w:t>SUBJECT</w:t>
      </w:r>
      <w:r w:rsidRPr="00F551DB">
        <w:t>/</w:t>
      </w:r>
      <w:r w:rsidRPr="001512FE">
        <w:t>REQUIREMENT</w:t>
      </w:r>
      <w:bookmarkEnd w:id="10"/>
    </w:p>
    <w:p w14:paraId="1ECC5FE4" w14:textId="2187746A" w:rsidR="001512FE" w:rsidRDefault="001512FE" w:rsidP="001512FE"/>
    <w:p w14:paraId="6489BE07" w14:textId="650A3280" w:rsidR="001512FE" w:rsidRDefault="001512FE" w:rsidP="004B1E15">
      <w:pPr>
        <w:ind w:left="576"/>
        <w:rPr>
          <w:rFonts w:ascii="Arial" w:hAnsi="Arial" w:cs="Arial"/>
          <w:sz w:val="22"/>
          <w:szCs w:val="22"/>
        </w:rPr>
      </w:pPr>
      <w:r w:rsidRPr="00D93413">
        <w:rPr>
          <w:rFonts w:ascii="Arial" w:hAnsi="Arial" w:cs="Arial"/>
          <w:sz w:val="22"/>
          <w:szCs w:val="22"/>
        </w:rPr>
        <w:t>As the business analyst consultant for the LDO dental office</w:t>
      </w:r>
      <w:r w:rsidR="00810469">
        <w:rPr>
          <w:rFonts w:ascii="Arial" w:hAnsi="Arial" w:cs="Arial"/>
          <w:sz w:val="22"/>
          <w:szCs w:val="22"/>
        </w:rPr>
        <w:t>,</w:t>
      </w:r>
      <w:r w:rsidRPr="00D93413">
        <w:rPr>
          <w:rFonts w:ascii="Arial" w:hAnsi="Arial" w:cs="Arial"/>
          <w:sz w:val="22"/>
          <w:szCs w:val="22"/>
        </w:rPr>
        <w:t xml:space="preserve"> we would like to measure the following.</w:t>
      </w:r>
    </w:p>
    <w:p w14:paraId="1E8EEDD8" w14:textId="77777777" w:rsidR="00D93413" w:rsidRPr="00D93413" w:rsidRDefault="00D93413" w:rsidP="001512FE">
      <w:pPr>
        <w:rPr>
          <w:rFonts w:ascii="Arial" w:hAnsi="Arial" w:cs="Arial"/>
          <w:sz w:val="22"/>
          <w:szCs w:val="22"/>
        </w:rPr>
      </w:pPr>
    </w:p>
    <w:p w14:paraId="2C658870" w14:textId="6EBC5CBD" w:rsidR="001512FE" w:rsidRDefault="00D93413" w:rsidP="00F551DB">
      <w:pPr>
        <w:pStyle w:val="Heading2"/>
      </w:pPr>
      <w:bookmarkStart w:id="11" w:name="_Toc87212612"/>
      <w:r>
        <w:t xml:space="preserve">Total </w:t>
      </w:r>
      <w:r w:rsidR="001512FE" w:rsidRPr="00D93413">
        <w:t>Dosage</w:t>
      </w:r>
      <w:bookmarkEnd w:id="11"/>
      <w:r w:rsidR="001512FE" w:rsidRPr="00D93413">
        <w:t xml:space="preserve"> </w:t>
      </w:r>
    </w:p>
    <w:p w14:paraId="4B3EBD37" w14:textId="733C062A" w:rsidR="00732032" w:rsidRPr="00732032" w:rsidRDefault="00732032" w:rsidP="00732032">
      <w:pPr>
        <w:ind w:left="576"/>
        <w:rPr>
          <w:rFonts w:ascii="Arial" w:hAnsi="Arial" w:cs="Arial"/>
          <w:sz w:val="22"/>
          <w:szCs w:val="22"/>
        </w:rPr>
      </w:pPr>
      <w:r w:rsidRPr="00732032">
        <w:rPr>
          <w:rFonts w:ascii="Arial" w:hAnsi="Arial" w:cs="Arial"/>
          <w:sz w:val="22"/>
          <w:szCs w:val="22"/>
        </w:rPr>
        <w:t>The dosage administered to the patients is monitored to make sure there is no overdose to any patients and to calculate the future dosage requirements on the procedure performed.</w:t>
      </w:r>
    </w:p>
    <w:p w14:paraId="03336E26" w14:textId="6910C24A" w:rsidR="00D93413" w:rsidRPr="00D93413" w:rsidRDefault="00D93413" w:rsidP="00D93413">
      <w:pPr>
        <w:pStyle w:val="ListParagraph"/>
        <w:rPr>
          <w:rFonts w:ascii="Arial" w:hAnsi="Arial" w:cs="Arial"/>
          <w:sz w:val="22"/>
          <w:szCs w:val="22"/>
        </w:rPr>
      </w:pPr>
    </w:p>
    <w:p w14:paraId="77F6A614" w14:textId="6195D3B5" w:rsidR="001512FE" w:rsidRDefault="001512FE" w:rsidP="00F551DB">
      <w:pPr>
        <w:pStyle w:val="Heading2"/>
      </w:pPr>
      <w:bookmarkStart w:id="12" w:name="_Toc87212613"/>
      <w:r w:rsidRPr="00D93413">
        <w:t>Total Revenue</w:t>
      </w:r>
      <w:bookmarkEnd w:id="12"/>
    </w:p>
    <w:p w14:paraId="1E5EA877" w14:textId="2C387365" w:rsidR="00732032" w:rsidRPr="00732032" w:rsidRDefault="00732032" w:rsidP="00732032">
      <w:pPr>
        <w:ind w:left="576"/>
        <w:rPr>
          <w:rFonts w:ascii="Arial" w:hAnsi="Arial" w:cs="Arial"/>
          <w:sz w:val="22"/>
          <w:szCs w:val="22"/>
        </w:rPr>
      </w:pPr>
      <w:r w:rsidRPr="00732032">
        <w:rPr>
          <w:rFonts w:ascii="Arial" w:hAnsi="Arial" w:cs="Arial"/>
          <w:sz w:val="22"/>
          <w:szCs w:val="22"/>
        </w:rPr>
        <w:t xml:space="preserve">The </w:t>
      </w:r>
      <w:r>
        <w:rPr>
          <w:rFonts w:ascii="Arial" w:hAnsi="Arial" w:cs="Arial"/>
          <w:sz w:val="22"/>
          <w:szCs w:val="22"/>
        </w:rPr>
        <w:t>total revenues of LDO are monitored</w:t>
      </w:r>
      <w:r w:rsidRPr="00732032">
        <w:rPr>
          <w:rFonts w:ascii="Arial" w:hAnsi="Arial" w:cs="Arial"/>
          <w:sz w:val="22"/>
          <w:szCs w:val="22"/>
        </w:rPr>
        <w:t>.</w:t>
      </w:r>
    </w:p>
    <w:p w14:paraId="4BE7B619" w14:textId="77777777" w:rsidR="00D93413" w:rsidRPr="00D93413" w:rsidRDefault="00D93413" w:rsidP="00D93413"/>
    <w:p w14:paraId="3D1DB982" w14:textId="77777777" w:rsidR="00D93413" w:rsidRPr="00D93413" w:rsidRDefault="00D93413" w:rsidP="00F551DB">
      <w:pPr>
        <w:pStyle w:val="Heading2"/>
      </w:pPr>
      <w:bookmarkStart w:id="13" w:name="_Toc87212614"/>
      <w:r w:rsidRPr="00D93413">
        <w:t>Total Appointment Duration</w:t>
      </w:r>
      <w:bookmarkEnd w:id="13"/>
      <w:r w:rsidRPr="00D93413">
        <w:t xml:space="preserve"> </w:t>
      </w:r>
    </w:p>
    <w:p w14:paraId="77103D4E" w14:textId="6E517979" w:rsidR="00D93413" w:rsidRPr="00D93413" w:rsidRDefault="00732032" w:rsidP="004B1E15">
      <w:pPr>
        <w:ind w:left="432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ppointment duration is monitored to refine the appointment process and make the operations efficient and effective in utilizing the employees.</w:t>
      </w:r>
    </w:p>
    <w:p w14:paraId="23D62121" w14:textId="77777777" w:rsidR="001512FE" w:rsidRPr="001512FE" w:rsidRDefault="001512FE" w:rsidP="001512FE"/>
    <w:p w14:paraId="6231E846" w14:textId="77777777" w:rsidR="001512FE" w:rsidRPr="001512FE" w:rsidRDefault="001512FE" w:rsidP="001512FE"/>
    <w:p w14:paraId="5592783B" w14:textId="3A2DF197" w:rsidR="00810469" w:rsidRDefault="00810469">
      <w:r>
        <w:br w:type="page"/>
      </w:r>
    </w:p>
    <w:p w14:paraId="0F9A0CF1" w14:textId="77777777" w:rsidR="001512FE" w:rsidRDefault="001512FE" w:rsidP="005B3A17"/>
    <w:p w14:paraId="01B3A569" w14:textId="5B5BE006" w:rsidR="004D0EA2" w:rsidRPr="00F551DB" w:rsidRDefault="00F551DB" w:rsidP="00F551DB">
      <w:pPr>
        <w:pStyle w:val="Heading1"/>
      </w:pPr>
      <w:bookmarkStart w:id="14" w:name="_Toc87212615"/>
      <w:r w:rsidRPr="00F551DB">
        <w:t>LIST OF DIMENSIONS</w:t>
      </w:r>
      <w:bookmarkEnd w:id="14"/>
    </w:p>
    <w:p w14:paraId="47271EEE" w14:textId="589FBCD5" w:rsidR="00F551DB" w:rsidRDefault="00732032" w:rsidP="004D0EA2">
      <w:pPr>
        <w:ind w:left="43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dimensional tables used are listed below</w:t>
      </w:r>
    </w:p>
    <w:p w14:paraId="031C0E00" w14:textId="27E63CEF" w:rsidR="00732032" w:rsidRDefault="00732032" w:rsidP="004D0EA2">
      <w:pPr>
        <w:ind w:left="432"/>
        <w:jc w:val="both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2FCE1997" wp14:editId="258E183F">
            <wp:extent cx="1691640" cy="3822192"/>
            <wp:effectExtent l="0" t="0" r="381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382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0469">
        <w:rPr>
          <w:noProof/>
        </w:rPr>
        <w:tab/>
      </w:r>
      <w:r w:rsidR="00810469">
        <w:rPr>
          <w:noProof/>
        </w:rPr>
        <w:tab/>
      </w:r>
      <w:r w:rsidR="00810469">
        <w:rPr>
          <w:noProof/>
        </w:rPr>
        <w:tab/>
      </w:r>
      <w:r w:rsidRPr="007320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E6AAC7" wp14:editId="6DAE87AC">
            <wp:extent cx="1888490" cy="286133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4802"/>
                    <a:stretch/>
                  </pic:blipFill>
                  <pic:spPr bwMode="auto">
                    <a:xfrm>
                      <a:off x="0" y="0"/>
                      <a:ext cx="1888974" cy="2862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E52C63" w14:textId="23EF4049" w:rsidR="00810469" w:rsidRDefault="0081046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C81F5FB" w14:textId="77777777" w:rsidR="00F551DB" w:rsidRDefault="00F551DB" w:rsidP="004D0EA2">
      <w:pPr>
        <w:ind w:left="432"/>
        <w:jc w:val="both"/>
        <w:rPr>
          <w:rFonts w:ascii="Arial" w:hAnsi="Arial" w:cs="Arial"/>
          <w:sz w:val="24"/>
        </w:rPr>
      </w:pPr>
    </w:p>
    <w:p w14:paraId="08F8BFFE" w14:textId="294B8EC6" w:rsidR="00F551DB" w:rsidRPr="00F551DB" w:rsidRDefault="00F551DB" w:rsidP="00F551DB">
      <w:pPr>
        <w:pStyle w:val="Heading1"/>
      </w:pPr>
      <w:bookmarkStart w:id="15" w:name="_Toc87212616"/>
      <w:r w:rsidRPr="00F551DB">
        <w:t>LIST OF FACTS</w:t>
      </w:r>
      <w:bookmarkEnd w:id="15"/>
    </w:p>
    <w:p w14:paraId="46359868" w14:textId="46BC559F" w:rsidR="00F551DB" w:rsidRDefault="00F551DB" w:rsidP="004D0EA2">
      <w:pPr>
        <w:ind w:left="432"/>
        <w:jc w:val="both"/>
        <w:rPr>
          <w:rFonts w:ascii="Arial" w:hAnsi="Arial" w:cs="Arial"/>
          <w:sz w:val="24"/>
        </w:rPr>
      </w:pPr>
    </w:p>
    <w:p w14:paraId="422D8276" w14:textId="53404F09" w:rsidR="00810469" w:rsidRDefault="00810469" w:rsidP="004D0EA2">
      <w:pPr>
        <w:ind w:left="432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three facts used are dosage administered, cost, and duration. the facts tables are listed below.</w:t>
      </w:r>
    </w:p>
    <w:p w14:paraId="67A8662E" w14:textId="6F1600EA" w:rsidR="00E572B8" w:rsidRPr="0014140F" w:rsidRDefault="00810469" w:rsidP="00810469">
      <w:pPr>
        <w:ind w:left="432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4CF29B1" wp14:editId="5744F370">
            <wp:extent cx="1792224" cy="3822192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92224" cy="382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50384" w14:textId="2864A6F6" w:rsidR="00E572B8" w:rsidRPr="0014140F" w:rsidRDefault="00E572B8" w:rsidP="00337F24">
      <w:pPr>
        <w:pStyle w:val="TOC"/>
        <w:rPr>
          <w:rFonts w:ascii="Arial" w:hAnsi="Arial" w:cs="Arial"/>
        </w:rPr>
      </w:pPr>
    </w:p>
    <w:p w14:paraId="466ED007" w14:textId="03CC9ACE" w:rsidR="007C0F41" w:rsidRPr="007C0F41" w:rsidRDefault="007C0F41" w:rsidP="007C0F41">
      <w:pPr>
        <w:ind w:left="720"/>
        <w:rPr>
          <w:rFonts w:ascii="Arial" w:hAnsi="Arial" w:cs="Arial"/>
          <w:sz w:val="24"/>
        </w:rPr>
        <w:sectPr w:rsidR="007C0F41" w:rsidRPr="007C0F41" w:rsidSect="00635131">
          <w:footerReference w:type="default" r:id="rId28"/>
          <w:type w:val="continuous"/>
          <w:pgSz w:w="12240" w:h="15840"/>
          <w:pgMar w:top="791" w:right="1080" w:bottom="1276" w:left="1080" w:header="567" w:footer="54" w:gutter="0"/>
          <w:pgNumType w:start="1"/>
          <w:cols w:space="720"/>
          <w:titlePg/>
          <w:docGrid w:linePitch="360"/>
        </w:sectPr>
      </w:pPr>
    </w:p>
    <w:p w14:paraId="282F70F0" w14:textId="3F4690C1" w:rsidR="00AD6526" w:rsidRDefault="001512FE" w:rsidP="00AD6526">
      <w:pPr>
        <w:pStyle w:val="Heading1"/>
        <w:rPr>
          <w:rFonts w:cs="Arial"/>
          <w:szCs w:val="32"/>
          <w:shd w:val="clear" w:color="auto" w:fill="F2F2F2"/>
        </w:rPr>
      </w:pPr>
      <w:bookmarkStart w:id="16" w:name="_Toc87212617"/>
      <w:r>
        <w:rPr>
          <w:rFonts w:cs="Arial"/>
          <w:szCs w:val="32"/>
          <w:shd w:val="clear" w:color="auto" w:fill="F2F2F2"/>
        </w:rPr>
        <w:lastRenderedPageBreak/>
        <w:t>DIMENSIONAL MODELING STAR SCHEMA</w:t>
      </w:r>
      <w:bookmarkEnd w:id="16"/>
    </w:p>
    <w:p w14:paraId="0315987B" w14:textId="6E875F7A" w:rsidR="00E7264D" w:rsidRDefault="00E7264D" w:rsidP="00E7264D"/>
    <w:p w14:paraId="50AB6849" w14:textId="77156F0D" w:rsidR="00E7264D" w:rsidRDefault="00732032" w:rsidP="00E7264D">
      <w:pPr>
        <w:rPr>
          <w:noProof/>
        </w:rPr>
      </w:pPr>
      <w:r>
        <w:rPr>
          <w:noProof/>
        </w:rPr>
        <w:drawing>
          <wp:inline distT="0" distB="0" distL="0" distR="0" wp14:anchorId="0C5241A8" wp14:editId="0041934B">
            <wp:extent cx="8745855" cy="3907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264D" w:rsidRPr="00E7264D">
        <w:rPr>
          <w:noProof/>
        </w:rPr>
        <w:t xml:space="preserve">  </w:t>
      </w:r>
    </w:p>
    <w:p w14:paraId="6CE7B03E" w14:textId="0F613C3A" w:rsidR="00E7264D" w:rsidRDefault="00E7264D" w:rsidP="00E7264D">
      <w:pPr>
        <w:rPr>
          <w:noProof/>
        </w:rPr>
      </w:pPr>
    </w:p>
    <w:p w14:paraId="205040BC" w14:textId="41D02099" w:rsidR="00E7264D" w:rsidRDefault="00E7264D" w:rsidP="00E7264D">
      <w:pPr>
        <w:rPr>
          <w:noProof/>
        </w:rPr>
      </w:pPr>
    </w:p>
    <w:p w14:paraId="687F5F2D" w14:textId="79733A21" w:rsidR="00E7264D" w:rsidRDefault="00E7264D" w:rsidP="00E7264D">
      <w:pPr>
        <w:rPr>
          <w:noProof/>
        </w:rPr>
      </w:pPr>
    </w:p>
    <w:p w14:paraId="5489FCB2" w14:textId="4CB02A7B" w:rsidR="00E7264D" w:rsidRDefault="00E7264D" w:rsidP="00E7264D">
      <w:pPr>
        <w:rPr>
          <w:noProof/>
        </w:rPr>
      </w:pPr>
    </w:p>
    <w:p w14:paraId="1D5A8727" w14:textId="34FFAE2C" w:rsidR="00E7264D" w:rsidRDefault="00E7264D" w:rsidP="00E7264D">
      <w:pPr>
        <w:rPr>
          <w:noProof/>
        </w:rPr>
      </w:pPr>
    </w:p>
    <w:p w14:paraId="4FC9A101" w14:textId="05328719" w:rsidR="00E7264D" w:rsidRDefault="00E7264D" w:rsidP="00E7264D">
      <w:pPr>
        <w:rPr>
          <w:noProof/>
        </w:rPr>
      </w:pPr>
    </w:p>
    <w:p w14:paraId="7E75747D" w14:textId="7B02D844" w:rsidR="00E7264D" w:rsidRDefault="00E7264D" w:rsidP="00E7264D">
      <w:pPr>
        <w:rPr>
          <w:noProof/>
        </w:rPr>
      </w:pPr>
    </w:p>
    <w:p w14:paraId="372FA875" w14:textId="3A5E5ECE" w:rsidR="00E7264D" w:rsidRDefault="00E7264D" w:rsidP="00E7264D">
      <w:pPr>
        <w:rPr>
          <w:noProof/>
        </w:rPr>
      </w:pPr>
    </w:p>
    <w:p w14:paraId="5167D78E" w14:textId="17C550CF" w:rsidR="00E7264D" w:rsidRDefault="00E7264D" w:rsidP="00E7264D">
      <w:pPr>
        <w:rPr>
          <w:noProof/>
        </w:rPr>
      </w:pPr>
    </w:p>
    <w:p w14:paraId="3FB8EF1B" w14:textId="55A21C5A" w:rsidR="00F551DB" w:rsidRPr="00740418" w:rsidRDefault="00F551DB" w:rsidP="00F551DB">
      <w:pPr>
        <w:pStyle w:val="Heading1"/>
        <w:rPr>
          <w:rFonts w:cs="Arial"/>
          <w:szCs w:val="32"/>
          <w:shd w:val="clear" w:color="auto" w:fill="F2F2F2"/>
        </w:rPr>
      </w:pPr>
      <w:bookmarkStart w:id="17" w:name="_Toc87212618"/>
      <w:r>
        <w:rPr>
          <w:rFonts w:cs="Arial"/>
          <w:szCs w:val="32"/>
          <w:shd w:val="clear" w:color="auto" w:fill="F2F2F2"/>
        </w:rPr>
        <w:lastRenderedPageBreak/>
        <w:t>APPENDIX - RELATIONAL SCHEMA(ERD-LDO)</w:t>
      </w:r>
      <w:bookmarkEnd w:id="17"/>
    </w:p>
    <w:p w14:paraId="34B9BDB5" w14:textId="77777777" w:rsidR="00F551DB" w:rsidRPr="0014140F" w:rsidRDefault="00F551DB" w:rsidP="00F551DB">
      <w:pPr>
        <w:widowControl w:val="0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  <w:r w:rsidRPr="0014140F">
        <w:rPr>
          <w:rFonts w:ascii="Arial" w:hAnsi="Arial" w:cs="Arial"/>
          <w:noProof/>
        </w:rPr>
        <w:drawing>
          <wp:inline distT="0" distB="0" distL="0" distR="0" wp14:anchorId="62F3901D" wp14:editId="34ECA5D1">
            <wp:extent cx="606552" cy="170688"/>
            <wp:effectExtent l="0" t="0" r="3175" b="7620"/>
            <wp:docPr id="7" name="Picture 7" descr="gold boundless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" cy="17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F9149" w14:textId="77777777" w:rsidR="00F551DB" w:rsidRDefault="00F551DB" w:rsidP="00F551DB">
      <w:pPr>
        <w:widowControl w:val="0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6E6570C3" w14:textId="77777777" w:rsidR="00F551DB" w:rsidRDefault="00F551DB" w:rsidP="00F551DB">
      <w:pPr>
        <w:widowControl w:val="0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75A2115F" wp14:editId="65817088">
            <wp:extent cx="8745855" cy="38328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745855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3E179" w14:textId="77777777" w:rsidR="00F551DB" w:rsidRDefault="00F551DB" w:rsidP="00F551DB">
      <w:pPr>
        <w:widowControl w:val="0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5E0DC9E1" w14:textId="77777777" w:rsidR="00F551DB" w:rsidRDefault="00F551DB" w:rsidP="00F551DB">
      <w:pPr>
        <w:widowControl w:val="0"/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p w14:paraId="7DAE3666" w14:textId="7B641FB6" w:rsidR="00AD6526" w:rsidRPr="00295C10" w:rsidRDefault="00AD6526" w:rsidP="00295C10">
      <w:pPr>
        <w:rPr>
          <w:rFonts w:ascii="Arial" w:eastAsia="SimSun" w:hAnsi="Arial" w:cs="Arial"/>
          <w:bCs/>
          <w:kern w:val="2"/>
          <w:sz w:val="22"/>
          <w:szCs w:val="22"/>
          <w:lang w:eastAsia="zh-CN"/>
        </w:rPr>
      </w:pPr>
    </w:p>
    <w:sectPr w:rsidR="00AD6526" w:rsidRPr="00295C10" w:rsidSect="005A572C">
      <w:headerReference w:type="default" r:id="rId31"/>
      <w:headerReference w:type="first" r:id="rId32"/>
      <w:pgSz w:w="15840" w:h="12240" w:orient="landscape"/>
      <w:pgMar w:top="595" w:right="791" w:bottom="1080" w:left="1276" w:header="435" w:footer="1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03E60" w14:textId="77777777" w:rsidR="00A95459" w:rsidRDefault="00A95459" w:rsidP="008D5661">
      <w:r>
        <w:separator/>
      </w:r>
    </w:p>
  </w:endnote>
  <w:endnote w:type="continuationSeparator" w:id="0">
    <w:p w14:paraId="78A722D4" w14:textId="77777777" w:rsidR="00A95459" w:rsidRDefault="00A95459" w:rsidP="008D56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Encode Sans Normal Black">
    <w:altName w:val="Calibri"/>
    <w:charset w:val="00"/>
    <w:family w:val="auto"/>
    <w:pitch w:val="variable"/>
    <w:sig w:usb0="A00000FF" w:usb1="5000207B" w:usb2="00000000" w:usb3="00000000" w:csb0="00000093" w:csb1="00000000"/>
  </w:font>
  <w:font w:name="Matrix II OT Book">
    <w:altName w:val="Calibri"/>
    <w:charset w:val="00"/>
    <w:family w:val="auto"/>
    <w:pitch w:val="variable"/>
    <w:sig w:usb0="800000AF" w:usb1="4000045B" w:usb2="00000000" w:usb3="00000000" w:csb0="00000001" w:csb1="00000000"/>
  </w:font>
  <w:font w:name="Uni Sans Book">
    <w:altName w:val="Calibri"/>
    <w:charset w:val="00"/>
    <w:family w:val="auto"/>
    <w:pitch w:val="variable"/>
    <w:sig w:usb0="A00002EF" w:usb1="4000204A" w:usb2="00000000" w:usb3="00000000" w:csb0="00000097" w:csb1="00000000"/>
  </w:font>
  <w:font w:name="Uni Sans Regular">
    <w:altName w:val="Calibri"/>
    <w:charset w:val="00"/>
    <w:family w:val="auto"/>
    <w:pitch w:val="variable"/>
    <w:sig w:usb0="A00002EF" w:usb1="4000204A" w:usb2="00000000" w:usb3="00000000" w:csb0="00000097" w:csb1="00000000"/>
  </w:font>
  <w:font w:name="Arial 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ncode Sans Normal">
    <w:altName w:val="Calibri"/>
    <w:charset w:val="00"/>
    <w:family w:val="auto"/>
    <w:pitch w:val="variable"/>
    <w:sig w:usb0="A00000FF" w:usb1="5000207B" w:usb2="00000000" w:usb3="00000000" w:csb0="00000093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CF2FD" w14:textId="77777777" w:rsidR="00337F24" w:rsidRDefault="00337F24" w:rsidP="000B0E5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E55255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61DAF" w14:textId="77777777" w:rsidR="008F3523" w:rsidRDefault="008F3523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F98E5E" w14:textId="77777777" w:rsidR="00FF224A" w:rsidRDefault="00FF224A" w:rsidP="000B0E5E">
    <w:pPr>
      <w:pStyle w:val="Footer"/>
      <w:framePr w:wrap="none" w:vAnchor="text" w:hAnchor="margin" w:xAlign="right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C81EF47" w14:textId="77777777" w:rsidR="00FF224A" w:rsidRDefault="00FF224A" w:rsidP="00FF22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2802B" w14:textId="42253656" w:rsidR="000155FE" w:rsidRDefault="00865645" w:rsidP="00337F24">
    <w:pPr>
      <w:pStyle w:val="Footer"/>
      <w:ind w:right="360"/>
    </w:pPr>
    <w:r w:rsidRPr="00865645">
      <w:rPr>
        <w:noProof/>
      </w:rPr>
      <w:drawing>
        <wp:anchor distT="0" distB="0" distL="114300" distR="114300" simplePos="0" relativeHeight="251669504" behindDoc="1" locked="0" layoutInCell="1" allowOverlap="1" wp14:anchorId="28A24DF8" wp14:editId="28837C17">
          <wp:simplePos x="0" y="0"/>
          <wp:positionH relativeFrom="column">
            <wp:posOffset>90805</wp:posOffset>
          </wp:positionH>
          <wp:positionV relativeFrom="paragraph">
            <wp:posOffset>-635</wp:posOffset>
          </wp:positionV>
          <wp:extent cx="1581785" cy="106045"/>
          <wp:effectExtent l="0" t="0" r="0" b="0"/>
          <wp:wrapNone/>
          <wp:docPr id="6" name="Picture 6" descr="Purple University of Washington word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actSheet-V2-Wordmark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060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65645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6152E80" wp14:editId="573C538C">
              <wp:simplePos x="0" y="0"/>
              <wp:positionH relativeFrom="column">
                <wp:posOffset>0</wp:posOffset>
              </wp:positionH>
              <wp:positionV relativeFrom="paragraph">
                <wp:posOffset>244475</wp:posOffset>
              </wp:positionV>
              <wp:extent cx="4873625" cy="347345"/>
              <wp:effectExtent l="0" t="0" r="0" b="8255"/>
              <wp:wrapSquare wrapText="bothSides"/>
              <wp:docPr id="72" name="Text Box 7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73625" cy="347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63E299" w14:textId="77777777" w:rsidR="00865645" w:rsidRPr="00966277" w:rsidRDefault="00865645" w:rsidP="00865645">
                          <w:pPr>
                            <w:rPr>
                              <w:rFonts w:ascii="Uni Sans Book" w:hAnsi="Uni Sans Book"/>
                              <w:sz w:val="24"/>
                            </w:rPr>
                          </w:pPr>
                          <w:r w:rsidRPr="00966277">
                            <w:rPr>
                              <w:rFonts w:ascii="Uni Sans Book" w:hAnsi="Uni Sans Book"/>
                              <w:sz w:val="24"/>
                            </w:rPr>
                            <w:t>DEPARTMENT NAME HE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152E80"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28" type="#_x0000_t202" style="position:absolute;margin-left:0;margin-top:19.25pt;width:383.75pt;height:27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" filled="f" stroked="f">
              <v:textbox>
                <w:txbxContent>
                  <w:p w14:paraId="7363E299" w14:textId="77777777" w:rsidR="00865645" w:rsidRPr="00966277" w:rsidRDefault="00865645" w:rsidP="00865645">
                    <w:pPr>
                      <w:rPr>
                        <w:rFonts w:ascii="Uni Sans Book" w:hAnsi="Uni Sans Book"/>
                        <w:sz w:val="24"/>
                      </w:rPr>
                    </w:pPr>
                    <w:r w:rsidRPr="00966277">
                      <w:rPr>
                        <w:rFonts w:ascii="Uni Sans Book" w:hAnsi="Uni Sans Book"/>
                        <w:sz w:val="24"/>
                      </w:rPr>
                      <w:t>DEPARTMENT NAME HERE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F0B4F" w14:textId="77777777" w:rsidR="00AA5CDE" w:rsidRDefault="00AA5CDE" w:rsidP="00AA5CD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</w:p>
  <w:p w14:paraId="61C420DA" w14:textId="46ED847E" w:rsidR="00AA5CDE" w:rsidRDefault="009B4C28">
    <w:pPr>
      <w:pStyle w:val="Footer"/>
    </w:pPr>
    <w:r>
      <w:rPr>
        <w:noProof/>
      </w:rPr>
      <w:drawing>
        <wp:anchor distT="0" distB="0" distL="114300" distR="114300" simplePos="0" relativeHeight="251699200" behindDoc="1" locked="0" layoutInCell="1" allowOverlap="1" wp14:anchorId="63E98988" wp14:editId="37B72316">
          <wp:simplePos x="0" y="0"/>
          <wp:positionH relativeFrom="margin">
            <wp:align>right</wp:align>
          </wp:positionH>
          <wp:positionV relativeFrom="page">
            <wp:align>bottom</wp:align>
          </wp:positionV>
          <wp:extent cx="1524000" cy="228600"/>
          <wp:effectExtent l="0" t="0" r="0" b="0"/>
          <wp:wrapTight wrapText="bothSides">
            <wp:wrapPolygon edited="0">
              <wp:start x="0" y="0"/>
              <wp:lineTo x="0" y="19800"/>
              <wp:lineTo x="21330" y="19800"/>
              <wp:lineTo x="21330" y="0"/>
              <wp:lineTo x="0" y="0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0348" b="21707"/>
                  <a:stretch/>
                </pic:blipFill>
                <pic:spPr bwMode="auto">
                  <a:xfrm>
                    <a:off x="0" y="0"/>
                    <a:ext cx="1524000" cy="228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A5CDE"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1B97ECB1" wp14:editId="5F47F9D7">
              <wp:simplePos x="0" y="0"/>
              <wp:positionH relativeFrom="margin">
                <wp:align>right</wp:align>
              </wp:positionH>
              <wp:positionV relativeFrom="page">
                <wp:posOffset>7227570</wp:posOffset>
              </wp:positionV>
              <wp:extent cx="1981200" cy="280670"/>
              <wp:effectExtent l="0" t="0" r="0" b="5080"/>
              <wp:wrapThrough wrapText="bothSides">
                <wp:wrapPolygon edited="0">
                  <wp:start x="415" y="0"/>
                  <wp:lineTo x="415" y="20525"/>
                  <wp:lineTo x="20977" y="20525"/>
                  <wp:lineTo x="20977" y="0"/>
                  <wp:lineTo x="415" y="0"/>
                </wp:wrapPolygon>
              </wp:wrapThrough>
              <wp:docPr id="23" name="Text Box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2806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29B442" w14:textId="77777777" w:rsidR="00AA5CDE" w:rsidRPr="00635131" w:rsidRDefault="00AA5CDE" w:rsidP="00AA5CDE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B97ECB1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9" type="#_x0000_t202" style="position:absolute;margin-left:104.8pt;margin-top:569.1pt;width:156pt;height:22.1pt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" filled="f" stroked="f">
              <v:textbox>
                <w:txbxContent>
                  <w:p w14:paraId="6C29B442" w14:textId="77777777" w:rsidR="00AA5CDE" w:rsidRPr="00635131" w:rsidRDefault="00AA5CDE" w:rsidP="00AA5CDE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margin" anchory="page"/>
            </v:shape>
          </w:pict>
        </mc:Fallback>
      </mc:AlternateContent>
    </w:r>
    <w:r w:rsidR="00AA5CDE">
      <w:rPr>
        <w:noProof/>
      </w:rPr>
      <w:drawing>
        <wp:inline distT="0" distB="0" distL="0" distR="0" wp14:anchorId="5474A792" wp14:editId="7AEE502E">
          <wp:extent cx="2156400" cy="655200"/>
          <wp:effectExtent l="0" t="0" r="0" b="0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564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D6B088" w14:textId="77777777" w:rsidR="000B0E5E" w:rsidRDefault="000B0E5E" w:rsidP="00570457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464B2">
      <w:rPr>
        <w:rStyle w:val="PageNumber"/>
        <w:noProof/>
      </w:rPr>
      <w:t>2</w:t>
    </w:r>
    <w:r>
      <w:rPr>
        <w:rStyle w:val="PageNumber"/>
      </w:rPr>
      <w:fldChar w:fldCharType="end"/>
    </w:r>
  </w:p>
  <w:p w14:paraId="5CF8C581" w14:textId="07E926E6" w:rsidR="000B0E5E" w:rsidRDefault="009B4C28" w:rsidP="00337F24">
    <w:pPr>
      <w:pStyle w:val="Footer"/>
      <w:ind w:right="360"/>
    </w:pPr>
    <w:r>
      <w:rPr>
        <w:noProof/>
      </w:rPr>
      <w:drawing>
        <wp:anchor distT="0" distB="0" distL="114300" distR="114300" simplePos="0" relativeHeight="251697152" behindDoc="1" locked="0" layoutInCell="1" allowOverlap="1" wp14:anchorId="73EE5BA9" wp14:editId="4F34C393">
          <wp:simplePos x="0" y="0"/>
          <wp:positionH relativeFrom="column">
            <wp:posOffset>5298440</wp:posOffset>
          </wp:positionH>
          <wp:positionV relativeFrom="page">
            <wp:align>bottom</wp:align>
          </wp:positionV>
          <wp:extent cx="1524000" cy="228600"/>
          <wp:effectExtent l="0" t="0" r="0" b="0"/>
          <wp:wrapTight wrapText="bothSides">
            <wp:wrapPolygon edited="0">
              <wp:start x="0" y="0"/>
              <wp:lineTo x="0" y="19800"/>
              <wp:lineTo x="21330" y="19800"/>
              <wp:lineTo x="21330" y="0"/>
              <wp:lineTo x="0" y="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40348" b="21707"/>
                  <a:stretch/>
                </pic:blipFill>
                <pic:spPr bwMode="auto">
                  <a:xfrm>
                    <a:off x="0" y="0"/>
                    <a:ext cx="1524000" cy="228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63E37"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3A535452" wp14:editId="10BCC760">
              <wp:simplePos x="0" y="0"/>
              <wp:positionH relativeFrom="margin">
                <wp:posOffset>4960620</wp:posOffset>
              </wp:positionH>
              <wp:positionV relativeFrom="paragraph">
                <wp:posOffset>138430</wp:posOffset>
              </wp:positionV>
              <wp:extent cx="1981200" cy="323850"/>
              <wp:effectExtent l="0" t="0" r="0" b="0"/>
              <wp:wrapThrough wrapText="bothSides">
                <wp:wrapPolygon edited="0">
                  <wp:start x="415" y="0"/>
                  <wp:lineTo x="415" y="20329"/>
                  <wp:lineTo x="20977" y="20329"/>
                  <wp:lineTo x="20977" y="0"/>
                  <wp:lineTo x="415" y="0"/>
                </wp:wrapPolygon>
              </wp:wrapThrough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81200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655849" w14:textId="1C5559C1" w:rsidR="000B0E5E" w:rsidRPr="00635131" w:rsidRDefault="00635131" w:rsidP="001063E6">
                          <w:pP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</w:pPr>
                          <w:r>
                            <w:rPr>
                              <w:rFonts w:ascii="Uni Sans Book" w:hAnsi="Uni Sans Book"/>
                              <w:sz w:val="24"/>
                              <w:lang w:val="en-IN"/>
                            </w:rPr>
                            <w:t>MSBA – Cohort 2021-202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535452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30" type="#_x0000_t202" style="position:absolute;margin-left:390.6pt;margin-top:10.9pt;width:156pt;height:25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" filled="f" stroked="f">
              <v:textbox>
                <w:txbxContent>
                  <w:p w14:paraId="3A655849" w14:textId="1C5559C1" w:rsidR="000B0E5E" w:rsidRPr="00635131" w:rsidRDefault="00635131" w:rsidP="001063E6">
                    <w:pPr>
                      <w:rPr>
                        <w:rFonts w:ascii="Uni Sans Book" w:hAnsi="Uni Sans Book"/>
                        <w:sz w:val="24"/>
                        <w:lang w:val="en-IN"/>
                      </w:rPr>
                    </w:pPr>
                    <w:r>
                      <w:rPr>
                        <w:rFonts w:ascii="Uni Sans Book" w:hAnsi="Uni Sans Book"/>
                        <w:sz w:val="24"/>
                        <w:lang w:val="en-IN"/>
                      </w:rPr>
                      <w:t>MSBA – Cohort 2021-2022</w:t>
                    </w:r>
                  </w:p>
                </w:txbxContent>
              </v:textbox>
              <w10:wrap type="through" anchorx="margin"/>
            </v:shape>
          </w:pict>
        </mc:Fallback>
      </mc:AlternateContent>
    </w:r>
    <w:r w:rsidR="555493B6" w:rsidRPr="00363E37">
      <w:rPr>
        <w:noProof/>
      </w:rPr>
      <w:t xml:space="preserve"> </w:t>
    </w:r>
    <w:r w:rsidR="00363E37">
      <w:rPr>
        <w:noProof/>
      </w:rPr>
      <w:drawing>
        <wp:inline distT="0" distB="0" distL="0" distR="0" wp14:anchorId="48E3B24C" wp14:editId="5905BED3">
          <wp:extent cx="2156400" cy="655200"/>
          <wp:effectExtent l="0" t="0" r="0" b="0"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2156400" cy="655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C2C9F" w14:textId="77777777" w:rsidR="00A95459" w:rsidRDefault="00A95459" w:rsidP="008D5661">
      <w:r>
        <w:separator/>
      </w:r>
    </w:p>
  </w:footnote>
  <w:footnote w:type="continuationSeparator" w:id="0">
    <w:p w14:paraId="13AB31AD" w14:textId="77777777" w:rsidR="00A95459" w:rsidRDefault="00A95459" w:rsidP="008D56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47" w:type="dxa"/>
      <w:tblInd w:w="-147" w:type="dxa"/>
      <w:tblLook w:val="04A0" w:firstRow="1" w:lastRow="0" w:firstColumn="1" w:lastColumn="0" w:noHBand="0" w:noVBand="1"/>
    </w:tblPr>
    <w:tblGrid>
      <w:gridCol w:w="4395"/>
      <w:gridCol w:w="3260"/>
      <w:gridCol w:w="2126"/>
      <w:gridCol w:w="1266"/>
    </w:tblGrid>
    <w:tr w:rsidR="00373D6D" w:rsidRPr="00373D6D" w14:paraId="70A0F625" w14:textId="77777777" w:rsidTr="002C7FB6">
      <w:trPr>
        <w:trHeight w:val="979"/>
      </w:trPr>
      <w:tc>
        <w:tcPr>
          <w:tcW w:w="4395" w:type="dxa"/>
          <w:vAlign w:val="center"/>
        </w:tcPr>
        <w:p w14:paraId="7C45FE8E" w14:textId="77777777" w:rsidR="006B578E" w:rsidRDefault="000D37CA" w:rsidP="000D37CA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3A4D487F" w14:textId="48C280AB" w:rsidR="000D37CA" w:rsidRPr="00373D6D" w:rsidRDefault="001512FE" w:rsidP="00E9051B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ule 5-In Class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</w:t>
          </w:r>
          <w:r w:rsidR="00A81B4D">
            <w:rPr>
              <w:rFonts w:ascii="Arial" w:hAnsi="Arial" w:cs="Arial"/>
              <w:b/>
              <w:bCs/>
              <w:color w:val="33006F" w:themeColor="text1"/>
              <w:sz w:val="24"/>
            </w:rPr>
            <w:t>Exercise</w:t>
          </w: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-Dimensional</w:t>
          </w:r>
          <w:r w:rsidR="00A81B4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</w:t>
          </w: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eling</w:t>
          </w:r>
        </w:p>
      </w:tc>
      <w:tc>
        <w:tcPr>
          <w:tcW w:w="3260" w:type="dxa"/>
          <w:vAlign w:val="center"/>
        </w:tcPr>
        <w:p w14:paraId="72A9BC3D" w14:textId="18CED35D" w:rsidR="008822EF" w:rsidRDefault="000D37CA" w:rsidP="008822EF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2F84038B" w14:textId="77777777" w:rsidR="008822EF" w:rsidRDefault="008822EF" w:rsidP="008822EF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  <w:p w14:paraId="41E2FB71" w14:textId="518F4BE9" w:rsidR="000D37CA" w:rsidRPr="00373D6D" w:rsidRDefault="008822EF" w:rsidP="008822EF">
          <w:pPr>
            <w:pStyle w:val="Header"/>
            <w:jc w:val="center"/>
            <w:rPr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Shephali Jain</w:t>
          </w:r>
        </w:p>
      </w:tc>
      <w:tc>
        <w:tcPr>
          <w:tcW w:w="2126" w:type="dxa"/>
          <w:vAlign w:val="center"/>
        </w:tcPr>
        <w:p w14:paraId="5F07B495" w14:textId="77777777" w:rsidR="006B578E" w:rsidRDefault="006B578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3BD4E695" w14:textId="287CE91B" w:rsidR="000D37CA" w:rsidRPr="00373D6D" w:rsidRDefault="000D37CA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06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Nov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266" w:type="dxa"/>
          <w:vAlign w:val="center"/>
        </w:tcPr>
        <w:p w14:paraId="657DBAC6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2823C7DF" w14:textId="77777777" w:rsidR="006B578E" w:rsidRPr="006B578E" w:rsidRDefault="006B578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4F6BB21" w14:textId="3D203BE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 w:rsidR="002C7FB6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719EB55F" w14:textId="77777777" w:rsidR="000D37CA" w:rsidRPr="006B578E" w:rsidRDefault="000D37CA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DA080DF" w14:textId="5FF3B7A6" w:rsidR="000D37CA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58083BCF" wp14:editId="132D4CCD">
              <wp:simplePos x="0" y="0"/>
              <wp:positionH relativeFrom="margin">
                <wp:posOffset>-152400</wp:posOffset>
              </wp:positionH>
              <wp:positionV relativeFrom="paragraph">
                <wp:posOffset>-729615</wp:posOffset>
              </wp:positionV>
              <wp:extent cx="7094220" cy="8915400"/>
              <wp:effectExtent l="0" t="0" r="11430" b="19050"/>
              <wp:wrapNone/>
              <wp:docPr id="43" name="Rectangle 4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94220" cy="89154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5656C6" id="Rectangle 43" o:spid="_x0000_s1026" style="position:absolute;margin-left:-12pt;margin-top:-57.45pt;width:558.6pt;height:702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" filled="f" strokecolor="#190037 [1604]" strokeweight="1pt">
              <w10:wrap anchorx="margin"/>
            </v:rect>
          </w:pict>
        </mc:Fallback>
      </mc:AlternateContent>
    </w:r>
    <w:r w:rsidR="00373D6D"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4AA2928B" wp14:editId="2391DAE6">
              <wp:simplePos x="0" y="0"/>
              <wp:positionH relativeFrom="column">
                <wp:posOffset>-144780</wp:posOffset>
              </wp:positionH>
              <wp:positionV relativeFrom="paragraph">
                <wp:posOffset>26670</wp:posOffset>
              </wp:positionV>
              <wp:extent cx="7094220" cy="0"/>
              <wp:effectExtent l="0" t="0" r="0" b="0"/>
              <wp:wrapNone/>
              <wp:docPr id="61" name="Straight Connector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94220" cy="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29927FE" id="Straight Connector 61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4pt,2.1pt" to="547.2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" strokecolor="#33006f [3204]" strokeweight="1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9B81B" w14:textId="25209420" w:rsidR="002B687E" w:rsidRDefault="002B687E" w:rsidP="002B687E">
    <w:pPr>
      <w:tabs>
        <w:tab w:val="right" w:pos="9360"/>
      </w:tabs>
      <w:ind w:hanging="990"/>
    </w:pPr>
  </w:p>
  <w:p w14:paraId="45A8BEB2" w14:textId="67C49F63" w:rsidR="002B687E" w:rsidRDefault="002B687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419" w:type="dxa"/>
      <w:tblInd w:w="-147" w:type="dxa"/>
      <w:tblLook w:val="04A0" w:firstRow="1" w:lastRow="0" w:firstColumn="1" w:lastColumn="0" w:noHBand="0" w:noVBand="1"/>
    </w:tblPr>
    <w:tblGrid>
      <w:gridCol w:w="5632"/>
      <w:gridCol w:w="4361"/>
      <w:gridCol w:w="2774"/>
      <w:gridCol w:w="1652"/>
    </w:tblGrid>
    <w:tr w:rsidR="00AA5CDE" w:rsidRPr="00373D6D" w14:paraId="175275A2" w14:textId="77777777" w:rsidTr="00AA5CDE">
      <w:trPr>
        <w:trHeight w:val="1006"/>
      </w:trPr>
      <w:tc>
        <w:tcPr>
          <w:tcW w:w="5632" w:type="dxa"/>
          <w:vAlign w:val="center"/>
        </w:tcPr>
        <w:p w14:paraId="611DA0D1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3191ABAD" w14:textId="4633B79E" w:rsidR="001512FE" w:rsidRDefault="001512FE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ule 5-In Class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Exercise</w:t>
          </w: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-</w:t>
          </w:r>
        </w:p>
        <w:p w14:paraId="628D2BA5" w14:textId="2B2124E8" w:rsidR="00AA5CDE" w:rsidRPr="00373D6D" w:rsidRDefault="001512FE" w:rsidP="00447AF0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Dimensional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</w:t>
          </w: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eling</w:t>
          </w:r>
        </w:p>
      </w:tc>
      <w:tc>
        <w:tcPr>
          <w:tcW w:w="4361" w:type="dxa"/>
          <w:vAlign w:val="center"/>
        </w:tcPr>
        <w:p w14:paraId="766810E7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115D6236" w14:textId="77777777" w:rsidR="00447AF0" w:rsidRDefault="00447AF0" w:rsidP="00447AF0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  <w:p w14:paraId="5975401F" w14:textId="468D617F" w:rsidR="00AA5CDE" w:rsidRPr="00373D6D" w:rsidRDefault="00447AF0" w:rsidP="00447AF0">
          <w:pPr>
            <w:pStyle w:val="Header"/>
            <w:jc w:val="center"/>
            <w:rPr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Shephali Jain</w:t>
          </w:r>
        </w:p>
      </w:tc>
      <w:tc>
        <w:tcPr>
          <w:tcW w:w="2774" w:type="dxa"/>
          <w:vAlign w:val="center"/>
        </w:tcPr>
        <w:p w14:paraId="0229D91B" w14:textId="77777777" w:rsidR="00AA5CDE" w:rsidRDefault="00AA5CDE" w:rsidP="006B578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1A7A8D3E" w14:textId="3DA0E006" w:rsidR="00AA5CDE" w:rsidRPr="00373D6D" w:rsidRDefault="00AA5CDE" w:rsidP="006B578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06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Nov</w:t>
          </w:r>
          <w:r w:rsidR="00447AF0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52" w:type="dxa"/>
          <w:vAlign w:val="center"/>
        </w:tcPr>
        <w:p w14:paraId="6A89525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31291479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10032E44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6512A50B" w14:textId="77777777" w:rsidR="00AA5CDE" w:rsidRPr="006B578E" w:rsidRDefault="00AA5CDE" w:rsidP="006B578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51778B23" w14:textId="108C1B8D" w:rsidR="00AA5CDE" w:rsidRDefault="00AA5CDE" w:rsidP="000D37CA">
    <w:pPr>
      <w:pStyle w:val="Header"/>
      <w:ind w:left="-284" w:firstLine="284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1" allowOverlap="1" wp14:anchorId="13FE5F07" wp14:editId="6ADEAB0A">
              <wp:simplePos x="0" y="0"/>
              <wp:positionH relativeFrom="column">
                <wp:posOffset>-143511</wp:posOffset>
              </wp:positionH>
              <wp:positionV relativeFrom="paragraph">
                <wp:posOffset>22860</wp:posOffset>
              </wp:positionV>
              <wp:extent cx="9210675" cy="19050"/>
              <wp:effectExtent l="0" t="0" r="28575" b="1905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19050"/>
                      </a:xfrm>
                      <a:prstGeom prst="line">
                        <a:avLst/>
                      </a:prstGeom>
                      <a:ln w="1270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6C25B17" id="Straight Connector 27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3pt,1.8pt" to="713.9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" strokecolor="#33006f [3204]" strokeweight="1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4080" behindDoc="0" locked="0" layoutInCell="1" allowOverlap="1" wp14:anchorId="72219BE6" wp14:editId="6B2117EA">
              <wp:simplePos x="0" y="0"/>
              <wp:positionH relativeFrom="margin">
                <wp:posOffset>-153035</wp:posOffset>
              </wp:positionH>
              <wp:positionV relativeFrom="paragraph">
                <wp:posOffset>-729615</wp:posOffset>
              </wp:positionV>
              <wp:extent cx="9239250" cy="6848475"/>
              <wp:effectExtent l="0" t="0" r="19050" b="28575"/>
              <wp:wrapNone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39250" cy="6848475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FDFF8B7" id="Rectangle 25" o:spid="_x0000_s1026" style="position:absolute;margin-left:-12.05pt;margin-top:-57.45pt;width:727.5pt;height:539.2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" filled="f" strokecolor="#190037 [1604]" strokeweight="1pt">
              <w10:wrap anchorx="margin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360" w:type="dxa"/>
      <w:tblInd w:w="-77" w:type="dxa"/>
      <w:tblLook w:val="04A0" w:firstRow="1" w:lastRow="0" w:firstColumn="1" w:lastColumn="0" w:noHBand="0" w:noVBand="1"/>
    </w:tblPr>
    <w:tblGrid>
      <w:gridCol w:w="5714"/>
      <w:gridCol w:w="4238"/>
      <w:gridCol w:w="2763"/>
      <w:gridCol w:w="1645"/>
    </w:tblGrid>
    <w:tr w:rsidR="00AA5CDE" w:rsidRPr="00373D6D" w14:paraId="3B8E0054" w14:textId="77777777" w:rsidTr="00AA5CDE">
      <w:trPr>
        <w:trHeight w:val="1026"/>
      </w:trPr>
      <w:tc>
        <w:tcPr>
          <w:tcW w:w="5714" w:type="dxa"/>
          <w:vAlign w:val="center"/>
        </w:tcPr>
        <w:p w14:paraId="7234B874" w14:textId="77777777" w:rsidR="00AA5CDE" w:rsidRDefault="00AA5CDE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373D6D"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TITLE: </w:t>
          </w:r>
        </w:p>
        <w:p w14:paraId="4CADB42F" w14:textId="23DE46CD" w:rsidR="001512FE" w:rsidRDefault="001512FE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ule 5-In Class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Exercise</w:t>
          </w: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-</w:t>
          </w:r>
        </w:p>
        <w:p w14:paraId="6B952B6E" w14:textId="628CBFFA" w:rsidR="00AA5CDE" w:rsidRPr="00373D6D" w:rsidRDefault="001512FE" w:rsidP="00AA5CDE">
          <w:pPr>
            <w:pStyle w:val="Header"/>
            <w:jc w:val="center"/>
            <w:rPr>
              <w:rFonts w:ascii="Arial" w:hAnsi="Arial" w:cs="Arial"/>
              <w:b/>
              <w:bCs/>
              <w:color w:val="33006F" w:themeColor="text1"/>
              <w:sz w:val="24"/>
            </w:rPr>
          </w:pP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Dimensional</w:t>
          </w:r>
          <w:r>
            <w:rPr>
              <w:rFonts w:ascii="Arial" w:hAnsi="Arial" w:cs="Arial"/>
              <w:b/>
              <w:bCs/>
              <w:color w:val="33006F" w:themeColor="text1"/>
              <w:sz w:val="24"/>
            </w:rPr>
            <w:t xml:space="preserve"> </w:t>
          </w:r>
          <w:r w:rsidRPr="001512FE">
            <w:rPr>
              <w:rFonts w:ascii="Arial" w:hAnsi="Arial" w:cs="Arial"/>
              <w:b/>
              <w:bCs/>
              <w:color w:val="33006F" w:themeColor="text1"/>
              <w:sz w:val="24"/>
            </w:rPr>
            <w:t>Modeling</w:t>
          </w:r>
        </w:p>
      </w:tc>
      <w:tc>
        <w:tcPr>
          <w:tcW w:w="4238" w:type="dxa"/>
          <w:vAlign w:val="center"/>
        </w:tcPr>
        <w:p w14:paraId="18264F4F" w14:textId="77777777" w:rsidR="00740418" w:rsidRDefault="00740418" w:rsidP="00740418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Author:</w:t>
          </w:r>
        </w:p>
        <w:p w14:paraId="10BD5096" w14:textId="77777777" w:rsidR="00740418" w:rsidRDefault="00740418" w:rsidP="00740418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Teja Alluru</w:t>
          </w:r>
        </w:p>
        <w:p w14:paraId="2BE4A6D7" w14:textId="49C93786" w:rsidR="00AA5CDE" w:rsidRPr="00373D6D" w:rsidRDefault="00740418" w:rsidP="00740418">
          <w:pPr>
            <w:pStyle w:val="Header"/>
            <w:jc w:val="center"/>
            <w:rPr>
              <w:color w:val="33006F" w:themeColor="text1"/>
              <w:sz w:val="22"/>
              <w:szCs w:val="22"/>
            </w:rPr>
          </w:pPr>
          <w:r>
            <w:rPr>
              <w:rFonts w:ascii="Arial" w:hAnsi="Arial" w:cs="Arial"/>
              <w:color w:val="33006F" w:themeColor="text1"/>
              <w:sz w:val="22"/>
              <w:szCs w:val="22"/>
            </w:rPr>
            <w:t>Shephali Jain</w:t>
          </w:r>
        </w:p>
      </w:tc>
      <w:tc>
        <w:tcPr>
          <w:tcW w:w="2763" w:type="dxa"/>
          <w:vAlign w:val="center"/>
        </w:tcPr>
        <w:p w14:paraId="7DE15800" w14:textId="77777777" w:rsidR="00AA5CDE" w:rsidRDefault="00AA5CDE" w:rsidP="00AA5CDE">
          <w:pPr>
            <w:pStyle w:val="Header"/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</w:pPr>
        </w:p>
        <w:p w14:paraId="48F9F1CC" w14:textId="0B8233CB" w:rsidR="00AA5CDE" w:rsidRPr="00373D6D" w:rsidRDefault="00AA5CDE" w:rsidP="00AA5CDE">
          <w:pPr>
            <w:pStyle w:val="Header"/>
            <w:rPr>
              <w:color w:val="33006F" w:themeColor="text1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Date:</w:t>
          </w:r>
          <w:r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 xml:space="preserve"> 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06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</w:t>
          </w:r>
          <w:r w:rsidR="001512FE">
            <w:rPr>
              <w:rFonts w:ascii="Arial" w:hAnsi="Arial" w:cs="Arial"/>
              <w:color w:val="33006F" w:themeColor="text1"/>
              <w:sz w:val="22"/>
              <w:szCs w:val="22"/>
            </w:rPr>
            <w:t>Nov</w:t>
          </w:r>
          <w:r w:rsidR="00740418" w:rsidRPr="006B578E">
            <w:rPr>
              <w:rFonts w:ascii="Arial" w:hAnsi="Arial" w:cs="Arial"/>
              <w:color w:val="33006F" w:themeColor="text1"/>
              <w:sz w:val="22"/>
              <w:szCs w:val="22"/>
            </w:rPr>
            <w:t>-2021</w:t>
          </w:r>
        </w:p>
      </w:tc>
      <w:tc>
        <w:tcPr>
          <w:tcW w:w="1645" w:type="dxa"/>
          <w:vAlign w:val="center"/>
        </w:tcPr>
        <w:p w14:paraId="37BDEFA8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0C9FE3FD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  <w:p w14:paraId="6CFA2039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  <w:r w:rsidRPr="006B578E"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>Page:</w:t>
          </w:r>
          <w:r>
            <w:rPr>
              <w:rFonts w:ascii="Arial" w:hAnsi="Arial" w:cs="Arial"/>
              <w:b/>
              <w:bCs/>
              <w:color w:val="33006F" w:themeColor="text1"/>
              <w:sz w:val="22"/>
              <w:szCs w:val="22"/>
            </w:rPr>
            <w:t xml:space="preserve"> </w:t>
          </w:r>
          <w:r w:rsidRPr="006B578E">
            <w:rPr>
              <w:rFonts w:ascii="Arial" w:hAnsi="Arial" w:cs="Arial"/>
              <w:sz w:val="22"/>
              <w:szCs w:val="22"/>
            </w:rPr>
            <w:fldChar w:fldCharType="begin"/>
          </w:r>
          <w:r w:rsidRPr="006B578E">
            <w:rPr>
              <w:rFonts w:ascii="Arial" w:hAnsi="Arial" w:cs="Arial"/>
              <w:sz w:val="22"/>
              <w:szCs w:val="22"/>
            </w:rPr>
            <w:instrText xml:space="preserve"> PAGE </w:instrText>
          </w:r>
          <w:r w:rsidRPr="006B578E">
            <w:rPr>
              <w:rFonts w:ascii="Arial" w:hAnsi="Arial" w:cs="Arial"/>
              <w:sz w:val="22"/>
              <w:szCs w:val="22"/>
            </w:rPr>
            <w:fldChar w:fldCharType="separate"/>
          </w:r>
          <w:r w:rsidRPr="006B578E">
            <w:rPr>
              <w:rFonts w:ascii="Arial" w:hAnsi="Arial" w:cs="Arial"/>
              <w:sz w:val="22"/>
              <w:szCs w:val="22"/>
            </w:rPr>
            <w:t>iii</w:t>
          </w:r>
          <w:r w:rsidRPr="006B578E">
            <w:rPr>
              <w:rFonts w:ascii="Arial" w:hAnsi="Arial" w:cs="Arial"/>
              <w:sz w:val="22"/>
              <w:szCs w:val="22"/>
            </w:rPr>
            <w:fldChar w:fldCharType="end"/>
          </w:r>
        </w:p>
        <w:p w14:paraId="52B31734" w14:textId="77777777" w:rsidR="00AA5CDE" w:rsidRPr="006B578E" w:rsidRDefault="00AA5CDE" w:rsidP="00AA5CDE">
          <w:pPr>
            <w:pStyle w:val="Header"/>
            <w:jc w:val="center"/>
            <w:rPr>
              <w:rFonts w:ascii="Arial" w:hAnsi="Arial" w:cs="Arial"/>
              <w:color w:val="33006F" w:themeColor="text1"/>
              <w:sz w:val="22"/>
              <w:szCs w:val="22"/>
            </w:rPr>
          </w:pPr>
        </w:p>
      </w:tc>
    </w:tr>
  </w:tbl>
  <w:p w14:paraId="6E0AECAC" w14:textId="398F5A64" w:rsidR="00AA5CDE" w:rsidRDefault="00AA5CDE" w:rsidP="002B687E">
    <w:pPr>
      <w:tabs>
        <w:tab w:val="right" w:pos="9360"/>
      </w:tabs>
      <w:ind w:hanging="990"/>
    </w:pP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5DBDCCEB" wp14:editId="5A68F8A0">
              <wp:simplePos x="0" y="0"/>
              <wp:positionH relativeFrom="column">
                <wp:posOffset>-114935</wp:posOffset>
              </wp:positionH>
              <wp:positionV relativeFrom="paragraph">
                <wp:posOffset>22860</wp:posOffset>
              </wp:positionV>
              <wp:extent cx="9210675" cy="9525"/>
              <wp:effectExtent l="0" t="0" r="28575" b="28575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210675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0373DF5" id="Straight Connector 21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9.05pt,1.8pt" to="716.2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" strokecolor="#33006f [3204]" strokeweight=".5pt">
              <v:stroke joinstyle="miter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8960" behindDoc="0" locked="0" layoutInCell="1" allowOverlap="1" wp14:anchorId="51AF7992" wp14:editId="56685C34">
              <wp:simplePos x="0" y="0"/>
              <wp:positionH relativeFrom="margin">
                <wp:posOffset>-112395</wp:posOffset>
              </wp:positionH>
              <wp:positionV relativeFrom="paragraph">
                <wp:posOffset>-680085</wp:posOffset>
              </wp:positionV>
              <wp:extent cx="9220200" cy="6743700"/>
              <wp:effectExtent l="0" t="0" r="19050" b="1905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220200" cy="6743700"/>
                      </a:xfrm>
                      <a:prstGeom prst="rect">
                        <a:avLst/>
                      </a:prstGeom>
                      <a:noFill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0DC2E5" id="Rectangle 10" o:spid="_x0000_s1026" style="position:absolute;margin-left:-8.85pt;margin-top:-53.55pt;width:726pt;height:53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" filled="f" strokecolor="#190037 [1604]" strokeweight="1pt">
              <w10:wrap anchorx="margin"/>
            </v:rect>
          </w:pict>
        </mc:Fallback>
      </mc:AlternateContent>
    </w:r>
  </w:p>
  <w:p w14:paraId="34266936" w14:textId="2C59E063" w:rsidR="00AA5CDE" w:rsidRDefault="00AA5CDE"/>
</w:hdr>
</file>

<file path=word/intelligence.xml><?xml version="1.0" encoding="utf-8"?>
<int:Intelligence xmlns:int="http://schemas.microsoft.com/office/intelligence/2019/intelligence">
  <int:IntelligenceSettings/>
  <int:Manifest>
    <int:WordHash hashCode="eF745FqhjvHOZm" id="igcigBku"/>
  </int:Manifest>
  <int:Observations>
    <int:Content id="igcigBku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B151A"/>
    <w:multiLevelType w:val="hybridMultilevel"/>
    <w:tmpl w:val="842621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8034B2"/>
    <w:multiLevelType w:val="multilevel"/>
    <w:tmpl w:val="A00A51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4C2155"/>
    <w:multiLevelType w:val="hybridMultilevel"/>
    <w:tmpl w:val="F4A871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6E39A5"/>
    <w:multiLevelType w:val="hybridMultilevel"/>
    <w:tmpl w:val="593A5C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98406B"/>
    <w:multiLevelType w:val="hybridMultilevel"/>
    <w:tmpl w:val="31A4BDC6"/>
    <w:lvl w:ilvl="0" w:tplc="188891F0">
      <w:start w:val="5"/>
      <w:numFmt w:val="bullet"/>
      <w:lvlText w:val=""/>
      <w:lvlJc w:val="left"/>
      <w:pPr>
        <w:ind w:left="792" w:hanging="360"/>
      </w:pPr>
      <w:rPr>
        <w:rFonts w:ascii="Wingdings" w:eastAsiaTheme="minorHAnsi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7C9B1ED6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5"/>
  </w:num>
  <w:num w:numId="7">
    <w:abstractNumId w:val="1"/>
  </w:num>
  <w:num w:numId="8">
    <w:abstractNumId w:val="5"/>
  </w:num>
  <w:num w:numId="9">
    <w:abstractNumId w:val="3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0IzQ3NjQyNDY0NDIyUdpeDU4uLM/DyQAotaADnILB8sAAAA"/>
  </w:docVars>
  <w:rsids>
    <w:rsidRoot w:val="008D5661"/>
    <w:rsid w:val="00000D43"/>
    <w:rsid w:val="00007605"/>
    <w:rsid w:val="00013443"/>
    <w:rsid w:val="000155FE"/>
    <w:rsid w:val="00025477"/>
    <w:rsid w:val="00030B05"/>
    <w:rsid w:val="000458A0"/>
    <w:rsid w:val="00051DAF"/>
    <w:rsid w:val="00062E7E"/>
    <w:rsid w:val="000668B2"/>
    <w:rsid w:val="0008553D"/>
    <w:rsid w:val="000922B0"/>
    <w:rsid w:val="000A60C0"/>
    <w:rsid w:val="000A63DE"/>
    <w:rsid w:val="000B0E5E"/>
    <w:rsid w:val="000B3853"/>
    <w:rsid w:val="000C02B8"/>
    <w:rsid w:val="000C6FBC"/>
    <w:rsid w:val="000D130A"/>
    <w:rsid w:val="000D37CA"/>
    <w:rsid w:val="000D52E3"/>
    <w:rsid w:val="000D5838"/>
    <w:rsid w:val="000E02D0"/>
    <w:rsid w:val="000E4CBB"/>
    <w:rsid w:val="000E66F4"/>
    <w:rsid w:val="000EDB22"/>
    <w:rsid w:val="000F06A8"/>
    <w:rsid w:val="000F1D84"/>
    <w:rsid w:val="0010231A"/>
    <w:rsid w:val="001063E6"/>
    <w:rsid w:val="00107BD5"/>
    <w:rsid w:val="00111372"/>
    <w:rsid w:val="0011479F"/>
    <w:rsid w:val="0014140F"/>
    <w:rsid w:val="00143F8E"/>
    <w:rsid w:val="00146651"/>
    <w:rsid w:val="001512FE"/>
    <w:rsid w:val="00160379"/>
    <w:rsid w:val="0016775E"/>
    <w:rsid w:val="001729A5"/>
    <w:rsid w:val="00192AA5"/>
    <w:rsid w:val="00196D6B"/>
    <w:rsid w:val="001A48A5"/>
    <w:rsid w:val="001A528D"/>
    <w:rsid w:val="001C2650"/>
    <w:rsid w:val="001C369B"/>
    <w:rsid w:val="001C4163"/>
    <w:rsid w:val="001C4BA4"/>
    <w:rsid w:val="001C5D8D"/>
    <w:rsid w:val="001C6D83"/>
    <w:rsid w:val="001F5338"/>
    <w:rsid w:val="00212AEF"/>
    <w:rsid w:val="00224699"/>
    <w:rsid w:val="002267B6"/>
    <w:rsid w:val="002359E4"/>
    <w:rsid w:val="0024470C"/>
    <w:rsid w:val="00245355"/>
    <w:rsid w:val="00274178"/>
    <w:rsid w:val="00276502"/>
    <w:rsid w:val="0028200F"/>
    <w:rsid w:val="00284888"/>
    <w:rsid w:val="00284B98"/>
    <w:rsid w:val="00295C10"/>
    <w:rsid w:val="002A1F4B"/>
    <w:rsid w:val="002A6344"/>
    <w:rsid w:val="002B687E"/>
    <w:rsid w:val="002B6943"/>
    <w:rsid w:val="002C12F4"/>
    <w:rsid w:val="002C7FB6"/>
    <w:rsid w:val="002D6DFC"/>
    <w:rsid w:val="002E61C7"/>
    <w:rsid w:val="00301FAB"/>
    <w:rsid w:val="00312B36"/>
    <w:rsid w:val="003146F5"/>
    <w:rsid w:val="0031701D"/>
    <w:rsid w:val="00325FCC"/>
    <w:rsid w:val="00326024"/>
    <w:rsid w:val="00337F24"/>
    <w:rsid w:val="00363E37"/>
    <w:rsid w:val="00373D6D"/>
    <w:rsid w:val="0038370C"/>
    <w:rsid w:val="00384CD1"/>
    <w:rsid w:val="00390B73"/>
    <w:rsid w:val="00391671"/>
    <w:rsid w:val="00394C58"/>
    <w:rsid w:val="003A2CE8"/>
    <w:rsid w:val="003B6448"/>
    <w:rsid w:val="003C1A3B"/>
    <w:rsid w:val="003D72E0"/>
    <w:rsid w:val="003F13C1"/>
    <w:rsid w:val="003F3C51"/>
    <w:rsid w:val="00402B22"/>
    <w:rsid w:val="00406BC1"/>
    <w:rsid w:val="0042C59C"/>
    <w:rsid w:val="00436FD0"/>
    <w:rsid w:val="004464B2"/>
    <w:rsid w:val="00446578"/>
    <w:rsid w:val="00447AF0"/>
    <w:rsid w:val="00451625"/>
    <w:rsid w:val="00462400"/>
    <w:rsid w:val="004920F3"/>
    <w:rsid w:val="004A4E79"/>
    <w:rsid w:val="004A7FC3"/>
    <w:rsid w:val="004B1E15"/>
    <w:rsid w:val="004D0EA2"/>
    <w:rsid w:val="004E31BB"/>
    <w:rsid w:val="004F553C"/>
    <w:rsid w:val="00502207"/>
    <w:rsid w:val="00512545"/>
    <w:rsid w:val="005130A1"/>
    <w:rsid w:val="0051310D"/>
    <w:rsid w:val="0051373F"/>
    <w:rsid w:val="00514CE9"/>
    <w:rsid w:val="005260EE"/>
    <w:rsid w:val="00527C78"/>
    <w:rsid w:val="0052E587"/>
    <w:rsid w:val="0053271F"/>
    <w:rsid w:val="00551B08"/>
    <w:rsid w:val="00555B1D"/>
    <w:rsid w:val="00560C93"/>
    <w:rsid w:val="00576B93"/>
    <w:rsid w:val="0058545B"/>
    <w:rsid w:val="0058559C"/>
    <w:rsid w:val="00592A4B"/>
    <w:rsid w:val="00592E6C"/>
    <w:rsid w:val="00593217"/>
    <w:rsid w:val="005A3D5C"/>
    <w:rsid w:val="005A572C"/>
    <w:rsid w:val="005A711C"/>
    <w:rsid w:val="005B3A17"/>
    <w:rsid w:val="005C4780"/>
    <w:rsid w:val="005C618E"/>
    <w:rsid w:val="005D0C55"/>
    <w:rsid w:val="005E0888"/>
    <w:rsid w:val="005E1D81"/>
    <w:rsid w:val="005E2184"/>
    <w:rsid w:val="005E39EE"/>
    <w:rsid w:val="005E5D76"/>
    <w:rsid w:val="005F1FBE"/>
    <w:rsid w:val="005F22F6"/>
    <w:rsid w:val="005F2F76"/>
    <w:rsid w:val="005F6631"/>
    <w:rsid w:val="00613252"/>
    <w:rsid w:val="006173BE"/>
    <w:rsid w:val="0062042B"/>
    <w:rsid w:val="00620586"/>
    <w:rsid w:val="00620765"/>
    <w:rsid w:val="006278E2"/>
    <w:rsid w:val="00627BF5"/>
    <w:rsid w:val="00635131"/>
    <w:rsid w:val="00637385"/>
    <w:rsid w:val="006428B2"/>
    <w:rsid w:val="00645CCF"/>
    <w:rsid w:val="00657E1C"/>
    <w:rsid w:val="00663BFC"/>
    <w:rsid w:val="00671504"/>
    <w:rsid w:val="006718ED"/>
    <w:rsid w:val="00682586"/>
    <w:rsid w:val="00682588"/>
    <w:rsid w:val="00684157"/>
    <w:rsid w:val="00686457"/>
    <w:rsid w:val="006B35B0"/>
    <w:rsid w:val="006B578E"/>
    <w:rsid w:val="006C3A5D"/>
    <w:rsid w:val="006D7C65"/>
    <w:rsid w:val="006F759A"/>
    <w:rsid w:val="00701638"/>
    <w:rsid w:val="00732032"/>
    <w:rsid w:val="0073369E"/>
    <w:rsid w:val="00740418"/>
    <w:rsid w:val="00741EC4"/>
    <w:rsid w:val="007465E0"/>
    <w:rsid w:val="0076385E"/>
    <w:rsid w:val="00763D99"/>
    <w:rsid w:val="007665DB"/>
    <w:rsid w:val="007812DB"/>
    <w:rsid w:val="00787E87"/>
    <w:rsid w:val="00794A8F"/>
    <w:rsid w:val="007A431F"/>
    <w:rsid w:val="007A6B47"/>
    <w:rsid w:val="007B3160"/>
    <w:rsid w:val="007C0F41"/>
    <w:rsid w:val="007C372A"/>
    <w:rsid w:val="007C4046"/>
    <w:rsid w:val="007C51D6"/>
    <w:rsid w:val="007D1288"/>
    <w:rsid w:val="007D20A6"/>
    <w:rsid w:val="007D2F48"/>
    <w:rsid w:val="007E17BF"/>
    <w:rsid w:val="007E396C"/>
    <w:rsid w:val="007E39A6"/>
    <w:rsid w:val="007E4164"/>
    <w:rsid w:val="007F74C3"/>
    <w:rsid w:val="00810469"/>
    <w:rsid w:val="00837266"/>
    <w:rsid w:val="00844070"/>
    <w:rsid w:val="008468E2"/>
    <w:rsid w:val="0084757B"/>
    <w:rsid w:val="00853903"/>
    <w:rsid w:val="00865645"/>
    <w:rsid w:val="00874897"/>
    <w:rsid w:val="008822EF"/>
    <w:rsid w:val="00884C47"/>
    <w:rsid w:val="0088505C"/>
    <w:rsid w:val="008914C5"/>
    <w:rsid w:val="008942F8"/>
    <w:rsid w:val="00894737"/>
    <w:rsid w:val="008A3193"/>
    <w:rsid w:val="008A4977"/>
    <w:rsid w:val="008A4EBC"/>
    <w:rsid w:val="008B229A"/>
    <w:rsid w:val="008C19A8"/>
    <w:rsid w:val="008D5661"/>
    <w:rsid w:val="008E0904"/>
    <w:rsid w:val="008F0C60"/>
    <w:rsid w:val="008F3523"/>
    <w:rsid w:val="008F710B"/>
    <w:rsid w:val="00902AFF"/>
    <w:rsid w:val="00903232"/>
    <w:rsid w:val="00936643"/>
    <w:rsid w:val="00942407"/>
    <w:rsid w:val="009529D7"/>
    <w:rsid w:val="00966277"/>
    <w:rsid w:val="009662F8"/>
    <w:rsid w:val="00973377"/>
    <w:rsid w:val="009734FC"/>
    <w:rsid w:val="00980A5C"/>
    <w:rsid w:val="009812F7"/>
    <w:rsid w:val="009A3921"/>
    <w:rsid w:val="009A3D6C"/>
    <w:rsid w:val="009B4C28"/>
    <w:rsid w:val="009C61A4"/>
    <w:rsid w:val="009D28F5"/>
    <w:rsid w:val="009E39E4"/>
    <w:rsid w:val="00A0213F"/>
    <w:rsid w:val="00A10296"/>
    <w:rsid w:val="00A143E5"/>
    <w:rsid w:val="00A20DFC"/>
    <w:rsid w:val="00A23A77"/>
    <w:rsid w:val="00A35407"/>
    <w:rsid w:val="00A4247E"/>
    <w:rsid w:val="00A50384"/>
    <w:rsid w:val="00A5612C"/>
    <w:rsid w:val="00A570DE"/>
    <w:rsid w:val="00A608F6"/>
    <w:rsid w:val="00A61237"/>
    <w:rsid w:val="00A7409E"/>
    <w:rsid w:val="00A81B4D"/>
    <w:rsid w:val="00A81B8B"/>
    <w:rsid w:val="00A826E0"/>
    <w:rsid w:val="00A95459"/>
    <w:rsid w:val="00A9779E"/>
    <w:rsid w:val="00A97D16"/>
    <w:rsid w:val="00AA17EB"/>
    <w:rsid w:val="00AA5CDE"/>
    <w:rsid w:val="00AB14D2"/>
    <w:rsid w:val="00AB1CD4"/>
    <w:rsid w:val="00AB2805"/>
    <w:rsid w:val="00AD05B2"/>
    <w:rsid w:val="00AD21CF"/>
    <w:rsid w:val="00AD2893"/>
    <w:rsid w:val="00AD4B39"/>
    <w:rsid w:val="00AD6526"/>
    <w:rsid w:val="00AD7E9A"/>
    <w:rsid w:val="00AF670D"/>
    <w:rsid w:val="00B0288C"/>
    <w:rsid w:val="00B047F2"/>
    <w:rsid w:val="00B13AF8"/>
    <w:rsid w:val="00B27B56"/>
    <w:rsid w:val="00B305B5"/>
    <w:rsid w:val="00B3653A"/>
    <w:rsid w:val="00B36957"/>
    <w:rsid w:val="00B37607"/>
    <w:rsid w:val="00B431AF"/>
    <w:rsid w:val="00B5768A"/>
    <w:rsid w:val="00B5C08E"/>
    <w:rsid w:val="00B65BE4"/>
    <w:rsid w:val="00B712C7"/>
    <w:rsid w:val="00B82847"/>
    <w:rsid w:val="00B9661A"/>
    <w:rsid w:val="00BC7937"/>
    <w:rsid w:val="00BD00DA"/>
    <w:rsid w:val="00BD1092"/>
    <w:rsid w:val="00BE7A99"/>
    <w:rsid w:val="00BF0E57"/>
    <w:rsid w:val="00C16BE1"/>
    <w:rsid w:val="00C1729B"/>
    <w:rsid w:val="00C20C3E"/>
    <w:rsid w:val="00C32944"/>
    <w:rsid w:val="00C36E86"/>
    <w:rsid w:val="00C4111F"/>
    <w:rsid w:val="00C422EF"/>
    <w:rsid w:val="00C42891"/>
    <w:rsid w:val="00C534A2"/>
    <w:rsid w:val="00C70043"/>
    <w:rsid w:val="00C720CF"/>
    <w:rsid w:val="00C803C9"/>
    <w:rsid w:val="00CA1911"/>
    <w:rsid w:val="00CA6282"/>
    <w:rsid w:val="00CB15A6"/>
    <w:rsid w:val="00CB6EE9"/>
    <w:rsid w:val="00CC2151"/>
    <w:rsid w:val="00CC29AB"/>
    <w:rsid w:val="00CC3B6C"/>
    <w:rsid w:val="00CC71DC"/>
    <w:rsid w:val="00CE1992"/>
    <w:rsid w:val="00CF3490"/>
    <w:rsid w:val="00D17D01"/>
    <w:rsid w:val="00D27256"/>
    <w:rsid w:val="00D5471A"/>
    <w:rsid w:val="00D57410"/>
    <w:rsid w:val="00D60608"/>
    <w:rsid w:val="00D735B6"/>
    <w:rsid w:val="00D93413"/>
    <w:rsid w:val="00DA08E6"/>
    <w:rsid w:val="00DA0E6D"/>
    <w:rsid w:val="00DA5576"/>
    <w:rsid w:val="00DA5D66"/>
    <w:rsid w:val="00DA7D6E"/>
    <w:rsid w:val="00DB567A"/>
    <w:rsid w:val="00DB624A"/>
    <w:rsid w:val="00DC0052"/>
    <w:rsid w:val="00DD6807"/>
    <w:rsid w:val="00DE6589"/>
    <w:rsid w:val="00DE6C80"/>
    <w:rsid w:val="00DF5F47"/>
    <w:rsid w:val="00E06EBB"/>
    <w:rsid w:val="00E1110A"/>
    <w:rsid w:val="00E2153C"/>
    <w:rsid w:val="00E24D9E"/>
    <w:rsid w:val="00E27D25"/>
    <w:rsid w:val="00E37DFA"/>
    <w:rsid w:val="00E4438A"/>
    <w:rsid w:val="00E572B8"/>
    <w:rsid w:val="00E7264D"/>
    <w:rsid w:val="00E727B2"/>
    <w:rsid w:val="00E7749B"/>
    <w:rsid w:val="00E82AE4"/>
    <w:rsid w:val="00E9051B"/>
    <w:rsid w:val="00EA6933"/>
    <w:rsid w:val="00EC410F"/>
    <w:rsid w:val="00EC58AB"/>
    <w:rsid w:val="00ED00EB"/>
    <w:rsid w:val="00ED46BD"/>
    <w:rsid w:val="00ED46DD"/>
    <w:rsid w:val="00ED6ADC"/>
    <w:rsid w:val="00EE72CA"/>
    <w:rsid w:val="00EF13BA"/>
    <w:rsid w:val="00EF1467"/>
    <w:rsid w:val="00EF1C0A"/>
    <w:rsid w:val="00EF3293"/>
    <w:rsid w:val="00F036FB"/>
    <w:rsid w:val="00F05C84"/>
    <w:rsid w:val="00F11BFA"/>
    <w:rsid w:val="00F12DA7"/>
    <w:rsid w:val="00F16040"/>
    <w:rsid w:val="00F24242"/>
    <w:rsid w:val="00F254AF"/>
    <w:rsid w:val="00F308EF"/>
    <w:rsid w:val="00F30B11"/>
    <w:rsid w:val="00F32D4F"/>
    <w:rsid w:val="00F35EEA"/>
    <w:rsid w:val="00F40A70"/>
    <w:rsid w:val="00F424ED"/>
    <w:rsid w:val="00F551DB"/>
    <w:rsid w:val="00F5642D"/>
    <w:rsid w:val="00F57BE5"/>
    <w:rsid w:val="00F64E64"/>
    <w:rsid w:val="00F66302"/>
    <w:rsid w:val="00F705FE"/>
    <w:rsid w:val="00F74054"/>
    <w:rsid w:val="00F805CD"/>
    <w:rsid w:val="00F80887"/>
    <w:rsid w:val="00F83C21"/>
    <w:rsid w:val="00F85670"/>
    <w:rsid w:val="00F856D6"/>
    <w:rsid w:val="00FA25A5"/>
    <w:rsid w:val="00FB789F"/>
    <w:rsid w:val="00FD5B37"/>
    <w:rsid w:val="00FF224A"/>
    <w:rsid w:val="00FF622F"/>
    <w:rsid w:val="011D3A7A"/>
    <w:rsid w:val="01402382"/>
    <w:rsid w:val="0194C371"/>
    <w:rsid w:val="01A0E8FE"/>
    <w:rsid w:val="01E16030"/>
    <w:rsid w:val="01F03086"/>
    <w:rsid w:val="022DD167"/>
    <w:rsid w:val="023107EA"/>
    <w:rsid w:val="0233F885"/>
    <w:rsid w:val="028F24CC"/>
    <w:rsid w:val="02B1CCAB"/>
    <w:rsid w:val="02D1AA08"/>
    <w:rsid w:val="02F705F2"/>
    <w:rsid w:val="03A69B6D"/>
    <w:rsid w:val="03D15C7D"/>
    <w:rsid w:val="03E591B2"/>
    <w:rsid w:val="04372810"/>
    <w:rsid w:val="049251D9"/>
    <w:rsid w:val="05081985"/>
    <w:rsid w:val="050946BC"/>
    <w:rsid w:val="05161107"/>
    <w:rsid w:val="052F5836"/>
    <w:rsid w:val="056DD1F9"/>
    <w:rsid w:val="0576D18B"/>
    <w:rsid w:val="05F44ABB"/>
    <w:rsid w:val="05F45E63"/>
    <w:rsid w:val="069717D8"/>
    <w:rsid w:val="06AAF001"/>
    <w:rsid w:val="06D4BBBD"/>
    <w:rsid w:val="07669B50"/>
    <w:rsid w:val="07A5416B"/>
    <w:rsid w:val="07BC7D6E"/>
    <w:rsid w:val="07BD58E9"/>
    <w:rsid w:val="07BE98EC"/>
    <w:rsid w:val="080370CA"/>
    <w:rsid w:val="08381F5B"/>
    <w:rsid w:val="08442614"/>
    <w:rsid w:val="0849037B"/>
    <w:rsid w:val="086B68D3"/>
    <w:rsid w:val="0878A9FF"/>
    <w:rsid w:val="087A54C7"/>
    <w:rsid w:val="0884BB28"/>
    <w:rsid w:val="08852CF4"/>
    <w:rsid w:val="08CFAE88"/>
    <w:rsid w:val="08CFD4B9"/>
    <w:rsid w:val="09284C5F"/>
    <w:rsid w:val="092D176C"/>
    <w:rsid w:val="09369449"/>
    <w:rsid w:val="0966DBCB"/>
    <w:rsid w:val="09B05B8C"/>
    <w:rsid w:val="09B78012"/>
    <w:rsid w:val="09BBC8CC"/>
    <w:rsid w:val="09E8B070"/>
    <w:rsid w:val="0A0576AB"/>
    <w:rsid w:val="0A3F1C78"/>
    <w:rsid w:val="0A54B805"/>
    <w:rsid w:val="0A74B61B"/>
    <w:rsid w:val="0ACCBD6F"/>
    <w:rsid w:val="0B176F59"/>
    <w:rsid w:val="0B2D49BE"/>
    <w:rsid w:val="0B52476F"/>
    <w:rsid w:val="0B947273"/>
    <w:rsid w:val="0BC23388"/>
    <w:rsid w:val="0BD76009"/>
    <w:rsid w:val="0BDAECD9"/>
    <w:rsid w:val="0BE5F556"/>
    <w:rsid w:val="0BFEC174"/>
    <w:rsid w:val="0C02FCC5"/>
    <w:rsid w:val="0C2FBD46"/>
    <w:rsid w:val="0C365CF3"/>
    <w:rsid w:val="0C713E23"/>
    <w:rsid w:val="0C797C1A"/>
    <w:rsid w:val="0C920AD8"/>
    <w:rsid w:val="0CA6C73C"/>
    <w:rsid w:val="0CB52E54"/>
    <w:rsid w:val="0CB963DC"/>
    <w:rsid w:val="0CDCFC89"/>
    <w:rsid w:val="0CF0E196"/>
    <w:rsid w:val="0D3E6C22"/>
    <w:rsid w:val="0D41CB1A"/>
    <w:rsid w:val="0D73306A"/>
    <w:rsid w:val="0D8703D4"/>
    <w:rsid w:val="0D8E0945"/>
    <w:rsid w:val="0DC93C6A"/>
    <w:rsid w:val="0DDB02A9"/>
    <w:rsid w:val="0DE29525"/>
    <w:rsid w:val="0E02CFC0"/>
    <w:rsid w:val="0E39691B"/>
    <w:rsid w:val="0E4C7FEE"/>
    <w:rsid w:val="0E544F54"/>
    <w:rsid w:val="0E566AE3"/>
    <w:rsid w:val="0E6EE51C"/>
    <w:rsid w:val="0E7F89AA"/>
    <w:rsid w:val="0EED5B9F"/>
    <w:rsid w:val="0F21F2CC"/>
    <w:rsid w:val="0F272DD2"/>
    <w:rsid w:val="0F3573F0"/>
    <w:rsid w:val="0F3B30B0"/>
    <w:rsid w:val="0FD2F5E1"/>
    <w:rsid w:val="1102B58B"/>
    <w:rsid w:val="111A35E7"/>
    <w:rsid w:val="11281EDC"/>
    <w:rsid w:val="11657BFB"/>
    <w:rsid w:val="119E941F"/>
    <w:rsid w:val="11ED354A"/>
    <w:rsid w:val="1207D8DD"/>
    <w:rsid w:val="12200753"/>
    <w:rsid w:val="124685A7"/>
    <w:rsid w:val="12B54211"/>
    <w:rsid w:val="12B566B2"/>
    <w:rsid w:val="12BFEA40"/>
    <w:rsid w:val="134EA04B"/>
    <w:rsid w:val="13825ED7"/>
    <w:rsid w:val="13A13120"/>
    <w:rsid w:val="1449A2E3"/>
    <w:rsid w:val="1457F656"/>
    <w:rsid w:val="149531CD"/>
    <w:rsid w:val="14BE519F"/>
    <w:rsid w:val="14C0085F"/>
    <w:rsid w:val="14E6DB67"/>
    <w:rsid w:val="14EEC46C"/>
    <w:rsid w:val="152558B1"/>
    <w:rsid w:val="152AA366"/>
    <w:rsid w:val="15353BCE"/>
    <w:rsid w:val="154D17B1"/>
    <w:rsid w:val="1560ED75"/>
    <w:rsid w:val="15892432"/>
    <w:rsid w:val="15DD5322"/>
    <w:rsid w:val="15DEFBE9"/>
    <w:rsid w:val="15F39799"/>
    <w:rsid w:val="15F3C6B7"/>
    <w:rsid w:val="16163B61"/>
    <w:rsid w:val="164E4308"/>
    <w:rsid w:val="167D8854"/>
    <w:rsid w:val="16B00032"/>
    <w:rsid w:val="16FAEB6E"/>
    <w:rsid w:val="17033AE1"/>
    <w:rsid w:val="17172FA1"/>
    <w:rsid w:val="1786FC0C"/>
    <w:rsid w:val="178CFF2C"/>
    <w:rsid w:val="179B7CD8"/>
    <w:rsid w:val="17DCAA3C"/>
    <w:rsid w:val="17EE8DFC"/>
    <w:rsid w:val="18A7A7EE"/>
    <w:rsid w:val="18AA60CD"/>
    <w:rsid w:val="18B4EBB2"/>
    <w:rsid w:val="18D1D270"/>
    <w:rsid w:val="18E46849"/>
    <w:rsid w:val="18E8E0C8"/>
    <w:rsid w:val="192C713F"/>
    <w:rsid w:val="192CED80"/>
    <w:rsid w:val="1963746E"/>
    <w:rsid w:val="1989295D"/>
    <w:rsid w:val="198C512A"/>
    <w:rsid w:val="1A328C30"/>
    <w:rsid w:val="1A88BDF6"/>
    <w:rsid w:val="1BAADA8E"/>
    <w:rsid w:val="1BC7FC2C"/>
    <w:rsid w:val="1BDCB641"/>
    <w:rsid w:val="1C215616"/>
    <w:rsid w:val="1C237029"/>
    <w:rsid w:val="1C487CBA"/>
    <w:rsid w:val="1C5C43DC"/>
    <w:rsid w:val="1C8A1B27"/>
    <w:rsid w:val="1CAE45A0"/>
    <w:rsid w:val="1CEDB1A8"/>
    <w:rsid w:val="1D21AD55"/>
    <w:rsid w:val="1D34FC0A"/>
    <w:rsid w:val="1D35B54B"/>
    <w:rsid w:val="1D55F79A"/>
    <w:rsid w:val="1D8AF7D1"/>
    <w:rsid w:val="1DA3FE1A"/>
    <w:rsid w:val="1DC05EB8"/>
    <w:rsid w:val="1DCC8C6A"/>
    <w:rsid w:val="1DEF3061"/>
    <w:rsid w:val="1E121F7E"/>
    <w:rsid w:val="1E2DD5CD"/>
    <w:rsid w:val="1E4BEBC0"/>
    <w:rsid w:val="1E571F46"/>
    <w:rsid w:val="1E5EE77B"/>
    <w:rsid w:val="1E61102B"/>
    <w:rsid w:val="1EA64CD3"/>
    <w:rsid w:val="1EED040A"/>
    <w:rsid w:val="1F3217AA"/>
    <w:rsid w:val="1F3B268D"/>
    <w:rsid w:val="1F3DB8A1"/>
    <w:rsid w:val="1F5C2F19"/>
    <w:rsid w:val="1F83CBDC"/>
    <w:rsid w:val="1FB4C8FC"/>
    <w:rsid w:val="1FCE93C4"/>
    <w:rsid w:val="1FE7BCEA"/>
    <w:rsid w:val="1FF35DF2"/>
    <w:rsid w:val="1FF9E109"/>
    <w:rsid w:val="200C2A0D"/>
    <w:rsid w:val="20251276"/>
    <w:rsid w:val="20ABBC3A"/>
    <w:rsid w:val="20D34217"/>
    <w:rsid w:val="20F798C1"/>
    <w:rsid w:val="211D3CC7"/>
    <w:rsid w:val="2143C0FF"/>
    <w:rsid w:val="214A7E48"/>
    <w:rsid w:val="21C30A7E"/>
    <w:rsid w:val="21E7986E"/>
    <w:rsid w:val="224F7F01"/>
    <w:rsid w:val="2254728B"/>
    <w:rsid w:val="22563A5B"/>
    <w:rsid w:val="226F62B8"/>
    <w:rsid w:val="228198E5"/>
    <w:rsid w:val="2287CB64"/>
    <w:rsid w:val="22B112AF"/>
    <w:rsid w:val="22DA093C"/>
    <w:rsid w:val="22DBC6BA"/>
    <w:rsid w:val="23230B2A"/>
    <w:rsid w:val="23289D21"/>
    <w:rsid w:val="23B24695"/>
    <w:rsid w:val="23E22B87"/>
    <w:rsid w:val="23F77286"/>
    <w:rsid w:val="2411463C"/>
    <w:rsid w:val="24444B3D"/>
    <w:rsid w:val="2450E17A"/>
    <w:rsid w:val="246E1A20"/>
    <w:rsid w:val="246FE7F9"/>
    <w:rsid w:val="2471299E"/>
    <w:rsid w:val="249D1751"/>
    <w:rsid w:val="2525E7E0"/>
    <w:rsid w:val="253020AA"/>
    <w:rsid w:val="25832B42"/>
    <w:rsid w:val="25A90186"/>
    <w:rsid w:val="25B60D90"/>
    <w:rsid w:val="260B7318"/>
    <w:rsid w:val="264BDB05"/>
    <w:rsid w:val="2662D33B"/>
    <w:rsid w:val="268BA8DA"/>
    <w:rsid w:val="26B9C97E"/>
    <w:rsid w:val="27A7B356"/>
    <w:rsid w:val="27D76987"/>
    <w:rsid w:val="27D769D3"/>
    <w:rsid w:val="27D7ACC1"/>
    <w:rsid w:val="2810336D"/>
    <w:rsid w:val="284CEB7E"/>
    <w:rsid w:val="285423A4"/>
    <w:rsid w:val="2861566A"/>
    <w:rsid w:val="28727BAC"/>
    <w:rsid w:val="28F194C7"/>
    <w:rsid w:val="295822EF"/>
    <w:rsid w:val="29D80DE7"/>
    <w:rsid w:val="2A05B244"/>
    <w:rsid w:val="2A2DB4BD"/>
    <w:rsid w:val="2A368D16"/>
    <w:rsid w:val="2A46C720"/>
    <w:rsid w:val="2A50ABA6"/>
    <w:rsid w:val="2A5A1727"/>
    <w:rsid w:val="2A84700D"/>
    <w:rsid w:val="2A881784"/>
    <w:rsid w:val="2A945F37"/>
    <w:rsid w:val="2ACB86F7"/>
    <w:rsid w:val="2B37BB4F"/>
    <w:rsid w:val="2B4A7436"/>
    <w:rsid w:val="2B59F1D7"/>
    <w:rsid w:val="2B9F622E"/>
    <w:rsid w:val="2BB3DDD2"/>
    <w:rsid w:val="2BCEDB72"/>
    <w:rsid w:val="2C111A24"/>
    <w:rsid w:val="2C2C4C38"/>
    <w:rsid w:val="2C42CB02"/>
    <w:rsid w:val="2C4D078B"/>
    <w:rsid w:val="2C651306"/>
    <w:rsid w:val="2CDEDB6F"/>
    <w:rsid w:val="2DF1DA0B"/>
    <w:rsid w:val="2E081F1E"/>
    <w:rsid w:val="2E23F8E0"/>
    <w:rsid w:val="2E39B6B2"/>
    <w:rsid w:val="2E41B2DD"/>
    <w:rsid w:val="2E5296DB"/>
    <w:rsid w:val="2EA497F3"/>
    <w:rsid w:val="2F1D1E33"/>
    <w:rsid w:val="2F217B21"/>
    <w:rsid w:val="2F26DE57"/>
    <w:rsid w:val="2F2A829B"/>
    <w:rsid w:val="2F4FD580"/>
    <w:rsid w:val="2F6CB434"/>
    <w:rsid w:val="2FAAFF24"/>
    <w:rsid w:val="2FDBC2DF"/>
    <w:rsid w:val="2FF63E3D"/>
    <w:rsid w:val="2FFC32E7"/>
    <w:rsid w:val="301DD07B"/>
    <w:rsid w:val="30455263"/>
    <w:rsid w:val="3074F3C8"/>
    <w:rsid w:val="30D7B35F"/>
    <w:rsid w:val="30E61775"/>
    <w:rsid w:val="312BD410"/>
    <w:rsid w:val="31737E14"/>
    <w:rsid w:val="319C17C9"/>
    <w:rsid w:val="31EC0845"/>
    <w:rsid w:val="3210C429"/>
    <w:rsid w:val="321E611D"/>
    <w:rsid w:val="32744AE2"/>
    <w:rsid w:val="329AC2B1"/>
    <w:rsid w:val="32BDE4FC"/>
    <w:rsid w:val="32C2CE32"/>
    <w:rsid w:val="32D6031F"/>
    <w:rsid w:val="3340E7B1"/>
    <w:rsid w:val="336D77A7"/>
    <w:rsid w:val="339DB698"/>
    <w:rsid w:val="33D8CCB0"/>
    <w:rsid w:val="3429B3B1"/>
    <w:rsid w:val="343B700F"/>
    <w:rsid w:val="344EBE87"/>
    <w:rsid w:val="345973B1"/>
    <w:rsid w:val="3485C7DF"/>
    <w:rsid w:val="34A0BC24"/>
    <w:rsid w:val="354F9A92"/>
    <w:rsid w:val="355D7493"/>
    <w:rsid w:val="35666BD0"/>
    <w:rsid w:val="35BE3995"/>
    <w:rsid w:val="35C0BCDD"/>
    <w:rsid w:val="35CEF8CA"/>
    <w:rsid w:val="363990B2"/>
    <w:rsid w:val="363D1B82"/>
    <w:rsid w:val="364BA131"/>
    <w:rsid w:val="36A63A5C"/>
    <w:rsid w:val="370D9702"/>
    <w:rsid w:val="378A88AE"/>
    <w:rsid w:val="37A6D007"/>
    <w:rsid w:val="37BEC7C7"/>
    <w:rsid w:val="37CDA2E9"/>
    <w:rsid w:val="37D815AB"/>
    <w:rsid w:val="37E583F7"/>
    <w:rsid w:val="37E88024"/>
    <w:rsid w:val="37F0E21A"/>
    <w:rsid w:val="3822130E"/>
    <w:rsid w:val="3854C71D"/>
    <w:rsid w:val="38695AE4"/>
    <w:rsid w:val="3945585B"/>
    <w:rsid w:val="394749FC"/>
    <w:rsid w:val="39BE9091"/>
    <w:rsid w:val="39E49434"/>
    <w:rsid w:val="3A047800"/>
    <w:rsid w:val="3A1B381B"/>
    <w:rsid w:val="3AC91C3A"/>
    <w:rsid w:val="3B0E9476"/>
    <w:rsid w:val="3B30C0BE"/>
    <w:rsid w:val="3B8356FC"/>
    <w:rsid w:val="3B85FE22"/>
    <w:rsid w:val="3C5F4A90"/>
    <w:rsid w:val="3C74C62E"/>
    <w:rsid w:val="3C7629BB"/>
    <w:rsid w:val="3C8A43A8"/>
    <w:rsid w:val="3CAB8E7C"/>
    <w:rsid w:val="3CB814CF"/>
    <w:rsid w:val="3D4EFCCB"/>
    <w:rsid w:val="3D5CF257"/>
    <w:rsid w:val="3D792CFE"/>
    <w:rsid w:val="3DBFE4A4"/>
    <w:rsid w:val="3DFA3A5A"/>
    <w:rsid w:val="3E1458EA"/>
    <w:rsid w:val="3E272CFA"/>
    <w:rsid w:val="3EE4F0BF"/>
    <w:rsid w:val="3EF7FBD2"/>
    <w:rsid w:val="3FABEEBF"/>
    <w:rsid w:val="3FAF2DED"/>
    <w:rsid w:val="3FB04B7E"/>
    <w:rsid w:val="3FCC4D66"/>
    <w:rsid w:val="3FE20599"/>
    <w:rsid w:val="4000E5D0"/>
    <w:rsid w:val="402B5E34"/>
    <w:rsid w:val="402EEBE1"/>
    <w:rsid w:val="404DC47F"/>
    <w:rsid w:val="40510959"/>
    <w:rsid w:val="4054D69F"/>
    <w:rsid w:val="40C06094"/>
    <w:rsid w:val="4110785F"/>
    <w:rsid w:val="4115132F"/>
    <w:rsid w:val="411653B5"/>
    <w:rsid w:val="416616CF"/>
    <w:rsid w:val="41DAA689"/>
    <w:rsid w:val="41F07A23"/>
    <w:rsid w:val="424201BF"/>
    <w:rsid w:val="42CBE8AA"/>
    <w:rsid w:val="42D47DDD"/>
    <w:rsid w:val="431D3230"/>
    <w:rsid w:val="4338B8D6"/>
    <w:rsid w:val="43718A55"/>
    <w:rsid w:val="43A1AC37"/>
    <w:rsid w:val="43B9661C"/>
    <w:rsid w:val="43E2A2A4"/>
    <w:rsid w:val="43FE0708"/>
    <w:rsid w:val="441721D5"/>
    <w:rsid w:val="44191050"/>
    <w:rsid w:val="443EDB53"/>
    <w:rsid w:val="4456C1E9"/>
    <w:rsid w:val="4456D623"/>
    <w:rsid w:val="44E16460"/>
    <w:rsid w:val="451E527D"/>
    <w:rsid w:val="453253B6"/>
    <w:rsid w:val="453AE487"/>
    <w:rsid w:val="4558C895"/>
    <w:rsid w:val="4577D71F"/>
    <w:rsid w:val="4579E6E9"/>
    <w:rsid w:val="45811A25"/>
    <w:rsid w:val="45BCBD9E"/>
    <w:rsid w:val="45D810D5"/>
    <w:rsid w:val="45ED0479"/>
    <w:rsid w:val="45ED6CA7"/>
    <w:rsid w:val="460447EF"/>
    <w:rsid w:val="46C2ED0E"/>
    <w:rsid w:val="46F2FBF0"/>
    <w:rsid w:val="46F368AA"/>
    <w:rsid w:val="474AAC88"/>
    <w:rsid w:val="475D53B8"/>
    <w:rsid w:val="478209F3"/>
    <w:rsid w:val="47EA249A"/>
    <w:rsid w:val="47EB0248"/>
    <w:rsid w:val="47F9B282"/>
    <w:rsid w:val="480892DB"/>
    <w:rsid w:val="482DE4E0"/>
    <w:rsid w:val="4872D347"/>
    <w:rsid w:val="487BD0A7"/>
    <w:rsid w:val="48E0889C"/>
    <w:rsid w:val="48F92419"/>
    <w:rsid w:val="490553F0"/>
    <w:rsid w:val="491E37E6"/>
    <w:rsid w:val="49A45954"/>
    <w:rsid w:val="49DA0E3E"/>
    <w:rsid w:val="49E39F6E"/>
    <w:rsid w:val="4A33D69E"/>
    <w:rsid w:val="4A811DDB"/>
    <w:rsid w:val="4ADB4224"/>
    <w:rsid w:val="4AEE49CA"/>
    <w:rsid w:val="4AFFBD74"/>
    <w:rsid w:val="4B6C21DA"/>
    <w:rsid w:val="4B9B630F"/>
    <w:rsid w:val="4B9DCA14"/>
    <w:rsid w:val="4BB4BA25"/>
    <w:rsid w:val="4BF83805"/>
    <w:rsid w:val="4C292607"/>
    <w:rsid w:val="4C88648C"/>
    <w:rsid w:val="4D220367"/>
    <w:rsid w:val="4D368CEE"/>
    <w:rsid w:val="4D551125"/>
    <w:rsid w:val="4D789536"/>
    <w:rsid w:val="4DDA6DDA"/>
    <w:rsid w:val="4E063A40"/>
    <w:rsid w:val="4E0770C9"/>
    <w:rsid w:val="4E09C20C"/>
    <w:rsid w:val="4E10920A"/>
    <w:rsid w:val="4E6CAEF9"/>
    <w:rsid w:val="4EAF4C57"/>
    <w:rsid w:val="4EB675F3"/>
    <w:rsid w:val="4EB9589A"/>
    <w:rsid w:val="4F57B6DD"/>
    <w:rsid w:val="4F7DDFB3"/>
    <w:rsid w:val="4FBA2786"/>
    <w:rsid w:val="50078998"/>
    <w:rsid w:val="511E84B2"/>
    <w:rsid w:val="513C77C7"/>
    <w:rsid w:val="513F7CF7"/>
    <w:rsid w:val="519C8A50"/>
    <w:rsid w:val="51A55237"/>
    <w:rsid w:val="51AFD383"/>
    <w:rsid w:val="51BC3335"/>
    <w:rsid w:val="5202C91A"/>
    <w:rsid w:val="521E7D0C"/>
    <w:rsid w:val="52400437"/>
    <w:rsid w:val="524B61BF"/>
    <w:rsid w:val="52930DD9"/>
    <w:rsid w:val="52A8CF6A"/>
    <w:rsid w:val="52E0BC92"/>
    <w:rsid w:val="532E19E8"/>
    <w:rsid w:val="53414AD1"/>
    <w:rsid w:val="534AAF16"/>
    <w:rsid w:val="5359D7ED"/>
    <w:rsid w:val="53610AEB"/>
    <w:rsid w:val="53AEE1FF"/>
    <w:rsid w:val="541B050E"/>
    <w:rsid w:val="544AB357"/>
    <w:rsid w:val="5477286E"/>
    <w:rsid w:val="54CDF1E0"/>
    <w:rsid w:val="54D59F79"/>
    <w:rsid w:val="54F4B04A"/>
    <w:rsid w:val="55055337"/>
    <w:rsid w:val="555493B6"/>
    <w:rsid w:val="558864A7"/>
    <w:rsid w:val="55A484DF"/>
    <w:rsid w:val="55A538FD"/>
    <w:rsid w:val="55AFC842"/>
    <w:rsid w:val="55C7E7C2"/>
    <w:rsid w:val="561B9015"/>
    <w:rsid w:val="561D7CC0"/>
    <w:rsid w:val="567348A3"/>
    <w:rsid w:val="56A53BBA"/>
    <w:rsid w:val="56D40379"/>
    <w:rsid w:val="5730C62B"/>
    <w:rsid w:val="5763702E"/>
    <w:rsid w:val="57777B0B"/>
    <w:rsid w:val="5777F415"/>
    <w:rsid w:val="578AD30C"/>
    <w:rsid w:val="57AB45EB"/>
    <w:rsid w:val="5814BBF4"/>
    <w:rsid w:val="581679F0"/>
    <w:rsid w:val="5874048F"/>
    <w:rsid w:val="5875C827"/>
    <w:rsid w:val="58A986D1"/>
    <w:rsid w:val="58BECDA0"/>
    <w:rsid w:val="59126C44"/>
    <w:rsid w:val="59EA6F59"/>
    <w:rsid w:val="59F06604"/>
    <w:rsid w:val="5A46EC25"/>
    <w:rsid w:val="5A605F10"/>
    <w:rsid w:val="5A87C42B"/>
    <w:rsid w:val="5A9CC75F"/>
    <w:rsid w:val="5AAFD282"/>
    <w:rsid w:val="5AB7EFE5"/>
    <w:rsid w:val="5AF077F3"/>
    <w:rsid w:val="5AF6C442"/>
    <w:rsid w:val="5AF9EE96"/>
    <w:rsid w:val="5B076E50"/>
    <w:rsid w:val="5B48CF0D"/>
    <w:rsid w:val="5B9D0188"/>
    <w:rsid w:val="5BE926C1"/>
    <w:rsid w:val="5C1EEA07"/>
    <w:rsid w:val="5C30E815"/>
    <w:rsid w:val="5C851FF6"/>
    <w:rsid w:val="5CD113DD"/>
    <w:rsid w:val="5CF5B8B4"/>
    <w:rsid w:val="5D484DD8"/>
    <w:rsid w:val="5D4D045D"/>
    <w:rsid w:val="5D90DD5E"/>
    <w:rsid w:val="5DE00D41"/>
    <w:rsid w:val="5E1BC9B9"/>
    <w:rsid w:val="5E593E98"/>
    <w:rsid w:val="5F319BCB"/>
    <w:rsid w:val="5F7E4937"/>
    <w:rsid w:val="5F7FDECC"/>
    <w:rsid w:val="5FB5CDED"/>
    <w:rsid w:val="5FE21AEA"/>
    <w:rsid w:val="6021E759"/>
    <w:rsid w:val="605B0A5F"/>
    <w:rsid w:val="61045938"/>
    <w:rsid w:val="61785D0E"/>
    <w:rsid w:val="619B9009"/>
    <w:rsid w:val="6203A674"/>
    <w:rsid w:val="6206ACD3"/>
    <w:rsid w:val="625423F6"/>
    <w:rsid w:val="626B57DA"/>
    <w:rsid w:val="62CCCF35"/>
    <w:rsid w:val="62D62F25"/>
    <w:rsid w:val="63614BF3"/>
    <w:rsid w:val="63B9611D"/>
    <w:rsid w:val="63BDD7A3"/>
    <w:rsid w:val="63BE60C0"/>
    <w:rsid w:val="63F60C2A"/>
    <w:rsid w:val="640D1C1B"/>
    <w:rsid w:val="643BF9FA"/>
    <w:rsid w:val="64582E6C"/>
    <w:rsid w:val="647792E9"/>
    <w:rsid w:val="648780DD"/>
    <w:rsid w:val="6492CB40"/>
    <w:rsid w:val="64FD1C54"/>
    <w:rsid w:val="6579A944"/>
    <w:rsid w:val="65B26AD9"/>
    <w:rsid w:val="65BCBF7E"/>
    <w:rsid w:val="65F2BDB4"/>
    <w:rsid w:val="66044B9B"/>
    <w:rsid w:val="66163518"/>
    <w:rsid w:val="66751708"/>
    <w:rsid w:val="66D53CCA"/>
    <w:rsid w:val="67655631"/>
    <w:rsid w:val="6787FCCD"/>
    <w:rsid w:val="67DDEA36"/>
    <w:rsid w:val="67DEF372"/>
    <w:rsid w:val="6815B439"/>
    <w:rsid w:val="689A97CE"/>
    <w:rsid w:val="69307A40"/>
    <w:rsid w:val="697CF2D8"/>
    <w:rsid w:val="69F05B6E"/>
    <w:rsid w:val="6A04020A"/>
    <w:rsid w:val="6A1FF781"/>
    <w:rsid w:val="6A2C7A83"/>
    <w:rsid w:val="6A770844"/>
    <w:rsid w:val="6ADE9190"/>
    <w:rsid w:val="6AE9A63B"/>
    <w:rsid w:val="6B09DFC7"/>
    <w:rsid w:val="6B158AF8"/>
    <w:rsid w:val="6B343973"/>
    <w:rsid w:val="6B37B69B"/>
    <w:rsid w:val="6B5C0D86"/>
    <w:rsid w:val="6B657BB5"/>
    <w:rsid w:val="6BF2B490"/>
    <w:rsid w:val="6BF4E8F7"/>
    <w:rsid w:val="6C4F83AB"/>
    <w:rsid w:val="6C571822"/>
    <w:rsid w:val="6C62478C"/>
    <w:rsid w:val="6C806A64"/>
    <w:rsid w:val="6CA6D38B"/>
    <w:rsid w:val="6D9EF286"/>
    <w:rsid w:val="6DCC7528"/>
    <w:rsid w:val="6DCF90CE"/>
    <w:rsid w:val="6E118DAF"/>
    <w:rsid w:val="6E7F6FE6"/>
    <w:rsid w:val="6EE3FE51"/>
    <w:rsid w:val="6F1EE659"/>
    <w:rsid w:val="6F2A525B"/>
    <w:rsid w:val="6F5F47FC"/>
    <w:rsid w:val="6F7679D4"/>
    <w:rsid w:val="6F875B6A"/>
    <w:rsid w:val="6FB37E30"/>
    <w:rsid w:val="6FCEA571"/>
    <w:rsid w:val="6FF5E0D6"/>
    <w:rsid w:val="6FFDBE4F"/>
    <w:rsid w:val="701BC6AC"/>
    <w:rsid w:val="708306F3"/>
    <w:rsid w:val="70A8587A"/>
    <w:rsid w:val="70AB73DC"/>
    <w:rsid w:val="70C28886"/>
    <w:rsid w:val="70F2C406"/>
    <w:rsid w:val="71404FA3"/>
    <w:rsid w:val="7158C821"/>
    <w:rsid w:val="715D2561"/>
    <w:rsid w:val="71825E8A"/>
    <w:rsid w:val="71C84C7A"/>
    <w:rsid w:val="71DB62E9"/>
    <w:rsid w:val="71DE7D97"/>
    <w:rsid w:val="71E12CD5"/>
    <w:rsid w:val="7265233C"/>
    <w:rsid w:val="72D134FA"/>
    <w:rsid w:val="730AEA74"/>
    <w:rsid w:val="731E4F84"/>
    <w:rsid w:val="73332EB1"/>
    <w:rsid w:val="73937F4E"/>
    <w:rsid w:val="74267603"/>
    <w:rsid w:val="7450D45C"/>
    <w:rsid w:val="745A0B4A"/>
    <w:rsid w:val="74741074"/>
    <w:rsid w:val="74A8E9BB"/>
    <w:rsid w:val="74D3513B"/>
    <w:rsid w:val="74FB8EB2"/>
    <w:rsid w:val="75448AF9"/>
    <w:rsid w:val="75518A0E"/>
    <w:rsid w:val="75623A3B"/>
    <w:rsid w:val="75BFAE42"/>
    <w:rsid w:val="75C141D9"/>
    <w:rsid w:val="75D7CAAB"/>
    <w:rsid w:val="760CBAEB"/>
    <w:rsid w:val="7610F224"/>
    <w:rsid w:val="76245B00"/>
    <w:rsid w:val="76975D1C"/>
    <w:rsid w:val="76D3CFA1"/>
    <w:rsid w:val="76DECF65"/>
    <w:rsid w:val="76F37B25"/>
    <w:rsid w:val="76FE0A9C"/>
    <w:rsid w:val="771389B5"/>
    <w:rsid w:val="7765A2C6"/>
    <w:rsid w:val="779F0B2A"/>
    <w:rsid w:val="77BB447F"/>
    <w:rsid w:val="77C60CAD"/>
    <w:rsid w:val="77DAA28A"/>
    <w:rsid w:val="78124FF0"/>
    <w:rsid w:val="781C97C8"/>
    <w:rsid w:val="781E8035"/>
    <w:rsid w:val="782A3DF5"/>
    <w:rsid w:val="7831B4E4"/>
    <w:rsid w:val="78332F74"/>
    <w:rsid w:val="783B5360"/>
    <w:rsid w:val="7850828F"/>
    <w:rsid w:val="7851B1A9"/>
    <w:rsid w:val="78824732"/>
    <w:rsid w:val="7883A8ED"/>
    <w:rsid w:val="7887E13C"/>
    <w:rsid w:val="789F7EF9"/>
    <w:rsid w:val="78B35625"/>
    <w:rsid w:val="78C298BE"/>
    <w:rsid w:val="78D9D707"/>
    <w:rsid w:val="78E4874F"/>
    <w:rsid w:val="79E9E930"/>
    <w:rsid w:val="7A12C7D4"/>
    <w:rsid w:val="7A1E1793"/>
    <w:rsid w:val="7A2CA545"/>
    <w:rsid w:val="7A5E691F"/>
    <w:rsid w:val="7A9E4622"/>
    <w:rsid w:val="7AAD8DC1"/>
    <w:rsid w:val="7B2D1EAB"/>
    <w:rsid w:val="7B439204"/>
    <w:rsid w:val="7B7164DD"/>
    <w:rsid w:val="7B86E34E"/>
    <w:rsid w:val="7B8A35A2"/>
    <w:rsid w:val="7BB9E7F4"/>
    <w:rsid w:val="7BCC40B9"/>
    <w:rsid w:val="7BDDC001"/>
    <w:rsid w:val="7C3CCED2"/>
    <w:rsid w:val="7C74B6AD"/>
    <w:rsid w:val="7D146932"/>
    <w:rsid w:val="7D1900BC"/>
    <w:rsid w:val="7D19E3E8"/>
    <w:rsid w:val="7D758E27"/>
    <w:rsid w:val="7DCAE387"/>
    <w:rsid w:val="7DDE2F0D"/>
    <w:rsid w:val="7E0894CF"/>
    <w:rsid w:val="7E150CBF"/>
    <w:rsid w:val="7E1F6163"/>
    <w:rsid w:val="7E224561"/>
    <w:rsid w:val="7E2EEAD4"/>
    <w:rsid w:val="7E9A4F3E"/>
    <w:rsid w:val="7EE0F9BE"/>
    <w:rsid w:val="7F07F4EA"/>
    <w:rsid w:val="7F1DDF5C"/>
    <w:rsid w:val="7F28582F"/>
    <w:rsid w:val="7F70DB00"/>
    <w:rsid w:val="7FC5CB6C"/>
    <w:rsid w:val="7FD0F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E404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Body"/>
    <w:qFormat/>
    <w:rsid w:val="00682586"/>
    <w:rPr>
      <w:rFonts w:ascii="Open Sans" w:hAnsi="Open Sans"/>
      <w:sz w:val="18"/>
    </w:rPr>
  </w:style>
  <w:style w:type="paragraph" w:styleId="Heading1">
    <w:name w:val="heading 1"/>
    <w:basedOn w:val="Normal"/>
    <w:next w:val="Normal"/>
    <w:link w:val="Heading1Char"/>
    <w:autoRedefine/>
    <w:qFormat/>
    <w:rsid w:val="00F5642D"/>
    <w:pPr>
      <w:numPr>
        <w:numId w:val="1"/>
      </w:numPr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5642D"/>
    <w:pPr>
      <w:numPr>
        <w:ilvl w:val="1"/>
        <w:numId w:val="1"/>
      </w:numPr>
      <w:spacing w:line="225" w:lineRule="atLeast"/>
      <w:outlineLvl w:val="1"/>
    </w:pPr>
    <w:rPr>
      <w:rFonts w:ascii="Arial" w:hAnsi="Arial" w:cs="Times New Roman"/>
      <w:b/>
      <w:bCs/>
      <w:sz w:val="28"/>
      <w:szCs w:val="30"/>
    </w:rPr>
  </w:style>
  <w:style w:type="paragraph" w:styleId="Heading3">
    <w:name w:val="heading 3"/>
    <w:basedOn w:val="Normal"/>
    <w:next w:val="Normal"/>
    <w:link w:val="Heading3Char"/>
    <w:unhideWhenUsed/>
    <w:qFormat/>
    <w:rsid w:val="00E727B2"/>
    <w:pPr>
      <w:numPr>
        <w:ilvl w:val="2"/>
        <w:numId w:val="1"/>
      </w:numPr>
      <w:spacing w:after="75" w:line="195" w:lineRule="atLeast"/>
      <w:outlineLvl w:val="2"/>
    </w:pPr>
    <w:rPr>
      <w:rFonts w:ascii="Arial" w:hAnsi="Arial" w:cs="Times New Roman"/>
      <w:b/>
      <w:bCs/>
      <w:sz w:val="24"/>
      <w:szCs w:val="15"/>
    </w:rPr>
  </w:style>
  <w:style w:type="paragraph" w:styleId="Heading4">
    <w:name w:val="heading 4"/>
    <w:basedOn w:val="Normal"/>
    <w:next w:val="Normal"/>
    <w:link w:val="Heading4Char"/>
    <w:unhideWhenUsed/>
    <w:qFormat/>
    <w:rsid w:val="00E4438A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E4438A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paragraph" w:styleId="Heading6">
    <w:name w:val="heading 6"/>
    <w:basedOn w:val="Heading5"/>
    <w:next w:val="Airbusbody"/>
    <w:link w:val="Heading6Char"/>
    <w:qFormat/>
    <w:rsid w:val="00E572B8"/>
    <w:pPr>
      <w:keepLines w:val="0"/>
      <w:numPr>
        <w:ilvl w:val="5"/>
      </w:numPr>
      <w:tabs>
        <w:tab w:val="num" w:pos="1800"/>
      </w:tabs>
      <w:spacing w:before="180" w:after="60"/>
      <w:ind w:right="-2323"/>
      <w:outlineLvl w:val="5"/>
    </w:pPr>
    <w:rPr>
      <w:rFonts w:ascii="Arial" w:eastAsia="Times New Roman" w:hAnsi="Arial" w:cs="Arial"/>
      <w:b/>
      <w:i/>
      <w:iCs/>
      <w:color w:val="auto"/>
      <w:kern w:val="28"/>
      <w:sz w:val="24"/>
      <w:szCs w:val="20"/>
      <w:lang w:eastAsia="en-GB"/>
    </w:rPr>
  </w:style>
  <w:style w:type="paragraph" w:styleId="Heading7">
    <w:name w:val="heading 7"/>
    <w:basedOn w:val="Normal"/>
    <w:next w:val="Normal"/>
    <w:link w:val="Heading7Char"/>
    <w:unhideWhenUsed/>
    <w:qFormat/>
    <w:rsid w:val="00E572B8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90037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E4438A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qFormat/>
    <w:rsid w:val="00E572B8"/>
    <w:pPr>
      <w:keepNext/>
      <w:numPr>
        <w:ilvl w:val="8"/>
        <w:numId w:val="1"/>
      </w:numPr>
      <w:tabs>
        <w:tab w:val="num" w:pos="2160"/>
      </w:tabs>
      <w:outlineLvl w:val="8"/>
    </w:pPr>
    <w:rPr>
      <w:rFonts w:ascii="Arial" w:eastAsia="Times New Roman" w:hAnsi="Arial" w:cs="Times New Roman"/>
      <w:b/>
      <w:sz w:val="24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Head">
    <w:name w:val="Box Head"/>
    <w:autoRedefine/>
    <w:rsid w:val="00E4438A"/>
    <w:pPr>
      <w:spacing w:after="90"/>
    </w:pPr>
    <w:rPr>
      <w:rFonts w:ascii="Encode Sans Normal Black" w:hAnsi="Encode Sans Normal Black" w:cs="Times New Roman"/>
      <w:b/>
      <w:bCs/>
      <w:color w:val="E8D3A2" w:themeColor="accent2"/>
      <w:sz w:val="18"/>
      <w:szCs w:val="15"/>
    </w:rPr>
  </w:style>
  <w:style w:type="paragraph" w:styleId="BodyText">
    <w:name w:val="Body Text"/>
    <w:basedOn w:val="Normal"/>
    <w:link w:val="BodyTextChar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styleId="Header">
    <w:name w:val="header"/>
    <w:basedOn w:val="Normal"/>
    <w:link w:val="HeaderChar"/>
    <w:unhideWhenUsed/>
    <w:rsid w:val="009662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6277"/>
    <w:rPr>
      <w:rFonts w:ascii="Open Sans" w:hAnsi="Open Sans"/>
      <w:sz w:val="18"/>
    </w:rPr>
  </w:style>
  <w:style w:type="paragraph" w:customStyle="1" w:styleId="DepartmentName">
    <w:name w:val="Department Name"/>
    <w:autoRedefine/>
    <w:rsid w:val="00337F24"/>
    <w:rPr>
      <w:rFonts w:ascii="Matrix II OT Book" w:hAnsi="Matrix II OT Book"/>
      <w:color w:val="FFFFFF" w:themeColor="background2"/>
      <w:sz w:val="36"/>
      <w:szCs w:val="36"/>
    </w:rPr>
  </w:style>
  <w:style w:type="paragraph" w:styleId="Footer">
    <w:name w:val="footer"/>
    <w:basedOn w:val="Normal"/>
    <w:link w:val="FooterChar"/>
    <w:unhideWhenUsed/>
    <w:rsid w:val="00966277"/>
    <w:pPr>
      <w:tabs>
        <w:tab w:val="center" w:pos="4680"/>
        <w:tab w:val="right" w:pos="9360"/>
      </w:tabs>
    </w:pPr>
  </w:style>
  <w:style w:type="paragraph" w:customStyle="1" w:styleId="Item">
    <w:name w:val="Item"/>
    <w:autoRedefine/>
    <w:qFormat/>
    <w:rsid w:val="00CF3490"/>
    <w:pPr>
      <w:outlineLvl w:val="0"/>
    </w:pPr>
    <w:rPr>
      <w:rFonts w:ascii="Encode Sans Normal Black" w:hAnsi="Encode Sans Normal Black" w:cs="Times New Roman"/>
      <w:b/>
      <w:bCs/>
      <w:color w:val="431782"/>
      <w:sz w:val="40"/>
      <w:szCs w:val="40"/>
    </w:rPr>
  </w:style>
  <w:style w:type="character" w:customStyle="1" w:styleId="Heading1Char">
    <w:name w:val="Heading 1 Char"/>
    <w:basedOn w:val="DefaultParagraphFont"/>
    <w:link w:val="Heading1"/>
    <w:rsid w:val="00F5642D"/>
    <w:rPr>
      <w:rFonts w:ascii="Arial" w:hAnsi="Arial"/>
      <w:b/>
      <w:sz w:val="32"/>
    </w:rPr>
  </w:style>
  <w:style w:type="character" w:customStyle="1" w:styleId="FooterChar">
    <w:name w:val="Footer Char"/>
    <w:basedOn w:val="DefaultParagraphFont"/>
    <w:link w:val="Footer"/>
    <w:uiPriority w:val="99"/>
    <w:rsid w:val="00966277"/>
    <w:rPr>
      <w:rFonts w:ascii="Open Sans" w:hAnsi="Open Sans"/>
      <w:sz w:val="18"/>
    </w:rPr>
  </w:style>
  <w:style w:type="character" w:customStyle="1" w:styleId="Heading2Char">
    <w:name w:val="Heading 2 Char"/>
    <w:basedOn w:val="DefaultParagraphFont"/>
    <w:link w:val="Heading2"/>
    <w:rsid w:val="00F5642D"/>
    <w:rPr>
      <w:rFonts w:ascii="Arial" w:hAnsi="Arial" w:cs="Times New Roman"/>
      <w:b/>
      <w:bCs/>
      <w:sz w:val="28"/>
      <w:szCs w:val="30"/>
    </w:rPr>
  </w:style>
  <w:style w:type="paragraph" w:customStyle="1" w:styleId="PageTitle">
    <w:name w:val="Page Title"/>
    <w:autoRedefine/>
    <w:qFormat/>
    <w:rsid w:val="006B578E"/>
    <w:rPr>
      <w:rFonts w:ascii="Arial" w:hAnsi="Arial" w:cs="Arial"/>
      <w:bCs/>
      <w:color w:val="FFFFFF" w:themeColor="background2"/>
      <w:sz w:val="70"/>
      <w:szCs w:val="70"/>
      <w:lang w:val="en-IN"/>
    </w:rPr>
  </w:style>
  <w:style w:type="paragraph" w:customStyle="1" w:styleId="p1">
    <w:name w:val="p1"/>
    <w:basedOn w:val="Normal"/>
    <w:rsid w:val="00A81B8B"/>
    <w:pPr>
      <w:spacing w:after="135" w:line="195" w:lineRule="atLeast"/>
    </w:pPr>
    <w:rPr>
      <w:rFonts w:cs="Times New Roman"/>
      <w:sz w:val="14"/>
      <w:szCs w:val="14"/>
    </w:rPr>
  </w:style>
  <w:style w:type="paragraph" w:customStyle="1" w:styleId="PridePointNumber">
    <w:name w:val="Pride Point Number"/>
    <w:autoRedefine/>
    <w:rsid w:val="00A81B8B"/>
    <w:pPr>
      <w:spacing w:line="390" w:lineRule="atLeast"/>
      <w:jc w:val="center"/>
    </w:pPr>
    <w:rPr>
      <w:rFonts w:ascii="Encode Sans Normal Black" w:hAnsi="Encode Sans Normal Black" w:cs="Times New Roman"/>
      <w:bCs/>
      <w:color w:val="E8D3A2" w:themeColor="accent2"/>
      <w:sz w:val="40"/>
      <w:szCs w:val="40"/>
    </w:rPr>
  </w:style>
  <w:style w:type="character" w:customStyle="1" w:styleId="Heading3Char">
    <w:name w:val="Heading 3 Char"/>
    <w:basedOn w:val="DefaultParagraphFont"/>
    <w:link w:val="Heading3"/>
    <w:rsid w:val="00E727B2"/>
    <w:rPr>
      <w:rFonts w:ascii="Arial" w:hAnsi="Arial" w:cs="Times New Roman"/>
      <w:b/>
      <w:bCs/>
      <w:szCs w:val="15"/>
    </w:rPr>
  </w:style>
  <w:style w:type="paragraph" w:customStyle="1" w:styleId="BoxBody">
    <w:name w:val="Box Body"/>
    <w:basedOn w:val="Normal"/>
    <w:autoRedefine/>
    <w:rsid w:val="00E4438A"/>
    <w:pPr>
      <w:spacing w:after="90" w:line="180" w:lineRule="atLeast"/>
    </w:pPr>
    <w:rPr>
      <w:rFonts w:cs="Times New Roman"/>
      <w:color w:val="FFFFFF"/>
      <w:sz w:val="22"/>
      <w:szCs w:val="16"/>
    </w:rPr>
  </w:style>
  <w:style w:type="character" w:customStyle="1" w:styleId="boldwhite">
    <w:name w:val="bold white"/>
    <w:basedOn w:val="DefaultParagraphFont"/>
    <w:uiPriority w:val="1"/>
    <w:rsid w:val="00645CCF"/>
    <w:rPr>
      <w:rFonts w:cs="Times New Roman"/>
      <w:b/>
      <w:bCs/>
      <w:color w:val="FFFFFF"/>
      <w:sz w:val="16"/>
      <w:szCs w:val="16"/>
    </w:rPr>
  </w:style>
  <w:style w:type="character" w:customStyle="1" w:styleId="boldgold">
    <w:name w:val="bold gold"/>
    <w:basedOn w:val="DefaultParagraphFont"/>
    <w:uiPriority w:val="1"/>
    <w:rsid w:val="00645CCF"/>
    <w:rPr>
      <w:rFonts w:cs="Times New Roman"/>
      <w:b/>
      <w:bCs/>
      <w:color w:val="EDDBB1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E4438A"/>
    <w:rPr>
      <w:rFonts w:asciiTheme="majorHAnsi" w:eastAsiaTheme="majorEastAsia" w:hAnsiTheme="majorHAnsi" w:cstheme="majorBidi"/>
      <w:i/>
      <w:iCs/>
    </w:rPr>
  </w:style>
  <w:style w:type="paragraph" w:customStyle="1" w:styleId="SubheadIntro">
    <w:name w:val="Subhead/Intro"/>
    <w:autoRedefine/>
    <w:rsid w:val="008468E2"/>
    <w:rPr>
      <w:rFonts w:ascii="Uni Sans Book" w:hAnsi="Uni Sans Book"/>
      <w:color w:val="33006F"/>
    </w:rPr>
  </w:style>
  <w:style w:type="paragraph" w:customStyle="1" w:styleId="p2">
    <w:name w:val="p2"/>
    <w:basedOn w:val="Normal"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4"/>
      <w:szCs w:val="14"/>
    </w:rPr>
  </w:style>
  <w:style w:type="character" w:customStyle="1" w:styleId="BodyTextChar">
    <w:name w:val="Body Text Char"/>
    <w:basedOn w:val="DefaultParagraphFont"/>
    <w:link w:val="BodyText"/>
    <w:semiHidden/>
    <w:rsid w:val="00E4438A"/>
    <w:rPr>
      <w:rFonts w:ascii="Arial" w:eastAsia="Times New Roman" w:hAnsi="Arial" w:cs="Times New Roman"/>
      <w:b/>
      <w:sz w:val="28"/>
      <w:szCs w:val="20"/>
      <w:lang w:val="en-GB" w:eastAsia="en-GB"/>
    </w:rPr>
  </w:style>
  <w:style w:type="paragraph" w:customStyle="1" w:styleId="PridePointBody">
    <w:name w:val="Pride Point Body"/>
    <w:autoRedefine/>
    <w:rsid w:val="00A81B8B"/>
    <w:pPr>
      <w:spacing w:before="135" w:line="195" w:lineRule="atLeast"/>
      <w:jc w:val="center"/>
    </w:pPr>
    <w:rPr>
      <w:rFonts w:ascii="Uni Sans Regular" w:hAnsi="Uni Sans Regular" w:cs="Times New Roman"/>
      <w:color w:val="FFFFFF"/>
      <w:sz w:val="18"/>
      <w:szCs w:val="18"/>
    </w:rPr>
  </w:style>
  <w:style w:type="character" w:customStyle="1" w:styleId="s1">
    <w:name w:val="s1"/>
    <w:basedOn w:val="DefaultParagraphFont"/>
    <w:rsid w:val="00EF13BA"/>
  </w:style>
  <w:style w:type="paragraph" w:customStyle="1" w:styleId="p3">
    <w:name w:val="p3"/>
    <w:basedOn w:val="Normal"/>
    <w:rsid w:val="00436FD0"/>
    <w:rPr>
      <w:rFonts w:cs="Times New Roman"/>
      <w:szCs w:val="18"/>
    </w:rPr>
  </w:style>
  <w:style w:type="paragraph" w:customStyle="1" w:styleId="margtext">
    <w:name w:val="margtext"/>
    <w:rsid w:val="00E4438A"/>
    <w:pPr>
      <w:spacing w:after="288"/>
      <w:jc w:val="both"/>
    </w:pPr>
    <w:rPr>
      <w:rFonts w:ascii="Arial MT" w:eastAsia="Times New Roman" w:hAnsi="Arial MT" w:cs="Times New Roman"/>
      <w:color w:val="000000"/>
      <w:sz w:val="20"/>
      <w:szCs w:val="20"/>
      <w:lang w:val="en-GB" w:eastAsia="en-GB"/>
    </w:rPr>
  </w:style>
  <w:style w:type="paragraph" w:customStyle="1" w:styleId="TOC">
    <w:name w:val="TOC"/>
    <w:autoRedefine/>
    <w:qFormat/>
    <w:rsid w:val="00F57BE5"/>
    <w:rPr>
      <w:rFonts w:ascii="Open Sans" w:hAnsi="Open Sans" w:cs="Times New Roman"/>
      <w:b/>
      <w:bCs/>
      <w:color w:val="421681"/>
      <w:szCs w:val="18"/>
    </w:rPr>
  </w:style>
  <w:style w:type="character" w:customStyle="1" w:styleId="s2">
    <w:name w:val="s2"/>
    <w:basedOn w:val="DefaultParagraphFont"/>
    <w:rsid w:val="00FF224A"/>
    <w:rPr>
      <w:color w:val="EDDBB1"/>
    </w:rPr>
  </w:style>
  <w:style w:type="paragraph" w:customStyle="1" w:styleId="SectionTitle">
    <w:name w:val="Section Title"/>
    <w:rsid w:val="00FF224A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F224A"/>
  </w:style>
  <w:style w:type="paragraph" w:customStyle="1" w:styleId="Section">
    <w:name w:val="Section"/>
    <w:qFormat/>
    <w:rsid w:val="00312B36"/>
    <w:pPr>
      <w:spacing w:after="135" w:line="195" w:lineRule="atLeast"/>
    </w:pPr>
    <w:rPr>
      <w:rFonts w:ascii="Encode Sans Normal" w:hAnsi="Encode Sans Normal" w:cs="Times New Roman"/>
      <w:b/>
      <w:bCs/>
      <w:color w:val="421681"/>
      <w:sz w:val="22"/>
      <w:szCs w:val="22"/>
    </w:rPr>
  </w:style>
  <w:style w:type="paragraph" w:customStyle="1" w:styleId="xl27">
    <w:name w:val="xl27"/>
    <w:basedOn w:val="Normal"/>
    <w:rsid w:val="000D37CA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4"/>
    </w:rPr>
  </w:style>
  <w:style w:type="character" w:customStyle="1" w:styleId="Heading5Char">
    <w:name w:val="Heading 5 Char"/>
    <w:basedOn w:val="DefaultParagraphFont"/>
    <w:link w:val="Heading5"/>
    <w:rsid w:val="00E4438A"/>
    <w:rPr>
      <w:rFonts w:asciiTheme="majorHAnsi" w:eastAsiaTheme="majorEastAsia" w:hAnsiTheme="majorHAnsi" w:cstheme="majorBidi"/>
      <w:color w:val="260053" w:themeColor="accent1" w:themeShade="BF"/>
      <w:sz w:val="22"/>
    </w:rPr>
  </w:style>
  <w:style w:type="character" w:customStyle="1" w:styleId="Heading8Char">
    <w:name w:val="Heading 8 Char"/>
    <w:basedOn w:val="DefaultParagraphFont"/>
    <w:link w:val="Heading8"/>
    <w:rsid w:val="00E4438A"/>
    <w:rPr>
      <w:rFonts w:asciiTheme="majorHAnsi" w:eastAsiaTheme="majorEastAsia" w:hAnsiTheme="majorHAnsi" w:cstheme="majorBidi"/>
      <w:color w:val="4E00AC" w:themeColor="text1" w:themeTint="D8"/>
      <w:sz w:val="21"/>
      <w:szCs w:val="21"/>
    </w:rPr>
  </w:style>
  <w:style w:type="table" w:styleId="TableGrid">
    <w:name w:val="Table Grid"/>
    <w:basedOn w:val="TableNormal"/>
    <w:rsid w:val="000D37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rsid w:val="00E572B8"/>
    <w:rPr>
      <w:rFonts w:asciiTheme="majorHAnsi" w:eastAsiaTheme="majorEastAsia" w:hAnsiTheme="majorHAnsi" w:cstheme="majorBidi"/>
      <w:i/>
      <w:iCs/>
      <w:color w:val="190037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rsid w:val="00E572B8"/>
    <w:rPr>
      <w:rFonts w:ascii="Arial" w:eastAsia="Times New Roman" w:hAnsi="Arial" w:cs="Arial"/>
      <w:b/>
      <w:i/>
      <w:iCs/>
      <w:kern w:val="28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rsid w:val="00E572B8"/>
    <w:rPr>
      <w:rFonts w:ascii="Arial" w:eastAsia="Times New Roman" w:hAnsi="Arial" w:cs="Times New Roman"/>
      <w:b/>
      <w:szCs w:val="20"/>
      <w:lang w:val="en-GB" w:eastAsia="en-GB"/>
    </w:rPr>
  </w:style>
  <w:style w:type="paragraph" w:customStyle="1" w:styleId="Airbusbody">
    <w:name w:val="Airbus_body"/>
    <w:basedOn w:val="Normal"/>
    <w:rsid w:val="00E572B8"/>
    <w:pPr>
      <w:ind w:left="851"/>
      <w:jc w:val="both"/>
    </w:pPr>
    <w:rPr>
      <w:rFonts w:ascii="Arial" w:eastAsia="Times New Roman" w:hAnsi="Arial" w:cs="Times New Roman"/>
      <w:sz w:val="24"/>
      <w:szCs w:val="20"/>
      <w:lang w:val="en-GB" w:eastAsia="en-GB"/>
    </w:rPr>
  </w:style>
  <w:style w:type="character" w:customStyle="1" w:styleId="AirbusbodyChar">
    <w:name w:val="Airbus_body Char"/>
    <w:basedOn w:val="DefaultParagraphFont"/>
    <w:rsid w:val="00E572B8"/>
    <w:rPr>
      <w:rFonts w:ascii="Arial" w:hAnsi="Arial"/>
      <w:sz w:val="24"/>
      <w:lang w:val="en-GB" w:eastAsia="en-GB" w:bidi="ar-SA"/>
    </w:rPr>
  </w:style>
  <w:style w:type="paragraph" w:styleId="TOC1">
    <w:name w:val="toc 1"/>
    <w:basedOn w:val="Normal"/>
    <w:next w:val="Normal"/>
    <w:autoRedefine/>
    <w:uiPriority w:val="39"/>
    <w:rsid w:val="00E572B8"/>
    <w:pPr>
      <w:tabs>
        <w:tab w:val="left" w:pos="851"/>
        <w:tab w:val="left" w:pos="1247"/>
        <w:tab w:val="center" w:leader="dot" w:pos="9356"/>
      </w:tabs>
      <w:spacing w:before="120" w:after="60"/>
      <w:ind w:left="851" w:right="55"/>
    </w:pPr>
    <w:rPr>
      <w:rFonts w:ascii="Arial" w:eastAsia="Times New Roman" w:hAnsi="Arial" w:cs="Arial"/>
      <w:bCs/>
      <w:noProof/>
      <w:sz w:val="24"/>
      <w:szCs w:val="20"/>
      <w:lang w:val="en-GB" w:eastAsia="en-GB"/>
    </w:rPr>
  </w:style>
  <w:style w:type="paragraph" w:styleId="TOC2">
    <w:name w:val="toc 2"/>
    <w:basedOn w:val="Normal"/>
    <w:next w:val="Normal"/>
    <w:autoRedefine/>
    <w:uiPriority w:val="39"/>
    <w:rsid w:val="00E572B8"/>
    <w:pPr>
      <w:tabs>
        <w:tab w:val="left" w:pos="851"/>
        <w:tab w:val="left" w:pos="1985"/>
        <w:tab w:val="center" w:leader="dot" w:pos="9356"/>
      </w:tabs>
      <w:spacing w:before="60"/>
      <w:ind w:left="1247" w:right="57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TOC3">
    <w:name w:val="toc 3"/>
    <w:basedOn w:val="Normal"/>
    <w:next w:val="Normal"/>
    <w:autoRedefine/>
    <w:uiPriority w:val="39"/>
    <w:rsid w:val="00E572B8"/>
    <w:pPr>
      <w:tabs>
        <w:tab w:val="left" w:pos="2381"/>
        <w:tab w:val="center" w:leader="dot" w:pos="9356"/>
      </w:tabs>
      <w:ind w:left="1418"/>
    </w:pPr>
    <w:rPr>
      <w:rFonts w:ascii="Arial" w:eastAsia="Times New Roman" w:hAnsi="Arial" w:cs="Times New Roman"/>
      <w:noProof/>
      <w:sz w:val="24"/>
      <w:szCs w:val="20"/>
      <w:lang w:val="en-GB" w:eastAsia="en-GB"/>
    </w:rPr>
  </w:style>
  <w:style w:type="paragraph" w:styleId="Caption">
    <w:name w:val="caption"/>
    <w:basedOn w:val="Normal"/>
    <w:next w:val="Airbusbody"/>
    <w:qFormat/>
    <w:rsid w:val="0031701D"/>
    <w:pPr>
      <w:spacing w:before="120" w:after="120"/>
      <w:jc w:val="center"/>
    </w:pPr>
    <w:rPr>
      <w:rFonts w:ascii="Arial" w:eastAsia="Times New Roman" w:hAnsi="Arial" w:cs="Times New Roman"/>
      <w:sz w:val="22"/>
      <w:lang w:val="en-GB" w:eastAsia="en-GB"/>
    </w:rPr>
  </w:style>
  <w:style w:type="character" w:customStyle="1" w:styleId="CaptionChar">
    <w:name w:val="Caption Char"/>
    <w:basedOn w:val="DefaultParagraphFont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Tables">
    <w:name w:val="Tables"/>
    <w:basedOn w:val="Normal"/>
    <w:rsid w:val="00E572B8"/>
    <w:pPr>
      <w:jc w:val="center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Body1">
    <w:name w:val="Body1"/>
    <w:basedOn w:val="Normal"/>
    <w:rsid w:val="00E572B8"/>
    <w:pPr>
      <w:ind w:left="1530"/>
      <w:jc w:val="both"/>
    </w:pPr>
    <w:rPr>
      <w:rFonts w:ascii="Arial" w:eastAsia="Times New Roman" w:hAnsi="Arial" w:cs="Times New Roman"/>
      <w:sz w:val="24"/>
      <w:szCs w:val="20"/>
    </w:rPr>
  </w:style>
  <w:style w:type="paragraph" w:styleId="BodyText2">
    <w:name w:val="Body Text 2"/>
    <w:basedOn w:val="Normal"/>
    <w:link w:val="BodyText2Char"/>
    <w:semiHidden/>
    <w:rsid w:val="00E572B8"/>
    <w:pPr>
      <w:jc w:val="both"/>
    </w:pPr>
    <w:rPr>
      <w:rFonts w:ascii="Arial" w:eastAsia="Times New Roman" w:hAnsi="Arial" w:cs="Times New Roman"/>
      <w:sz w:val="16"/>
      <w:szCs w:val="20"/>
      <w:lang w:val="en-GB" w:eastAsia="en-GB"/>
    </w:rPr>
  </w:style>
  <w:style w:type="character" w:customStyle="1" w:styleId="BodyText2Char">
    <w:name w:val="Body Text 2 Char"/>
    <w:basedOn w:val="DefaultParagraphFont"/>
    <w:link w:val="BodyText2"/>
    <w:semiHidden/>
    <w:rsid w:val="00E572B8"/>
    <w:rPr>
      <w:rFonts w:ascii="Arial" w:eastAsia="Times New Roman" w:hAnsi="Arial" w:cs="Times New Roman"/>
      <w:sz w:val="16"/>
      <w:szCs w:val="20"/>
      <w:lang w:val="en-GB" w:eastAsia="en-GB"/>
    </w:rPr>
  </w:style>
  <w:style w:type="paragraph" w:styleId="BodyTextIndent2">
    <w:name w:val="Body Text Indent 2"/>
    <w:basedOn w:val="Normal"/>
    <w:link w:val="BodyTextIndent2Char"/>
    <w:semiHidden/>
    <w:rsid w:val="00E572B8"/>
    <w:pPr>
      <w:ind w:left="1080"/>
    </w:pPr>
    <w:rPr>
      <w:rFonts w:ascii="Arial" w:eastAsia="Times New Roman" w:hAnsi="Arial" w:cs="Times New Roman"/>
      <w:sz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E572B8"/>
    <w:rPr>
      <w:rFonts w:ascii="Arial" w:eastAsia="Times New Roman" w:hAnsi="Arial" w:cs="Times New Roman"/>
    </w:rPr>
  </w:style>
  <w:style w:type="paragraph" w:styleId="TOAHeading">
    <w:name w:val="toa heading"/>
    <w:basedOn w:val="Normal"/>
    <w:next w:val="Normal"/>
    <w:semiHidden/>
    <w:rsid w:val="00E572B8"/>
    <w:pPr>
      <w:spacing w:before="120"/>
    </w:pPr>
    <w:rPr>
      <w:rFonts w:ascii="Arial" w:eastAsia="Times New Roman" w:hAnsi="Arial" w:cs="Arial"/>
      <w:b/>
      <w:bCs/>
      <w:sz w:val="24"/>
      <w:lang w:val="en-GB" w:eastAsia="en-GB"/>
    </w:rPr>
  </w:style>
  <w:style w:type="paragraph" w:styleId="BodyTextIndent">
    <w:name w:val="Body Text Indent"/>
    <w:basedOn w:val="Normal"/>
    <w:link w:val="BodyTextIndentChar"/>
    <w:semiHidden/>
    <w:rsid w:val="00E572B8"/>
    <w:pPr>
      <w:ind w:left="720"/>
      <w:jc w:val="both"/>
    </w:pPr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BodyTextIndentChar">
    <w:name w:val="Body Text Indent Char"/>
    <w:basedOn w:val="DefaultParagraphFont"/>
    <w:link w:val="BodyTextIndent"/>
    <w:semiHidden/>
    <w:rsid w:val="00E572B8"/>
    <w:rPr>
      <w:rFonts w:ascii="Arial" w:eastAsia="Times New Roman" w:hAnsi="Arial" w:cs="Arial"/>
      <w:szCs w:val="20"/>
      <w:lang w:val="en-GB" w:eastAsia="en-GB"/>
    </w:rPr>
  </w:style>
  <w:style w:type="paragraph" w:customStyle="1" w:styleId="font0">
    <w:name w:val="font0"/>
    <w:basedOn w:val="Normal"/>
    <w:rsid w:val="00E572B8"/>
    <w:pPr>
      <w:spacing w:before="100" w:beforeAutospacing="1" w:after="100" w:afterAutospacing="1"/>
    </w:pPr>
    <w:rPr>
      <w:rFonts w:ascii="Arial" w:eastAsia="Arial Unicode MS" w:hAnsi="Arial" w:cs="Arial"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E572B8"/>
    <w:pPr>
      <w:tabs>
        <w:tab w:val="left" w:pos="2835"/>
        <w:tab w:val="center" w:leader="dot" w:pos="9356"/>
      </w:tabs>
      <w:ind w:left="1701"/>
    </w:pPr>
    <w:rPr>
      <w:rFonts w:ascii="Arial" w:eastAsia="Times New Roman" w:hAnsi="Arial" w:cs="Times New Roman"/>
      <w:i/>
      <w:noProof/>
      <w:sz w:val="20"/>
      <w:szCs w:val="20"/>
      <w:lang w:val="en-GB" w:eastAsia="en-GB"/>
    </w:rPr>
  </w:style>
  <w:style w:type="paragraph" w:styleId="TOC5">
    <w:name w:val="toc 5"/>
    <w:basedOn w:val="Normal"/>
    <w:next w:val="Normal"/>
    <w:autoRedefine/>
    <w:uiPriority w:val="39"/>
    <w:rsid w:val="00E572B8"/>
    <w:pPr>
      <w:ind w:left="960"/>
    </w:pPr>
    <w:rPr>
      <w:rFonts w:ascii="Arial" w:eastAsia="Times New Roman" w:hAnsi="Arial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E572B8"/>
    <w:pPr>
      <w:ind w:left="1200"/>
    </w:pPr>
    <w:rPr>
      <w:rFonts w:ascii="Arial" w:eastAsia="Times New Roman" w:hAnsi="Arial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E572B8"/>
    <w:pPr>
      <w:ind w:left="1440"/>
    </w:pPr>
    <w:rPr>
      <w:rFonts w:ascii="Arial" w:eastAsia="Times New Roman" w:hAnsi="Arial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E572B8"/>
    <w:pPr>
      <w:ind w:left="1680"/>
    </w:pPr>
    <w:rPr>
      <w:rFonts w:ascii="Arial" w:eastAsia="Times New Roman" w:hAnsi="Arial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E572B8"/>
    <w:pPr>
      <w:ind w:left="1920"/>
    </w:pPr>
    <w:rPr>
      <w:rFonts w:ascii="Arial" w:eastAsia="Times New Roman" w:hAnsi="Arial" w:cs="Times New Roman"/>
      <w:sz w:val="24"/>
    </w:rPr>
  </w:style>
  <w:style w:type="character" w:styleId="Hyperlink">
    <w:name w:val="Hyperlink"/>
    <w:basedOn w:val="DefaultParagraphFont"/>
    <w:uiPriority w:val="99"/>
    <w:rsid w:val="00E572B8"/>
    <w:rPr>
      <w:color w:val="0000FF"/>
      <w:u w:val="single"/>
    </w:rPr>
  </w:style>
  <w:style w:type="character" w:styleId="FollowedHyperlink">
    <w:name w:val="FollowedHyperlink"/>
    <w:basedOn w:val="DefaultParagraphFont"/>
    <w:semiHidden/>
    <w:rsid w:val="00E572B8"/>
    <w:rPr>
      <w:color w:val="800080"/>
      <w:u w:val="single"/>
    </w:rPr>
  </w:style>
  <w:style w:type="paragraph" w:styleId="BodyText3">
    <w:name w:val="Body Text 3"/>
    <w:basedOn w:val="Normal"/>
    <w:link w:val="BodyText3Char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character" w:customStyle="1" w:styleId="BodyText3Char">
    <w:name w:val="Body Text 3 Char"/>
    <w:basedOn w:val="DefaultParagraphFont"/>
    <w:link w:val="BodyText3"/>
    <w:semiHidden/>
    <w:rsid w:val="00E572B8"/>
    <w:rPr>
      <w:rFonts w:ascii="Arial" w:eastAsia="Times New Roman" w:hAnsi="Arial" w:cs="Times New Roman"/>
      <w:color w:val="000000"/>
      <w:sz w:val="22"/>
      <w:szCs w:val="18"/>
    </w:rPr>
  </w:style>
  <w:style w:type="paragraph" w:styleId="BodyTextIndent3">
    <w:name w:val="Body Text Indent 3"/>
    <w:aliases w:val="Airbus Bullet"/>
    <w:basedOn w:val="Normal"/>
    <w:link w:val="BodyTextIndent3Char"/>
    <w:semiHidden/>
    <w:rsid w:val="00E572B8"/>
    <w:pPr>
      <w:ind w:left="1134" w:hanging="1134"/>
      <w:jc w:val="both"/>
    </w:pPr>
    <w:rPr>
      <w:rFonts w:ascii="Arial" w:eastAsia="Times New Roman" w:hAnsi="Arial" w:cs="Arial"/>
      <w:sz w:val="24"/>
    </w:rPr>
  </w:style>
  <w:style w:type="character" w:customStyle="1" w:styleId="BodyTextIndent3Char">
    <w:name w:val="Body Text Indent 3 Char"/>
    <w:aliases w:val="Airbus Bullet Char"/>
    <w:basedOn w:val="DefaultParagraphFont"/>
    <w:link w:val="BodyTextIndent3"/>
    <w:semiHidden/>
    <w:rsid w:val="00E572B8"/>
    <w:rPr>
      <w:rFonts w:ascii="Arial" w:eastAsia="Times New Roman" w:hAnsi="Arial" w:cs="Arial"/>
    </w:rPr>
  </w:style>
  <w:style w:type="paragraph" w:styleId="TableofFigures">
    <w:name w:val="table of figures"/>
    <w:basedOn w:val="Normal"/>
    <w:next w:val="Normal"/>
    <w:uiPriority w:val="99"/>
    <w:rsid w:val="00E572B8"/>
    <w:rPr>
      <w:rFonts w:ascii="Arial" w:eastAsia="Times New Roman" w:hAnsi="Arial" w:cs="Times New Roman"/>
      <w:sz w:val="24"/>
    </w:rPr>
  </w:style>
  <w:style w:type="paragraph" w:customStyle="1" w:styleId="StyleCaption10pt">
    <w:name w:val="Style Caption + 10 pt"/>
    <w:basedOn w:val="Caption"/>
    <w:rsid w:val="00E572B8"/>
  </w:style>
  <w:style w:type="character" w:customStyle="1" w:styleId="StyleCaption10ptChar">
    <w:name w:val="Style Caption + 10 pt Char"/>
    <w:basedOn w:val="CaptionChar"/>
    <w:rsid w:val="00E572B8"/>
    <w:rPr>
      <w:rFonts w:ascii="Arial" w:hAnsi="Arial"/>
      <w:sz w:val="24"/>
      <w:szCs w:val="24"/>
      <w:lang w:val="en-GB" w:eastAsia="en-GB" w:bidi="ar-SA"/>
    </w:rPr>
  </w:style>
  <w:style w:type="paragraph" w:customStyle="1" w:styleId="StyleCaptionLeft">
    <w:name w:val="Style Caption + Left"/>
    <w:basedOn w:val="Caption"/>
    <w:autoRedefine/>
    <w:rsid w:val="00E572B8"/>
  </w:style>
  <w:style w:type="paragraph" w:customStyle="1" w:styleId="Paragraph">
    <w:name w:val="Paragraph"/>
    <w:rsid w:val="00E572B8"/>
    <w:pPr>
      <w:widowControl w:val="0"/>
      <w:autoSpaceDE w:val="0"/>
      <w:autoSpaceDN w:val="0"/>
      <w:adjustRightInd w:val="0"/>
      <w:ind w:firstLine="420"/>
    </w:pPr>
    <w:rPr>
      <w:rFonts w:ascii="Arial" w:eastAsia="Times New Roman" w:hAnsi="Arial" w:cs="Arial"/>
      <w:sz w:val="20"/>
      <w:szCs w:val="20"/>
      <w:lang w:val="en-AU" w:eastAsia="en-AU"/>
    </w:rPr>
  </w:style>
  <w:style w:type="character" w:customStyle="1" w:styleId="StyleBoldUnderline">
    <w:name w:val="Style Bold Underline"/>
    <w:basedOn w:val="DefaultParagraphFont"/>
    <w:rsid w:val="00E572B8"/>
    <w:rPr>
      <w:rFonts w:ascii="Arial" w:hAnsi="Arial"/>
      <w:b/>
      <w:bCs/>
      <w:u w:val="single"/>
    </w:rPr>
  </w:style>
  <w:style w:type="character" w:customStyle="1" w:styleId="StyleArial10pt">
    <w:name w:val="Style Arial 10 pt"/>
    <w:basedOn w:val="DefaultParagraphFont"/>
    <w:rsid w:val="00E572B8"/>
    <w:rPr>
      <w:rFonts w:ascii="Arial" w:hAnsi="Arial"/>
      <w:sz w:val="20"/>
    </w:rPr>
  </w:style>
  <w:style w:type="character" w:styleId="Strong">
    <w:name w:val="Strong"/>
    <w:basedOn w:val="DefaultParagraphFont"/>
    <w:qFormat/>
    <w:rsid w:val="00E572B8"/>
    <w:rPr>
      <w:b/>
    </w:rPr>
  </w:style>
  <w:style w:type="paragraph" w:customStyle="1" w:styleId="NormalAB">
    <w:name w:val="Normal_AB"/>
    <w:basedOn w:val="Normal"/>
    <w:rsid w:val="00E572B8"/>
    <w:pPr>
      <w:spacing w:before="20" w:after="20"/>
      <w:ind w:left="1276"/>
    </w:pPr>
    <w:rPr>
      <w:rFonts w:ascii="Arial" w:eastAsia="Times New Roman" w:hAnsi="Arial" w:cs="Times New Roman"/>
      <w:sz w:val="20"/>
      <w:szCs w:val="20"/>
      <w:lang w:val="en-GB" w:eastAsia="en-GB"/>
    </w:rPr>
  </w:style>
  <w:style w:type="paragraph" w:customStyle="1" w:styleId="Templateno">
    <w:name w:val="Template_no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0"/>
      <w:szCs w:val="20"/>
      <w:lang w:val="en-GB"/>
    </w:rPr>
  </w:style>
  <w:style w:type="paragraph" w:styleId="BalloonText">
    <w:name w:val="Balloon Text"/>
    <w:basedOn w:val="Normal"/>
    <w:link w:val="BalloonTextChar"/>
    <w:semiHidden/>
    <w:rsid w:val="00E572B8"/>
    <w:rPr>
      <w:rFonts w:ascii="Tahoma" w:eastAsia="Times New Roman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572B8"/>
    <w:rPr>
      <w:rFonts w:ascii="Tahoma" w:eastAsia="Times New Roman" w:hAnsi="Tahoma" w:cs="Tahoma"/>
      <w:sz w:val="16"/>
      <w:szCs w:val="16"/>
    </w:rPr>
  </w:style>
  <w:style w:type="paragraph" w:customStyle="1" w:styleId="StyleCaption">
    <w:name w:val="Style Caption"/>
    <w:basedOn w:val="Caption"/>
    <w:rsid w:val="00E572B8"/>
  </w:style>
  <w:style w:type="paragraph" w:styleId="DocumentMap">
    <w:name w:val="Document Map"/>
    <w:basedOn w:val="Normal"/>
    <w:link w:val="DocumentMapChar"/>
    <w:semiHidden/>
    <w:rsid w:val="00E572B8"/>
    <w:pPr>
      <w:shd w:val="clear" w:color="auto" w:fill="000080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E572B8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Titlesht2">
    <w:name w:val="Title_sht_2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1">
    <w:name w:val="Title_sht_1"/>
    <w:basedOn w:val="Normal"/>
    <w:rsid w:val="00E572B8"/>
    <w:rPr>
      <w:rFonts w:ascii="Arial" w:eastAsia="Times New Roman" w:hAnsi="Arial" w:cs="Times New Roman"/>
      <w:sz w:val="20"/>
      <w:szCs w:val="20"/>
      <w:lang w:val="en-GB"/>
    </w:rPr>
  </w:style>
  <w:style w:type="paragraph" w:customStyle="1" w:styleId="Titlesht4">
    <w:name w:val="Title_sht_4"/>
    <w:basedOn w:val="Normal"/>
    <w:rsid w:val="00E572B8"/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TitleshtSubject">
    <w:name w:val="Title_sht_Subject"/>
    <w:basedOn w:val="Header"/>
    <w:rsid w:val="00E572B8"/>
    <w:pPr>
      <w:tabs>
        <w:tab w:val="clear" w:pos="4680"/>
        <w:tab w:val="clear" w:pos="9360"/>
      </w:tabs>
      <w:jc w:val="center"/>
    </w:pPr>
    <w:rPr>
      <w:rFonts w:ascii="Arial" w:eastAsia="Times New Roman" w:hAnsi="Arial" w:cs="Times New Roman"/>
      <w:sz w:val="24"/>
      <w:szCs w:val="20"/>
      <w:lang w:val="en-GB"/>
    </w:rPr>
  </w:style>
  <w:style w:type="paragraph" w:customStyle="1" w:styleId="Titlesht5">
    <w:name w:val="Title_sht_5"/>
    <w:basedOn w:val="Normal"/>
    <w:rsid w:val="00E572B8"/>
    <w:pPr>
      <w:jc w:val="center"/>
    </w:pPr>
    <w:rPr>
      <w:rFonts w:ascii="Arial" w:eastAsia="Times New Roman" w:hAnsi="Arial" w:cs="Times New Roman"/>
      <w:sz w:val="16"/>
      <w:szCs w:val="20"/>
      <w:lang w:val="en-GB"/>
    </w:rPr>
  </w:style>
  <w:style w:type="paragraph" w:customStyle="1" w:styleId="Titlesht3">
    <w:name w:val="Title_sht_3"/>
    <w:basedOn w:val="Normal"/>
    <w:rsid w:val="00E572B8"/>
    <w:rPr>
      <w:rFonts w:ascii="Arial" w:eastAsia="Times New Roman" w:hAnsi="Arial" w:cs="Times New Roman"/>
      <w:szCs w:val="20"/>
      <w:lang w:val="en-GB"/>
    </w:rPr>
  </w:style>
  <w:style w:type="paragraph" w:customStyle="1" w:styleId="Titleshtreference2">
    <w:name w:val="Title_sht_reference_2"/>
    <w:basedOn w:val="Normal"/>
    <w:rsid w:val="00E572B8"/>
    <w:pPr>
      <w:spacing w:after="120"/>
    </w:pPr>
    <w:rPr>
      <w:rFonts w:ascii="Arial" w:eastAsia="Times New Roman" w:hAnsi="Arial" w:cs="Times New Roman"/>
      <w:b/>
      <w:sz w:val="28"/>
      <w:szCs w:val="20"/>
      <w:lang w:val="en-GB"/>
    </w:rPr>
  </w:style>
  <w:style w:type="paragraph" w:customStyle="1" w:styleId="SectionTitle1">
    <w:name w:val="Section_Title_1"/>
    <w:rsid w:val="00E572B8"/>
    <w:pPr>
      <w:jc w:val="center"/>
    </w:pPr>
    <w:rPr>
      <w:rFonts w:ascii="Arial" w:eastAsia="Times New Roman" w:hAnsi="Arial" w:cs="Times New Roman"/>
      <w:b/>
      <w:sz w:val="40"/>
      <w:szCs w:val="20"/>
      <w:lang w:val="en-GB"/>
    </w:rPr>
  </w:style>
  <w:style w:type="paragraph" w:customStyle="1" w:styleId="Titleshtreference">
    <w:name w:val="Title_sht_reference"/>
    <w:basedOn w:val="Header"/>
    <w:rsid w:val="00E572B8"/>
    <w:pPr>
      <w:tabs>
        <w:tab w:val="clear" w:pos="4680"/>
        <w:tab w:val="clear" w:pos="9360"/>
      </w:tabs>
    </w:pPr>
    <w:rPr>
      <w:rFonts w:ascii="Arial" w:eastAsia="Times New Roman" w:hAnsi="Arial" w:cs="Times New Roman"/>
      <w:sz w:val="24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E572B8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olor w:val="260053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F5642D"/>
    <w:pPr>
      <w:ind w:left="720"/>
      <w:contextualSpacing/>
    </w:pPr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uiPriority w:val="99"/>
    <w:semiHidden/>
    <w:unhideWhenUsed/>
    <w:rsid w:val="00F564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UnresolvedMention">
    <w:name w:val="Unresolved Mention"/>
    <w:basedOn w:val="DefaultParagraphFont"/>
    <w:uiPriority w:val="99"/>
    <w:rsid w:val="00635131"/>
    <w:rPr>
      <w:color w:val="605E5C"/>
      <w:shd w:val="clear" w:color="auto" w:fill="E1DFDD"/>
    </w:rPr>
  </w:style>
  <w:style w:type="paragraph" w:customStyle="1" w:styleId="paragraph0">
    <w:name w:val="paragraph"/>
    <w:basedOn w:val="Normal"/>
    <w:rsid w:val="003F13C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IN" w:eastAsia="en-IN"/>
    </w:rPr>
  </w:style>
  <w:style w:type="character" w:customStyle="1" w:styleId="normaltextrun">
    <w:name w:val="normaltextrun"/>
    <w:basedOn w:val="DefaultParagraphFont"/>
    <w:rsid w:val="003F13C1"/>
  </w:style>
  <w:style w:type="character" w:customStyle="1" w:styleId="eop">
    <w:name w:val="eop"/>
    <w:basedOn w:val="DefaultParagraphFont"/>
    <w:rsid w:val="003F13C1"/>
  </w:style>
  <w:style w:type="character" w:customStyle="1" w:styleId="pagebreaktextspan">
    <w:name w:val="pagebreaktextspan"/>
    <w:basedOn w:val="DefaultParagraphFont"/>
    <w:rsid w:val="003F13C1"/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Open Sans" w:hAnsi="Open Sans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68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6807"/>
    <w:rPr>
      <w:rFonts w:ascii="Open Sans" w:hAnsi="Open Sans"/>
      <w:b/>
      <w:bCs/>
      <w:sz w:val="20"/>
      <w:szCs w:val="20"/>
    </w:rPr>
  </w:style>
  <w:style w:type="paragraph" w:customStyle="1" w:styleId="Default">
    <w:name w:val="Default"/>
    <w:rsid w:val="00E82AE4"/>
    <w:pPr>
      <w:autoSpaceDE w:val="0"/>
      <w:autoSpaceDN w:val="0"/>
      <w:adjustRightInd w:val="0"/>
    </w:pPr>
    <w:rPr>
      <w:rFonts w:ascii="Calibri" w:hAnsi="Calibri" w:cs="Calibri"/>
      <w:color w:val="000000"/>
      <w:lang w:val="en-IN"/>
    </w:rPr>
  </w:style>
  <w:style w:type="character" w:customStyle="1" w:styleId="screenreader-only">
    <w:name w:val="screenreader-only"/>
    <w:basedOn w:val="DefaultParagraphFont"/>
    <w:rsid w:val="001512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67085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68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186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20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57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495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28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829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82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28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94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0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21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434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52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78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33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04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2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4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10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31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42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99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78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26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26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82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95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8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12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64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023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6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019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44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315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22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3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6488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92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62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64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793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180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80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27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9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3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05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69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0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82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0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3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61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653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6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7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22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2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63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32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9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38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576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2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74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46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8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79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90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84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650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9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1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7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30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2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24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1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2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3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6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3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5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5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3bb7905a7ccd49cb" Type="http://schemas.microsoft.com/office/2019/09/relationships/intelligence" Target="intelligenc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erdplus.com/" TargetMode="External"/><Relationship Id="rId32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image" Target="media/image11.png"/><Relationship Id="rId28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33006F"/>
      </a:dk1>
      <a:lt1>
        <a:srgbClr val="B7A57A"/>
      </a:lt1>
      <a:dk2>
        <a:srgbClr val="33006F"/>
      </a:dk2>
      <a:lt2>
        <a:srgbClr val="FFFFFF"/>
      </a:lt2>
      <a:accent1>
        <a:srgbClr val="33006F"/>
      </a:accent1>
      <a:accent2>
        <a:srgbClr val="E8D3A2"/>
      </a:accent2>
      <a:accent3>
        <a:srgbClr val="FFFFFF"/>
      </a:accent3>
      <a:accent4>
        <a:srgbClr val="D8D9DA"/>
      </a:accent4>
      <a:accent5>
        <a:srgbClr val="999999"/>
      </a:accent5>
      <a:accent6>
        <a:srgbClr val="917B4C"/>
      </a:accent6>
      <a:hlink>
        <a:srgbClr val="D8D9DA"/>
      </a:hlink>
      <a:folHlink>
        <a:srgbClr val="9999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65F9AAFDB0474EBD27BF50A16539BA" ma:contentTypeVersion="7" ma:contentTypeDescription="Create a new document." ma:contentTypeScope="" ma:versionID="07624b0a0932089c792abf4b20ea56c7">
  <xsd:schema xmlns:xsd="http://www.w3.org/2001/XMLSchema" xmlns:xs="http://www.w3.org/2001/XMLSchema" xmlns:p="http://schemas.microsoft.com/office/2006/metadata/properties" xmlns:ns2="bbcbd0a7-3d1a-4d48-9960-d53d33cafe51" xmlns:ns3="f579ecd6-717e-4810-9480-75dba99172cd" targetNamespace="http://schemas.microsoft.com/office/2006/metadata/properties" ma:root="true" ma:fieldsID="fe5100a9162684725973159ad64990b4" ns2:_="" ns3:_="">
    <xsd:import namespace="bbcbd0a7-3d1a-4d48-9960-d53d33cafe51"/>
    <xsd:import namespace="f579ecd6-717e-4810-9480-75dba9917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cbd0a7-3d1a-4d48-9960-d53d33cafe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4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9ecd6-717e-4810-9480-75dba99172c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bcbd0a7-3d1a-4d48-9960-d53d33cafe5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4B44C37-1F9D-454D-ABFE-49063C3AE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cbd0a7-3d1a-4d48-9960-d53d33cafe51"/>
    <ds:schemaRef ds:uri="f579ecd6-717e-4810-9480-75dba9917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E1F107-F89B-4C3F-9761-6FFCE44E1DC4}">
  <ds:schemaRefs>
    <ds:schemaRef ds:uri="http://schemas.microsoft.com/office/2006/metadata/properties"/>
    <ds:schemaRef ds:uri="http://schemas.microsoft.com/office/infopath/2007/PartnerControls"/>
    <ds:schemaRef ds:uri="bbcbd0a7-3d1a-4d48-9960-d53d33cafe51"/>
  </ds:schemaRefs>
</ds:datastoreItem>
</file>

<file path=customXml/itemProps3.xml><?xml version="1.0" encoding="utf-8"?>
<ds:datastoreItem xmlns:ds="http://schemas.openxmlformats.org/officeDocument/2006/customXml" ds:itemID="{CED56047-ED82-42F6-B3EE-EE774C36D0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8590F4-2359-8F4B-84E5-780725918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5</TotalTime>
  <Pages>8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Brown</dc:creator>
  <cp:keywords/>
  <dc:description/>
  <cp:lastModifiedBy>kiran alluru</cp:lastModifiedBy>
  <cp:revision>427</cp:revision>
  <dcterms:created xsi:type="dcterms:W3CDTF">2021-07-11T14:16:00Z</dcterms:created>
  <dcterms:modified xsi:type="dcterms:W3CDTF">2021-11-08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65F9AAFDB0474EBD27BF50A16539BA</vt:lpwstr>
  </property>
</Properties>
</file>